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A09F5" w14:textId="25500D6D" w:rsidR="0050405F" w:rsidRDefault="00B62551">
      <w:pPr>
        <w:spacing w:after="0" w:line="259" w:lineRule="auto"/>
        <w:ind w:left="-10055" w:right="11002" w:firstLine="0"/>
      </w:pPr>
      <w:r w:rsidRPr="00AE2363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33CBE9" wp14:editId="5D819CF0">
                <wp:simplePos x="0" y="0"/>
                <wp:positionH relativeFrom="column">
                  <wp:posOffset>3997842</wp:posOffset>
                </wp:positionH>
                <wp:positionV relativeFrom="paragraph">
                  <wp:posOffset>-637953</wp:posOffset>
                </wp:positionV>
                <wp:extent cx="2375623" cy="318976"/>
                <wp:effectExtent l="0" t="0" r="24765" b="241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623" cy="3189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FCA3D1" w14:textId="2F3F6490" w:rsidR="00150F70" w:rsidRPr="00D554F4" w:rsidRDefault="00150F70" w:rsidP="00B62551">
                            <w:pPr>
                              <w:jc w:val="center"/>
                              <w:rPr>
                                <w:sz w:val="32"/>
                                <w:szCs w:val="28"/>
                              </w:rPr>
                            </w:pPr>
                            <w:r w:rsidRPr="00147C76">
                              <w:rPr>
                                <w:sz w:val="32"/>
                                <w:szCs w:val="28"/>
                              </w:rPr>
                              <w:t>TM/DRPM-ITS/PM.01.00</w:t>
                            </w:r>
                            <w:r>
                              <w:rPr>
                                <w:sz w:val="32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33C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4.8pt;margin-top:-50.25pt;width:187.05pt;height:25.1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JXEAIAAB8EAAAOAAAAZHJzL2Uyb0RvYy54bWysU9tu2zAMfR+wfxD0vjhx7kacokuXYUB3&#10;Adp9gCzLsTBZ1CQldvb1o2Q3zbbuZZgeBFKkDslDcnPTNYqchHUSdE4nozElQnMopT7k9Ovj/s2K&#10;EueZLpkCLXJ6Fo7ebF+/2rQmEynUoEphCYJol7Ump7X3JksSx2vRMDcCIzQaK7AN86jaQ1Ja1iJ6&#10;o5J0PF4kLdjSWODCOXy96410G/GrSnD/uaqc8ETlFHPz8bbxLsKdbDcsO1hmasmHNNg/ZNEwqTHo&#10;BeqOeUaOVv4B1UhuwUHlRxyaBKpKchFrwGom49+qeaiZEbEWJMeZC03u/8HyT6cH88US372FDhsY&#10;i3DmHvg3RzTsaqYP4tZaaGvBSgw8CZQlrXHZ8DVQ7TIXQIr2I5TYZHb0EIG6yjaBFayTIDo24Hwh&#10;XXSecHxMp8v5Ip1SwtE2nazWy0UMwbKn38Y6/15AQ4KQU4tNjejsdO98yIZlTy4hmAMly71UKir2&#10;UOyUJSeGA7CPZ0D/xU1p0uZ0PU/nPQF/hRjH8xJEIz1OspJNTlcXJ5YF2t7pMs6ZZ1L1Mqas9MBj&#10;oK4n0XdFh46BzwLKMzJqoZ9Y3DAUarA/KGlxWnPqvh+ZFZSoDxq7sp7MZmG8ozKbL1NU7LWluLYw&#10;zREqp56SXtz5uBKBMA232L1KRmKfMxlyxSmMfA8bE8b8Wo9ez3u9/QkAAP//AwBQSwMEFAAGAAgA&#10;AAAhAHQtpHjiAAAADQEAAA8AAABkcnMvZG93bnJldi54bWxMj8FOwzAMhu9IvENkJC5oS7aybitN&#10;J4QEYjcYCK5Z47UViVOSrCtvT3aCo+1Pv7+/3IzWsAF96BxJmE0FMKTa6Y4aCe9vj5MVsBAVaWUc&#10;oYQfDLCpLi9KVWh3olccdrFhKYRCoSS0MfYF56Fu0aowdT1Suh2ctyqm0Tdce3VK4dbwuRA5t6qj&#10;9KFVPT60WH/tjlbC6vZ5+Azb7OWjzg9mHW+Ww9O3l/L6ary/AxZxjH8wnPWTOlTJae+OpAMzEvL5&#10;Ok+ohMlMiAWwMyJEtgS2T7uFyIBXJf/fovoFAAD//wMAUEsBAi0AFAAGAAgAAAAhALaDOJL+AAAA&#10;4QEAABMAAAAAAAAAAAAAAAAAAAAAAFtDb250ZW50X1R5cGVzXS54bWxQSwECLQAUAAYACAAAACEA&#10;OP0h/9YAAACUAQAACwAAAAAAAAAAAAAAAAAvAQAAX3JlbHMvLnJlbHNQSwECLQAUAAYACAAAACEA&#10;c8miVxACAAAfBAAADgAAAAAAAAAAAAAAAAAuAgAAZHJzL2Uyb0RvYy54bWxQSwECLQAUAAYACAAA&#10;ACEAdC2keOIAAAANAQAADwAAAAAAAAAAAAAAAABqBAAAZHJzL2Rvd25yZXYueG1sUEsFBgAAAAAE&#10;AAQA8wAAAHkFAAAAAA==&#10;">
                <v:textbox>
                  <w:txbxContent>
                    <w:p w14:paraId="44FCA3D1" w14:textId="2F3F6490" w:rsidR="00150F70" w:rsidRPr="00D554F4" w:rsidRDefault="00150F70" w:rsidP="00B62551">
                      <w:pPr>
                        <w:jc w:val="center"/>
                        <w:rPr>
                          <w:sz w:val="32"/>
                          <w:szCs w:val="28"/>
                        </w:rPr>
                      </w:pPr>
                      <w:r w:rsidRPr="00147C76">
                        <w:rPr>
                          <w:sz w:val="32"/>
                          <w:szCs w:val="28"/>
                        </w:rPr>
                        <w:t>TM/DRPM-ITS/PM.01.00</w:t>
                      </w:r>
                      <w:r>
                        <w:rPr>
                          <w:sz w:val="32"/>
                          <w:szCs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36736" behindDoc="0" locked="0" layoutInCell="1" allowOverlap="1" wp14:anchorId="50CCB430" wp14:editId="61FC797D">
                <wp:simplePos x="0" y="0"/>
                <wp:positionH relativeFrom="page">
                  <wp:posOffset>-424815</wp:posOffset>
                </wp:positionH>
                <wp:positionV relativeFrom="page">
                  <wp:posOffset>0</wp:posOffset>
                </wp:positionV>
                <wp:extent cx="8401050" cy="11677015"/>
                <wp:effectExtent l="0" t="0" r="0" b="635"/>
                <wp:wrapTopAndBottom/>
                <wp:docPr id="2102" name="Group 2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01050" cy="11677015"/>
                          <a:chOff x="0" y="0"/>
                          <a:chExt cx="7562850" cy="10696575"/>
                        </a:xfrm>
                      </wpg:grpSpPr>
                      <wps:wsp>
                        <wps:cNvPr id="2563" name="Shape 2563"/>
                        <wps:cNvSpPr/>
                        <wps:spPr>
                          <a:xfrm>
                            <a:off x="0" y="0"/>
                            <a:ext cx="7562850" cy="10696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10696575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10696575"/>
                                </a:lnTo>
                                <a:lnTo>
                                  <a:pt x="0" y="106965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40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4" name="Shape 2564"/>
                        <wps:cNvSpPr/>
                        <wps:spPr>
                          <a:xfrm>
                            <a:off x="382868" y="7869770"/>
                            <a:ext cx="6805488" cy="1927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62850" h="3265387">
                                <a:moveTo>
                                  <a:pt x="0" y="0"/>
                                </a:moveTo>
                                <a:lnTo>
                                  <a:pt x="7562850" y="0"/>
                                </a:lnTo>
                                <a:lnTo>
                                  <a:pt x="7562850" y="3265387"/>
                                </a:lnTo>
                                <a:lnTo>
                                  <a:pt x="0" y="32653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D22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Rectangle 10"/>
                        <wps:cNvSpPr/>
                        <wps:spPr>
                          <a:xfrm>
                            <a:off x="382868" y="754588"/>
                            <a:ext cx="6800930" cy="10506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16040" w14:textId="4998CC00" w:rsidR="00150F70" w:rsidRPr="000A0A34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PROPOSAL</w:t>
                              </w:r>
                            </w:p>
                            <w:p w14:paraId="20660484" w14:textId="77777777" w:rsidR="00150F70" w:rsidRDefault="00150F70" w:rsidP="000A0A34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PENGABDIAN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KEPADA </w:t>
                              </w:r>
                              <w:r w:rsidRPr="000A0A34"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</w:rPr>
                                <w:t>MASYARAKAT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34C55EA0" w14:textId="27D2584A" w:rsidR="00150F70" w:rsidRPr="000A0A34" w:rsidRDefault="00150F70" w:rsidP="006F274A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SKEMA ABMAS MAHASISWA KKN-P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CCB430" id="Group 2102" o:spid="_x0000_s1027" style="position:absolute;left:0;text-align:left;margin-left:-33.45pt;margin-top:0;width:661.5pt;height:919.45pt;z-index:251636736;mso-position-horizontal-relative:page;mso-position-vertical-relative:page;mso-width-relative:margin;mso-height-relative:margin" coordsize="75628,106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DYtgQMAAMELAAAOAAAAZHJzL2Uyb0RvYy54bWzkVttu2zgQfV9g/4HQ+0aybF1sxCmKpgkW&#10;KDZFLx9Ay5QlgCIJkrGd/frODEXFdbCbIgXy0PpBHlFz4+HM4Vy+OQ6S7YV1vVbrZHaRJUyoRm97&#10;tVsnX7/c/FUnzHmutlxqJdbJg3DJm6s//7g8mJXIdaflVlgGTpRbHcw66bw3qzR1TScG7i60EQo+&#10;ttoO3MOr3aVbyw/gfZBpnmVletB2a6xuhHOweh0+Jlfkv21F4+/a1gnP5DqB3Dw9LT03+EyvLvlq&#10;Z7np+mZMg78gi4H3CoJOrq655+ze9k9cDX1jtdOtv2j0kOq27RtBe4DdzLKz3dxafW9oL7vVYWcm&#10;mADaM5xe7Lb5Z39rzWfz0QISB7MDLOgN93Js7YD/kCU7EmQPE2Ti6FkDi/UC0i4A2Qa+zWZlVWWz&#10;IqDadAD9E8Omez+aVkWZ15NpVi7LoiLTNIZOv0voYKBE3CMK7udQ+NxxIwhctwIUPlrWb9dJXpTz&#10;hCk+QK2SBqMVAof0JqjcygFqP4rT85vlq+be+VuhCXO+/+B8KM5tlHgXpeaoomihxP+3uA33aIeJ&#10;osgO62RKpoMzi8CjwqD34osmVX92cnAoj1+lOtWa3MXyAN2oEf8N+TvVnALDLv/TAAoL6yrm+Lwq&#10;dfTkDgTcMwWYcIDFU6SlQkiwgjnwTyu5p0Yeeg/EJPsBwudVlj06Bm9YiuH0SfIPUiBoUn0SLZQR&#10;NQsuOLvbvJOW7TnSD/3IOZem4+MqNgukNKqOWIAftG97KSeXMzL9zmWeLbLy7ehhVEY7Qcw3WWbB&#10;shmzCfQHJAKbjiQIGUxGFFkrP9kroG4KcrJbFDd6+0DEQYBAbyKFvE6TLp406QIzxPDQzM836bzO&#10;6xLuJqiuqi6XQFtoDiCM5FTWWbGoQYF4bZlXS2CqcFKRFk+L6NXadZ6XxbyuQom+YrfGuAGC2NXx&#10;P3R3aNYf14yABi+/eq/e3Fzn+fuxhn6fXp1BVYTr9BPcVFztpGCw9tJeLRYFdOV5q2bLORI4XRVF&#10;VlbLs1Y1NtysDIV1gndm4OHxlsXaG1WQBKTCp9I3QL+x4J+wvj9ujjQyzOJmAh2yTtt/72AkbqWG&#10;iwV6lKQEp2SIjV8TJv9WML5Azj4KNgqbKFgv32kaW0M2b++9bnscCohuQ7TxhbiXxiWYE+kOGWda&#10;HERP30n/cfK++gYAAP//AwBQSwMEFAAGAAgAAAAhAA6f8oTgAAAACgEAAA8AAABkcnMvZG93bnJl&#10;di54bWxMj0FrwkAQhe+F/odlCr3pJoohptmISNuTFKqF0tuYHZNgdjdk1yT++46n9jaP93jzvXwz&#10;mVYM1PvGWQXxPAJBtnS6sZWCr+PbLAXhA1qNrbOk4EYeNsXjQ46ZdqP9pOEQKsEl1meooA6hy6T0&#10;ZU0G/dx1ZNk7u95gYNlXUvc4crlp5SKKEmmwsfyhxo52NZWXw9UoeB9x3C7j12F/Oe9uP8fVx/c+&#10;JqWen6btC4hAU/gLwx2f0aFgppO7Wu1Fq2CWJGuOKuBFd3uxSmIQJ77SZboGWeTy/4TiFwAA//8D&#10;AFBLAQItABQABgAIAAAAIQC2gziS/gAAAOEBAAATAAAAAAAAAAAAAAAAAAAAAABbQ29udGVudF9U&#10;eXBlc10ueG1sUEsBAi0AFAAGAAgAAAAhADj9If/WAAAAlAEAAAsAAAAAAAAAAAAAAAAALwEAAF9y&#10;ZWxzLy5yZWxzUEsBAi0AFAAGAAgAAAAhALHkNi2BAwAAwQsAAA4AAAAAAAAAAAAAAAAALgIAAGRy&#10;cy9lMm9Eb2MueG1sUEsBAi0AFAAGAAgAAAAhAA6f8oTgAAAACgEAAA8AAAAAAAAAAAAAAAAA2wUA&#10;AGRycy9kb3ducmV2LnhtbFBLBQYAAAAABAAEAPMAAADoBgAAAAA=&#10;">
                <v:shape id="Shape 2563" o:spid="_x0000_s1028" style="position:absolute;width:75628;height:106965;visibility:visible;mso-wrap-style:square;v-text-anchor:top" coordsize="7562850,10696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9sxwAAAN0AAAAPAAAAZHJzL2Rvd25yZXYueG1sRI9Ba8JA&#10;EIXvBf/DMoK3ujGitNE1lEJsC+1B24u3MTtmg9nZkF019te7QqHHx5v3vXnLvLeNOFPna8cKJuME&#10;BHHpdM2Vgp/v4vEJhA/IGhvHpOBKHvLV4GGJmXYX3tB5GyoRIewzVGBCaDMpfWnIoh+7ljh6B9dZ&#10;DFF2ldQdXiLcNjJNkrm0WHNsMNjSq6HyuD3Z+MZmtjbNx+dzsftybfK2vxb9b63UaNi/LEAE6sP/&#10;8V/6XStIZ/Mp3NdEBMjVDQAA//8DAFBLAQItABQABgAIAAAAIQDb4fbL7gAAAIUBAAATAAAAAAAA&#10;AAAAAAAAAAAAAABbQ29udGVudF9UeXBlc10ueG1sUEsBAi0AFAAGAAgAAAAhAFr0LFu/AAAAFQEA&#10;AAsAAAAAAAAAAAAAAAAAHwEAAF9yZWxzLy5yZWxzUEsBAi0AFAAGAAgAAAAhAEFAj2zHAAAA3QAA&#10;AA8AAAAAAAAAAAAAAAAABwIAAGRycy9kb3ducmV2LnhtbFBLBQYAAAAAAwADALcAAAD7AgAAAAA=&#10;" path="m,l7562850,r,10696575l,10696575,,e" fillcolor="#20406a" stroked="f" strokeweight="0">
                  <v:stroke miterlimit="83231f" joinstyle="miter"/>
                  <v:path arrowok="t" textboxrect="0,0,7562850,10696575"/>
                </v:shape>
                <v:shape id="Shape 2564" o:spid="_x0000_s1029" style="position:absolute;left:3828;top:78697;width:68055;height:19280;visibility:visible;mso-wrap-style:square;v-text-anchor:top" coordsize="7562850,3265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H64xAAAAN0AAAAPAAAAZHJzL2Rvd25yZXYueG1sRI9Ra8Iw&#10;FIXfB/sP4Qp7m6nFudkZRQTBFxm2+wF3zbUta266JDP135vBwMfDOec7nNVmNL24kPOdZQWzaQaC&#10;uLa640bBZ7V/fgPhA7LG3jIpuJKHzfrxYYWFtpFPdClDIxKEfYEK2hCGQkpft2TQT+1AnLyzdQZD&#10;kq6R2mFMcNPLPMsW0mDHaaHFgXYt1d/lr1Hgv/YhRvTLfD6W8ehe8aPSP0o9TcbtO4hAY7iH/9sH&#10;rSB/Wczh7016AnJ9AwAA//8DAFBLAQItABQABgAIAAAAIQDb4fbL7gAAAIUBAAATAAAAAAAAAAAA&#10;AAAAAAAAAABbQ29udGVudF9UeXBlc10ueG1sUEsBAi0AFAAGAAgAAAAhAFr0LFu/AAAAFQEAAAsA&#10;AAAAAAAAAAAAAAAAHwEAAF9yZWxzLy5yZWxzUEsBAi0AFAAGAAgAAAAhAAyEfrjEAAAA3QAAAA8A&#10;AAAAAAAAAAAAAAAABwIAAGRycy9kb3ducmV2LnhtbFBLBQYAAAAAAwADALcAAAD4AgAAAAA=&#10;" path="m,l7562850,r,3265387l,3265387,,e" fillcolor="#ffd22e" stroked="f" strokeweight="0">
                  <v:stroke miterlimit="83231f" joinstyle="miter"/>
                  <v:path arrowok="t" textboxrect="0,0,7562850,3265387"/>
                </v:shape>
                <v:rect id="Rectangle 10" o:spid="_x0000_s1030" style="position:absolute;left:3828;top:7545;width:68009;height:10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3916040" w14:textId="4998CC00" w:rsidR="00150F70" w:rsidRPr="000A0A34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PROPOSAL</w:t>
                        </w:r>
                      </w:p>
                      <w:p w14:paraId="20660484" w14:textId="77777777" w:rsidR="00150F70" w:rsidRDefault="00150F70" w:rsidP="000A0A34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 xml:space="preserve">PENGABDIAN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KEPADA </w:t>
                        </w:r>
                        <w:r w:rsidRPr="000A0A34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</w:rPr>
                          <w:t>MASYARAKAT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 xml:space="preserve"> </w:t>
                        </w:r>
                      </w:p>
                      <w:p w14:paraId="34C55EA0" w14:textId="27D2584A" w:rsidR="00150F70" w:rsidRPr="000A0A34" w:rsidRDefault="00150F70" w:rsidP="006F274A">
                        <w:pPr>
                          <w:spacing w:line="360" w:lineRule="auto"/>
                          <w:jc w:val="center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SKEMA ABMAS MAHASISWA KKN-PM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Start w:id="0" w:name="_Hlk63239338"/>
      <w:bookmarkEnd w:id="0"/>
      <w:r w:rsidR="008F7EC9">
        <w:rPr>
          <w:noProof/>
        </w:rPr>
        <w:drawing>
          <wp:anchor distT="0" distB="0" distL="114300" distR="114300" simplePos="0" relativeHeight="251645952" behindDoc="0" locked="0" layoutInCell="1" allowOverlap="1" wp14:anchorId="51CB16BB" wp14:editId="0C9F12AE">
            <wp:simplePos x="0" y="0"/>
            <wp:positionH relativeFrom="page">
              <wp:posOffset>2714625</wp:posOffset>
            </wp:positionH>
            <wp:positionV relativeFrom="paragraph">
              <wp:posOffset>1398890</wp:posOffset>
            </wp:positionV>
            <wp:extent cx="2133600" cy="2133600"/>
            <wp:effectExtent l="0" t="0" r="0" b="0"/>
            <wp:wrapThrough wrapText="bothSides">
              <wp:wrapPolygon edited="0">
                <wp:start x="8486" y="0"/>
                <wp:lineTo x="6750" y="386"/>
                <wp:lineTo x="2700" y="2507"/>
                <wp:lineTo x="1350" y="4821"/>
                <wp:lineTo x="1350" y="5400"/>
                <wp:lineTo x="1929" y="6171"/>
                <wp:lineTo x="0" y="8293"/>
                <wp:lineTo x="0" y="12921"/>
                <wp:lineTo x="1736" y="15429"/>
                <wp:lineTo x="1157" y="16007"/>
                <wp:lineTo x="1543" y="16971"/>
                <wp:lineTo x="2893" y="18514"/>
                <wp:lineTo x="2893" y="18900"/>
                <wp:lineTo x="7714" y="21407"/>
                <wp:lineTo x="8486" y="21407"/>
                <wp:lineTo x="12921" y="21407"/>
                <wp:lineTo x="13693" y="21407"/>
                <wp:lineTo x="18514" y="18900"/>
                <wp:lineTo x="19671" y="17936"/>
                <wp:lineTo x="20250" y="16200"/>
                <wp:lineTo x="19671" y="15429"/>
                <wp:lineTo x="21407" y="12921"/>
                <wp:lineTo x="21407" y="8293"/>
                <wp:lineTo x="19479" y="6171"/>
                <wp:lineTo x="20250" y="5786"/>
                <wp:lineTo x="20057" y="4821"/>
                <wp:lineTo x="18900" y="2700"/>
                <wp:lineTo x="14657" y="386"/>
                <wp:lineTo x="12921" y="0"/>
                <wp:lineTo x="8486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E3109E7" wp14:editId="1C3935D6">
                <wp:simplePos x="0" y="0"/>
                <wp:positionH relativeFrom="page">
                  <wp:posOffset>0</wp:posOffset>
                </wp:positionH>
                <wp:positionV relativeFrom="paragraph">
                  <wp:posOffset>4023006</wp:posOffset>
                </wp:positionV>
                <wp:extent cx="7716520" cy="10363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6520" cy="10363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93DBEE" w14:textId="6608BCFA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JUDUL KEGIATAN)</w:t>
                            </w:r>
                          </w:p>
                          <w:p w14:paraId="31FDDB0B" w14:textId="72C909BD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25878236" w14:textId="67B9893C" w:rsidR="00150F70" w:rsidRPr="000A0A34" w:rsidRDefault="00150F70" w:rsidP="001E1211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  <w:lang w:val="en-US"/>
                              </w:rPr>
                            </w:pPr>
                            <w:proofErr w:type="gram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okasi :</w:t>
                            </w:r>
                            <w:proofErr w:type="gram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ecamata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Kabupate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rovinsi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109E7" id="Rectangle 3" o:spid="_x0000_s1031" style="position:absolute;left:0;text-align:left;margin-left:0;margin-top:316.75pt;width:607.6pt;height:81.6pt;z-index:25165209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lwXowEAADwDAAAOAAAAZHJzL2Uyb0RvYy54bWysUttqGzEQfS/0H4Tea60d6pTF61AaUgql&#10;CST9AFkreQWSRh3J3nW/viP5Vtq3kJfZ0Yz2zJmjs7qbvGN7jclC6Ph81nCmg4Lehm3Hf748fPjE&#10;Wcoy9NJB0B0/6MTv1u/frcbY6gUM4HqNjEBCasfY8SHn2AqR1KC9TDOIOlDTAHqZ6Yhb0aMcCd07&#10;sWiapRgB+4igdEpUvT82+briG6NVfjQm6cxcx4lbrhFr3JQo1ivZblHGwaoTDfkKFl7aQEMvUPcy&#10;S7ZD+x+UtwohgckzBV6AMVbpugNtM2/+2eZ5kFHXXUicFC8ypbeDVT/2z/EJSYYxpjZRWraYDPry&#10;JX5sqmIdLmLpKTNFxdvb+fLjgjRV1Js3N8sbOhCOuP4eMeWvGjwrSceRXqOKJPffUz5ePV8p01wo&#10;McCDde7YLRVxJVayPG0mZvuOL8qwUtlAf3hCNgD+fiQnGgdjx+GU8WJOml26nI300B1Pv3YSNWfu&#10;WyAliyvOCZ6TzTnB7L5A9c6R2+ddBmMr+evsE0l6orr+yU7FA3+f662r6dd/AAAA//8DAFBLAwQU&#10;AAYACAAAACEA+IhBzOEAAAAJAQAADwAAAGRycy9kb3ducmV2LnhtbEyPzU7DMBCE70i8g7VI3KjT&#10;VE2bkE1V8aNyLC1S4eYmSxJhr6PYbQJPj3uC42hGM9/kq9FocabetZYRppMIBHFpq5ZrhLf9890S&#10;hPOKK6UtE8I3OVgV11e5yio78Cudd74WoYRdphAa77tMSlc2ZJSb2I44eJ+2N8oH2dey6tUQyo2W&#10;cRQl0qiWw0KjOnpoqPzanQzCZtmt31/sz1Drp4/NYXtIH/epR7y9Gdf3IDyN/i8MF/yADkVgOtoT&#10;V05ohHDEIySz2RzExY6n8xjEEWGRJguQRS7/Pyh+AQAA//8DAFBLAQItABQABgAIAAAAIQC2gziS&#10;/gAAAOEBAAATAAAAAAAAAAAAAAAAAAAAAABbQ29udGVudF9UeXBlc10ueG1sUEsBAi0AFAAGAAgA&#10;AAAhADj9If/WAAAAlAEAAAsAAAAAAAAAAAAAAAAALwEAAF9yZWxzLy5yZWxzUEsBAi0AFAAGAAgA&#10;AAAhAHIWXBejAQAAPAMAAA4AAAAAAAAAAAAAAAAALgIAAGRycy9lMm9Eb2MueG1sUEsBAi0AFAAG&#10;AAgAAAAhAPiIQczhAAAACQEAAA8AAAAAAAAAAAAAAAAA/QMAAGRycy9kb3ducmV2LnhtbFBLBQYA&#10;AAAABAAEAPMAAAALBQAAAAA=&#10;" filled="f" stroked="f">
                <v:textbox inset="0,0,0,0">
                  <w:txbxContent>
                    <w:p w14:paraId="1993DBEE" w14:textId="6608BCFA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JUDUL KEGIATAN)</w:t>
                      </w:r>
                    </w:p>
                    <w:p w14:paraId="31FDDB0B" w14:textId="72C909BD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25878236" w14:textId="67B9893C" w:rsidR="00150F70" w:rsidRPr="000A0A34" w:rsidRDefault="00150F70" w:rsidP="001E1211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  <w:lang w:val="en-US"/>
                        </w:rPr>
                      </w:pPr>
                      <w:proofErr w:type="gramStart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okasi :</w:t>
                      </w:r>
                      <w:proofErr w:type="gram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ecamata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Kabupat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rovins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006D6" wp14:editId="22FF90A0">
                <wp:simplePos x="0" y="0"/>
                <wp:positionH relativeFrom="page">
                  <wp:posOffset>4519</wp:posOffset>
                </wp:positionH>
                <wp:positionV relativeFrom="paragraph">
                  <wp:posOffset>5431036</wp:posOffset>
                </wp:positionV>
                <wp:extent cx="7559040" cy="20574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057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EED9F8" w14:textId="2A467B95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Dosen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Lapanga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:</w:t>
                            </w:r>
                            <w:proofErr w:type="gramEnd"/>
                          </w:p>
                          <w:p w14:paraId="71DEBFA2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</w:p>
                          <w:p w14:paraId="6E2B8033" w14:textId="3CA91363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Nama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Departemen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/</w:t>
                            </w:r>
                            <w:proofErr w:type="spellStart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Fakultas</w:t>
                            </w:r>
                            <w:proofErr w:type="spellEnd"/>
                            <w:r w:rsidRPr="000A0A34"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1F75B0D" w14:textId="77777777" w:rsidR="00150F70" w:rsidRPr="000A0A34" w:rsidRDefault="00150F70" w:rsidP="00987866">
                            <w:pPr>
                              <w:spacing w:line="0" w:lineRule="atLeast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006D6" id="Rectangle 4" o:spid="_x0000_s1032" style="position:absolute;left:0;text-align:left;margin-left:.35pt;margin-top:427.65pt;width:595.2pt;height:162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sIzmwEAAC4DAAAOAAAAZHJzL2Uyb0RvYy54bWysUttu2zAMfR/QfxD03sjNmnU14hRDixYD&#10;hrVAtw9QZCkWIIkCpcbOvn6Uchu2t6Ev9BFJk4eHXN5N3rGtxmQhdPxq1nCmg4Lehk3Hf/54vPzM&#10;Wcoy9NJB0B3f6cTvVhcflmNs9RwGcL1GRkVCasfY8SHn2AqR1KC9TDOIOlDQAHqZ6Ykb0aMcqbp3&#10;Yt40n8QI2EcEpVMi78M+yFe1vjFa5Wdjks7MdZy45Wqx2nWxYrWU7QZlHKw60JD/wcJLG6jpqdSD&#10;zJK9of2nlLcKIYHJMwVegDFW6ToDTXPV/DXN6yCjrrOQOCmeZErvV1Z9377GFyQZxpjaRLBMMRn0&#10;5Uv82FTF2p3E0lNmipw3i8Vtc02aKorNm8XNdVPlFOffI6b8pMGzAjqOtI0qktx+S5laUuoxpXRz&#10;odgAj9a5fbR4xJlYQXlaT8z2Hf9Ydlc8a+h3L8gGwF/PdInGwdhxOCBejpN6lyhn7msg7codHAEe&#10;wfoIMLt7qNeyZ/PlLYOxle6524EWLaVOcTigsvU/3zXrfOar3wAAAP//AwBQSwMEFAAGAAgAAAAh&#10;AJLphs3hAAAACgEAAA8AAABkcnMvZG93bnJldi54bWxMj0tPwzAQhO9I/AdrkbhRJ61KkxCnqnio&#10;HPtAKtzceEmi2usodpvAr8c5ldusZjTzbb4cjGYX7FxjSUA8iYAhlVY1VAn42L89JMCcl6SktoQC&#10;ftDBsri9yWWmbE9bvOx8xUIJuUwKqL1vM85dWaORbmJbpOB9285IH86u4qqTfSg3mk+j6JEb2VBY&#10;qGWLzzWWp93ZCFgn7erz3f72lX79Wh82h/Rln3oh7u+G1RMwj4O/hmHED+hQBKajPZNyTAtYhJyA&#10;ZD6fARvtOI1jYMdRLdIZ8CLn/18o/gAAAP//AwBQSwECLQAUAAYACAAAACEAtoM4kv4AAADhAQAA&#10;EwAAAAAAAAAAAAAAAAAAAAAAW0NvbnRlbnRfVHlwZXNdLnhtbFBLAQItABQABgAIAAAAIQA4/SH/&#10;1gAAAJQBAAALAAAAAAAAAAAAAAAAAC8BAABfcmVscy8ucmVsc1BLAQItABQABgAIAAAAIQC+RsIz&#10;mwEAAC4DAAAOAAAAAAAAAAAAAAAAAC4CAABkcnMvZTJvRG9jLnhtbFBLAQItABQABgAIAAAAIQCS&#10;6YbN4QAAAAoBAAAPAAAAAAAAAAAAAAAAAPUDAABkcnMvZG93bnJldi54bWxQSwUGAAAAAAQABADz&#10;AAAAAwUAAAAA&#10;" filled="f" stroked="f">
                <v:textbox inset="0,0,0,0">
                  <w:txbxContent>
                    <w:p w14:paraId="46EED9F8" w14:textId="2A467B95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Dosen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Pembimbin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Lapanga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:</w:t>
                      </w:r>
                      <w:proofErr w:type="gramEnd"/>
                    </w:p>
                    <w:p w14:paraId="71DEBFA2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</w:p>
                    <w:p w14:paraId="6E2B8033" w14:textId="3CA91363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Nama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Departemen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/</w:t>
                      </w:r>
                      <w:proofErr w:type="spellStart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Fakultas</w:t>
                      </w:r>
                      <w:proofErr w:type="spellEnd"/>
                      <w:r w:rsidRPr="000A0A34"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51F75B0D" w14:textId="77777777" w:rsidR="00150F70" w:rsidRPr="000A0A34" w:rsidRDefault="00150F70" w:rsidP="00987866">
                      <w:pPr>
                        <w:spacing w:line="0" w:lineRule="atLeast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8F7EC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0E6991" wp14:editId="5860CBB4">
                <wp:simplePos x="0" y="0"/>
                <wp:positionH relativeFrom="page">
                  <wp:posOffset>0</wp:posOffset>
                </wp:positionH>
                <wp:positionV relativeFrom="paragraph">
                  <wp:posOffset>8187070</wp:posOffset>
                </wp:positionV>
                <wp:extent cx="7559040" cy="1285801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128580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6D662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DIREKTORAT RISET DAN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PENGABDIAN KEPADA MASYARAKAT</w:t>
                            </w:r>
                          </w:p>
                          <w:p w14:paraId="320B54B4" w14:textId="77777777" w:rsidR="00150F70" w:rsidRPr="000A0A34" w:rsidRDefault="00150F70" w:rsidP="000A0A34">
                            <w:pPr>
                              <w:spacing w:line="360" w:lineRule="auto"/>
                              <w:ind w:right="2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INSTITUT TEKNOLOGI SEPULUH NOPEMBER</w:t>
                            </w:r>
                          </w:p>
                          <w:p w14:paraId="087D1D83" w14:textId="23435483" w:rsidR="00150F70" w:rsidRPr="008F7EC9" w:rsidRDefault="00150F70" w:rsidP="000A0A34">
                            <w:pPr>
                              <w:spacing w:line="36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</w:pP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SURABAY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</w:rPr>
                              <w:t>20</w:t>
                            </w:r>
                            <w:r w:rsidRPr="000A0A34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2</w:t>
                            </w:r>
                            <w:r w:rsidR="00097B99">
                              <w:rPr>
                                <w:rFonts w:ascii="Times New Roman" w:eastAsia="Times New Roman" w:hAnsi="Times New Roman" w:cs="Times New Roman"/>
                                <w:b/>
                                <w:sz w:val="36"/>
                                <w:szCs w:val="36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E6991" id="Rectangle 5" o:spid="_x0000_s1033" style="position:absolute;left:0;text-align:left;margin-left:0;margin-top:644.65pt;width:595.2pt;height:101.25pt;z-index:2516746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eL6mgEAAC4DAAAOAAAAZHJzL2Uyb0RvYy54bWysUttu2zAMfR+wfxD0vsgJmi0z4hTFig4D&#10;hrVAuw9QZCkWIIkCpcbOvn6Uchu2t6Ev9BFJk4eHXN9O3rG9xmQhdHw+azjTQUFvw67jP18ePqw4&#10;S1mGXjoIuuMHnfjt5v279RhbvYABXK+RUZGQ2jF2fMg5tkIkNWgv0wyiDhQ0gF5meuJO9ChHqu6d&#10;WDTNRzEC9hFB6ZTIe38M8k2tb4xW+dGYpDNzHSduuVqsdlus2Kxlu0MZB6tONOR/sPDSBmp6KXUv&#10;s2SvaP8p5a1CSGDyTIEXYIxVus5A08ybv6Z5HmTUdRYSJ8WLTOntyqof++f4hCTDGFObCJYpJoO+&#10;fIkfm6pYh4tYespMkfPTcvm5uSFNFcXmi9Vy1cyLnOL6e8SUv2rwrICOI22jiiT331M+pp5TSjcX&#10;ig3wYJ07RotHXIkVlKftxGzf8ZvSrHi20B+ekA2Avx7pEo2DseNwQrwcJ/UuUc7ct0DalTs4AzyD&#10;7Rlgdl+gXsuRzd1rBmMr3Wu3Ey1aSh34dEBl63++a9b1zDe/AQAA//8DAFBLAwQUAAYACAAAACEA&#10;dsrNM+EAAAALAQAADwAAAGRycy9kb3ducmV2LnhtbEyPzU7DMBCE70i8g7VI3KiTUqE4xKkqflSO&#10;tEUq3NxkSSLsdRS7TeDp2Z7gtrszmv2mWE7OihMOofOkIZ0lIJAqX3fUaHjbPd9kIEI0VBvrCTV8&#10;Y4BleXlRmLz2I23wtI2N4BAKudHQxtjnUoaqRWfCzPdIrH36wZnI69DIejAjhzsr50lyJ53piD+0&#10;pseHFquv7dFpWGf96v3F/4yNffpY71/36nGnotbXV9PqHkTEKf6Z4YzP6FAy08EfqQ7CauAika/z&#10;TN2COOupShYgDjwtVJqBLAv5v0P5CwAA//8DAFBLAQItABQABgAIAAAAIQC2gziS/gAAAOEBAAAT&#10;AAAAAAAAAAAAAAAAAAAAAABbQ29udGVudF9UeXBlc10ueG1sUEsBAi0AFAAGAAgAAAAhADj9If/W&#10;AAAAlAEAAAsAAAAAAAAAAAAAAAAALwEAAF9yZWxzLy5yZWxzUEsBAi0AFAAGAAgAAAAhAA1Z4vqa&#10;AQAALgMAAA4AAAAAAAAAAAAAAAAALgIAAGRycy9lMm9Eb2MueG1sUEsBAi0AFAAGAAgAAAAhAHbK&#10;zTPhAAAACwEAAA8AAAAAAAAAAAAAAAAA9AMAAGRycy9kb3ducmV2LnhtbFBLBQYAAAAABAAEAPMA&#10;AAACBQAAAAA=&#10;" filled="f" stroked="f">
                <v:textbox inset="0,0,0,0">
                  <w:txbxContent>
                    <w:p w14:paraId="6876D662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DIREKTORAT RISET DAN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PENGABDIAN KEPADA MASYARAKAT</w:t>
                      </w:r>
                    </w:p>
                    <w:p w14:paraId="320B54B4" w14:textId="77777777" w:rsidR="00150F70" w:rsidRPr="000A0A34" w:rsidRDefault="00150F70" w:rsidP="000A0A34">
                      <w:pPr>
                        <w:spacing w:line="360" w:lineRule="auto"/>
                        <w:ind w:right="2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INSTITUT TEKNOLOGI SEPULUH NOPEMBER</w:t>
                      </w:r>
                    </w:p>
                    <w:p w14:paraId="087D1D83" w14:textId="23435483" w:rsidR="00150F70" w:rsidRPr="008F7EC9" w:rsidRDefault="00150F70" w:rsidP="000A0A34">
                      <w:pPr>
                        <w:spacing w:line="360" w:lineRule="auto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</w:pP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SURABAYA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 xml:space="preserve"> 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</w:rPr>
                        <w:t>20</w:t>
                      </w:r>
                      <w:r w:rsidRPr="000A0A34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2</w:t>
                      </w:r>
                      <w:r w:rsidR="00097B99">
                        <w:rPr>
                          <w:rFonts w:ascii="Times New Roman" w:eastAsia="Times New Roman" w:hAnsi="Times New Roman" w:cs="Times New Roman"/>
                          <w:b/>
                          <w:sz w:val="36"/>
                          <w:szCs w:val="36"/>
                          <w:lang w:val="en-US"/>
                        </w:rPr>
                        <w:t>4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F00D45">
        <w:rPr>
          <w:noProof/>
          <w:color w:val="000000"/>
        </w:rPr>
        <w:drawing>
          <wp:inline distT="0" distB="0" distL="0" distR="0" wp14:anchorId="4AF77928" wp14:editId="7F783A78">
            <wp:extent cx="601345" cy="601345"/>
            <wp:effectExtent l="0" t="0" r="8255" b="8255"/>
            <wp:docPr id="1" name="Picture 1" descr="A picture containing window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clo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4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21C">
        <w:br w:type="page"/>
      </w:r>
    </w:p>
    <w:p w14:paraId="658234CA" w14:textId="2BB5B024" w:rsidR="00DA6ED3" w:rsidRDefault="00DA6ED3" w:rsidP="00987866">
      <w:pPr>
        <w:spacing w:after="160" w:line="259" w:lineRule="auto"/>
        <w:ind w:left="-9072" w:firstLine="0"/>
        <w:sectPr w:rsidR="00DA6ED3" w:rsidSect="00353E50">
          <w:footerReference w:type="default" r:id="rId13"/>
          <w:pgSz w:w="11910" w:h="16845"/>
          <w:pgMar w:top="1440" w:right="992" w:bottom="1440" w:left="1440" w:header="720" w:footer="720" w:gutter="0"/>
          <w:pgNumType w:fmt="lowerRoman" w:start="1"/>
          <w:cols w:space="720"/>
        </w:sectPr>
      </w:pPr>
    </w:p>
    <w:p w14:paraId="4C93C865" w14:textId="05295DE7" w:rsidR="00296711" w:rsidRPr="00231AA9" w:rsidRDefault="00296711" w:rsidP="00231AA9">
      <w:pPr>
        <w:pStyle w:val="Heading1"/>
      </w:pPr>
      <w:bookmarkStart w:id="1" w:name="_Toc65242120"/>
      <w:r w:rsidRPr="00231AA9">
        <w:lastRenderedPageBreak/>
        <w:t>LEMBAR PENGESAHAN</w:t>
      </w:r>
      <w:bookmarkEnd w:id="1"/>
    </w:p>
    <w:p w14:paraId="75119B2A" w14:textId="00C78690" w:rsidR="00296711" w:rsidRPr="008F7EC9" w:rsidRDefault="008F7EC9" w:rsidP="00296711">
      <w:pPr>
        <w:spacing w:line="276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POSAL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PENGABDIAN </w:t>
      </w:r>
      <w:r w:rsidR="00163753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KEPADA </w:t>
      </w:r>
      <w:r w:rsidR="00296711" w:rsidRPr="00BA314E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MASYARAKAT </w:t>
      </w:r>
    </w:p>
    <w:p w14:paraId="1594F56C" w14:textId="541389EC" w:rsidR="00161E5B" w:rsidRPr="00BA314E" w:rsidRDefault="008F7EC9" w:rsidP="00296711">
      <w:pPr>
        <w:pStyle w:val="NoSpacing"/>
        <w:spacing w:line="276" w:lineRule="auto"/>
        <w:jc w:val="center"/>
        <w:rPr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SKEMA ABMAS </w:t>
      </w:r>
      <w:r w:rsidR="0059013A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MAHASISWA KKN-PM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</w:rPr>
        <w:t>TAHUN 20</w:t>
      </w:r>
      <w:r w:rsidR="00296711" w:rsidRPr="00BA314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2</w:t>
      </w:r>
      <w:r w:rsidR="00097B99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4</w:t>
      </w:r>
      <w:r w:rsidR="00296711" w:rsidRPr="00BA314E">
        <w:rPr>
          <w:color w:val="auto"/>
          <w:sz w:val="24"/>
          <w:szCs w:val="24"/>
          <w:lang w:val="en-US"/>
        </w:rPr>
        <w:t xml:space="preserve"> </w:t>
      </w:r>
    </w:p>
    <w:p w14:paraId="75E4B951" w14:textId="27253F99" w:rsidR="00161E5B" w:rsidRDefault="00161E5B" w:rsidP="00296711">
      <w:pPr>
        <w:pStyle w:val="NoSpacing"/>
        <w:spacing w:line="276" w:lineRule="auto"/>
        <w:jc w:val="center"/>
        <w:rPr>
          <w:color w:val="auto"/>
          <w:lang w:val="en-US"/>
        </w:r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"/>
        <w:gridCol w:w="3134"/>
        <w:gridCol w:w="284"/>
        <w:gridCol w:w="6095"/>
      </w:tblGrid>
      <w:tr w:rsidR="00161E5B" w14:paraId="3F7ADB6C" w14:textId="77777777" w:rsidTr="00BA314E">
        <w:tc>
          <w:tcPr>
            <w:tcW w:w="411" w:type="dxa"/>
          </w:tcPr>
          <w:p w14:paraId="73599210" w14:textId="6740A12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134" w:type="dxa"/>
          </w:tcPr>
          <w:p w14:paraId="4E45746F" w14:textId="02B065F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284" w:type="dxa"/>
          </w:tcPr>
          <w:p w14:paraId="5990B3A5" w14:textId="44457DAA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61E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489B4F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06CA781" w14:textId="77777777" w:rsidTr="00BA314E">
        <w:tc>
          <w:tcPr>
            <w:tcW w:w="411" w:type="dxa"/>
          </w:tcPr>
          <w:p w14:paraId="1B85144D" w14:textId="61C0B77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134" w:type="dxa"/>
          </w:tcPr>
          <w:p w14:paraId="5B688772" w14:textId="53ACADE9" w:rsidR="00161E5B" w:rsidRPr="00161E5B" w:rsidRDefault="0059013A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osen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pangan</w:t>
            </w:r>
            <w:proofErr w:type="spellEnd"/>
          </w:p>
        </w:tc>
        <w:tc>
          <w:tcPr>
            <w:tcW w:w="284" w:type="dxa"/>
          </w:tcPr>
          <w:p w14:paraId="5420F71B" w14:textId="158129F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FB4A6B8" w14:textId="772D495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5338A2F" w14:textId="77777777" w:rsidTr="00BA314E">
        <w:tc>
          <w:tcPr>
            <w:tcW w:w="411" w:type="dxa"/>
          </w:tcPr>
          <w:p w14:paraId="0E97DD1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308AA71" w14:textId="359F66CE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284" w:type="dxa"/>
          </w:tcPr>
          <w:p w14:paraId="2E7FA604" w14:textId="1733455E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210AF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6C9467F2" w14:textId="77777777" w:rsidTr="00BA314E">
        <w:tc>
          <w:tcPr>
            <w:tcW w:w="411" w:type="dxa"/>
          </w:tcPr>
          <w:p w14:paraId="3FC267E4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20185A3D" w14:textId="473B6343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eni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284" w:type="dxa"/>
          </w:tcPr>
          <w:p w14:paraId="614AA9C7" w14:textId="696895A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08602C69" w14:textId="5B5008A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2F8DBD9E" w14:textId="77777777" w:rsidTr="00BA314E">
        <w:tc>
          <w:tcPr>
            <w:tcW w:w="411" w:type="dxa"/>
          </w:tcPr>
          <w:p w14:paraId="6F12F0C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4AB40BB" w14:textId="473E0EC5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P</w:t>
            </w:r>
          </w:p>
        </w:tc>
        <w:tc>
          <w:tcPr>
            <w:tcW w:w="284" w:type="dxa"/>
          </w:tcPr>
          <w:p w14:paraId="78DF2251" w14:textId="6C411C6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3347C35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7554855" w14:textId="77777777" w:rsidTr="00BA314E">
        <w:tc>
          <w:tcPr>
            <w:tcW w:w="411" w:type="dxa"/>
          </w:tcPr>
          <w:p w14:paraId="12AE0BBE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A053876" w14:textId="2840C7BF" w:rsidR="00161E5B" w:rsidRP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ungsional</w:t>
            </w:r>
            <w:proofErr w:type="spellEnd"/>
          </w:p>
        </w:tc>
        <w:tc>
          <w:tcPr>
            <w:tcW w:w="284" w:type="dxa"/>
          </w:tcPr>
          <w:p w14:paraId="7553E8CC" w14:textId="09E6C2D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2F16C376" w14:textId="3E269A30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010BDCCD" w14:textId="77777777" w:rsidTr="00BA314E">
        <w:tc>
          <w:tcPr>
            <w:tcW w:w="411" w:type="dxa"/>
          </w:tcPr>
          <w:p w14:paraId="7A341A4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3BE076D9" w14:textId="54C68389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ngka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longan</w:t>
            </w:r>
            <w:proofErr w:type="spellEnd"/>
          </w:p>
        </w:tc>
        <w:tc>
          <w:tcPr>
            <w:tcW w:w="284" w:type="dxa"/>
          </w:tcPr>
          <w:p w14:paraId="2D3C3C13" w14:textId="75A5D04B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7AD96530" w14:textId="5B9C27D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9AE2AB3" w14:textId="77777777" w:rsidTr="00BA314E">
        <w:tc>
          <w:tcPr>
            <w:tcW w:w="411" w:type="dxa"/>
          </w:tcPr>
          <w:p w14:paraId="4411D22C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7AB8AE8F" w14:textId="05155EDC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bat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ruktural</w:t>
            </w:r>
            <w:proofErr w:type="spellEnd"/>
          </w:p>
        </w:tc>
        <w:tc>
          <w:tcPr>
            <w:tcW w:w="284" w:type="dxa"/>
          </w:tcPr>
          <w:p w14:paraId="1A0D9638" w14:textId="7534C714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64895F9" w14:textId="4980B8F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31B2D97E" w14:textId="77777777" w:rsidTr="00BA314E">
        <w:tc>
          <w:tcPr>
            <w:tcW w:w="411" w:type="dxa"/>
          </w:tcPr>
          <w:p w14:paraId="04D41871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7BA66D0" w14:textId="14CE6FD3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id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284" w:type="dxa"/>
          </w:tcPr>
          <w:p w14:paraId="25072982" w14:textId="04C6319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ED021F1" w14:textId="630861E8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741A5169" w14:textId="77777777" w:rsidTr="00BA314E">
        <w:tc>
          <w:tcPr>
            <w:tcW w:w="411" w:type="dxa"/>
          </w:tcPr>
          <w:p w14:paraId="7933FF32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5AD22928" w14:textId="52D40A95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part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84" w:type="dxa"/>
          </w:tcPr>
          <w:p w14:paraId="4B81D772" w14:textId="42695A4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F330A2D" w14:textId="3581CEAD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39E8AE8" w14:textId="77777777" w:rsidTr="00BA314E">
        <w:tc>
          <w:tcPr>
            <w:tcW w:w="411" w:type="dxa"/>
          </w:tcPr>
          <w:p w14:paraId="01D67FB6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1CEE07EA" w14:textId="7FA7EA6F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guru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inggi</w:t>
            </w:r>
          </w:p>
        </w:tc>
        <w:tc>
          <w:tcPr>
            <w:tcW w:w="284" w:type="dxa"/>
          </w:tcPr>
          <w:p w14:paraId="72B26896" w14:textId="5EB92943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41632566" w14:textId="5793753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61E5B" w14:paraId="169C505E" w14:textId="77777777" w:rsidTr="00BA314E">
        <w:tc>
          <w:tcPr>
            <w:tcW w:w="411" w:type="dxa"/>
          </w:tcPr>
          <w:p w14:paraId="4013A5B3" w14:textId="77777777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4" w:type="dxa"/>
          </w:tcPr>
          <w:p w14:paraId="4CC8A97B" w14:textId="58B43C7B" w:rsidR="00161E5B" w:rsidRDefault="00161E5B" w:rsidP="00161E5B">
            <w:pPr>
              <w:pStyle w:val="NoSpacing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</w:t>
            </w:r>
          </w:p>
        </w:tc>
        <w:tc>
          <w:tcPr>
            <w:tcW w:w="284" w:type="dxa"/>
          </w:tcPr>
          <w:p w14:paraId="491AAB46" w14:textId="0070D68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095" w:type="dxa"/>
          </w:tcPr>
          <w:p w14:paraId="1F29833C" w14:textId="61486765" w:rsidR="00161E5B" w:rsidRPr="00161E5B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77668" w14:paraId="7CE642A3" w14:textId="77777777" w:rsidTr="00BA314E">
        <w:tc>
          <w:tcPr>
            <w:tcW w:w="411" w:type="dxa"/>
          </w:tcPr>
          <w:p w14:paraId="3C571A39" w14:textId="6B932A90" w:rsidR="00977668" w:rsidRPr="00161E5B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134" w:type="dxa"/>
          </w:tcPr>
          <w:p w14:paraId="7495DEC9" w14:textId="2A8AEF52" w:rsidR="00977668" w:rsidRDefault="00D53A97" w:rsidP="00D53A97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pik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DGs </w:t>
            </w:r>
          </w:p>
        </w:tc>
        <w:tc>
          <w:tcPr>
            <w:tcW w:w="284" w:type="dxa"/>
          </w:tcPr>
          <w:p w14:paraId="3490BC4E" w14:textId="78C7D2BE" w:rsidR="00977668" w:rsidRDefault="00D53A9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</w:p>
        </w:tc>
        <w:tc>
          <w:tcPr>
            <w:tcW w:w="6095" w:type="dxa"/>
          </w:tcPr>
          <w:p w14:paraId="2F94DCC5" w14:textId="3F906F3C" w:rsidR="00EC7507" w:rsidRPr="00161E5B" w:rsidRDefault="00EC750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B57B01E" w14:textId="77777777" w:rsidR="008626DA" w:rsidRDefault="008626DA" w:rsidP="008626DA">
      <w:pPr>
        <w:pStyle w:val="NoSpacing"/>
        <w:spacing w:line="276" w:lineRule="auto"/>
        <w:ind w:left="0" w:firstLine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626DA" w:rsidSect="00BA314E"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tbl>
      <w:tblPr>
        <w:tblStyle w:val="TableGrid0"/>
        <w:tblW w:w="992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4"/>
      </w:tblGrid>
      <w:tr w:rsidR="008626DA" w14:paraId="457108DD" w14:textId="77777777" w:rsidTr="00912B30">
        <w:tc>
          <w:tcPr>
            <w:tcW w:w="9924" w:type="dxa"/>
          </w:tcPr>
          <w:p w14:paraId="2F7BEAF1" w14:textId="77777777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1 </w:t>
            </w:r>
            <w:proofErr w:type="gram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hapus</w:t>
            </w:r>
            <w:proofErr w:type="spellEnd"/>
            <w:proofErr w:type="gram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miskin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3FF0F3C5" w14:textId="1F2CAF63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2 </w:t>
            </w:r>
            <w:proofErr w:type="gram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akhiri</w:t>
            </w:r>
            <w:proofErr w:type="spellEnd"/>
            <w:proofErr w:type="gram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lapar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19C4ACB4" w14:textId="1051380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GD 3 (Kesehatan yang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ik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sejahtera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) </w:t>
            </w:r>
          </w:p>
          <w:p w14:paraId="29222A97" w14:textId="16DEBD22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4 (Pendidik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mutu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EC8BB59" w14:textId="7A0A865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5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setara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Gender)</w:t>
            </w:r>
          </w:p>
          <w:p w14:paraId="15C80CAB" w14:textId="00D15C6E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6 (Akses Air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sih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anita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369AAC9A" w14:textId="7AD395BD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7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nerg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sih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rjangkau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66DC576D" w14:textId="22247331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8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kerja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Layak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tumbuh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konomi)</w:t>
            </w:r>
          </w:p>
          <w:p w14:paraId="2E12D561" w14:textId="6B63E3A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9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frastruktur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ustr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ova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2390A97B" w14:textId="7221A175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0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urang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timpang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7FC292D8" w14:textId="0F3C0868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1 (Sustainable cities and communities)</w:t>
            </w:r>
          </w:p>
          <w:p w14:paraId="66886D64" w14:textId="0D1B3DD9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2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onsum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duksi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rtanggung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awab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1AD97829" w14:textId="69206CEB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SDG 13 (Aksi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klim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23E386C7" w14:textId="1BFF7154" w:rsidR="008626DA" w:rsidRPr="008626DA" w:rsidRDefault="008626DA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□ SDG 14 (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hidupan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 </w:t>
            </w:r>
            <w:proofErr w:type="spellStart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wah</w:t>
            </w:r>
            <w:proofErr w:type="spellEnd"/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ir)</w:t>
            </w:r>
          </w:p>
          <w:p w14:paraId="6AB63783" w14:textId="40673BBA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5 (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hidup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i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rat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6B7C97C5" w14:textId="536B2E54" w:rsidR="008626DA" w:rsidRP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6 (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damai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adil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n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stitusi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yang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uat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  <w:p w14:paraId="5B9D87D6" w14:textId="51DD2B99" w:rsidR="008626DA" w:rsidRDefault="00A83A50" w:rsidP="008626DA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□ </w:t>
            </w:r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DG 17 (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mitra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ntuk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capai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ujuan</w:t>
            </w:r>
            <w:proofErr w:type="spellEnd"/>
            <w:r w:rsidR="008626DA" w:rsidRPr="008626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5E0C43F1" w14:textId="77777777" w:rsidR="008626DA" w:rsidRDefault="008626DA" w:rsidP="00161E5B">
      <w:pPr>
        <w:pStyle w:val="NoSpacing"/>
        <w:spacing w:line="276" w:lineRule="auto"/>
        <w:sectPr w:rsidR="008626DA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num="2" w:space="720"/>
        </w:sectPr>
      </w:pPr>
    </w:p>
    <w:p w14:paraId="78DF1DCC" w14:textId="77777777" w:rsidR="006A0696" w:rsidRDefault="006A0696" w:rsidP="00161E5B">
      <w:pPr>
        <w:pStyle w:val="NoSpacing"/>
        <w:spacing w:line="276" w:lineRule="auto"/>
      </w:pPr>
    </w:p>
    <w:tbl>
      <w:tblPr>
        <w:tblStyle w:val="TableGrid0"/>
        <w:tblW w:w="10213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3"/>
        <w:gridCol w:w="4389"/>
        <w:gridCol w:w="431"/>
      </w:tblGrid>
      <w:tr w:rsidR="00161E5B" w14:paraId="64895754" w14:textId="77777777" w:rsidTr="006A0696">
        <w:tc>
          <w:tcPr>
            <w:tcW w:w="5393" w:type="dxa"/>
          </w:tcPr>
          <w:p w14:paraId="2E15A6E1" w14:textId="33035388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4820" w:type="dxa"/>
            <w:gridSpan w:val="2"/>
          </w:tcPr>
          <w:p w14:paraId="0FAFC0EF" w14:textId="5349A282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urabaya</w:t>
            </w:r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</w:p>
        </w:tc>
      </w:tr>
      <w:tr w:rsidR="00161E5B" w14:paraId="37664C9C" w14:textId="77777777" w:rsidTr="006A0696">
        <w:tc>
          <w:tcPr>
            <w:tcW w:w="5393" w:type="dxa"/>
          </w:tcPr>
          <w:p w14:paraId="03E82ECD" w14:textId="009EB3AB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getahui</w:t>
            </w:r>
            <w:proofErr w:type="spellEnd"/>
            <w:r w:rsidR="00B134D3"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</w:t>
            </w:r>
          </w:p>
        </w:tc>
        <w:tc>
          <w:tcPr>
            <w:tcW w:w="4820" w:type="dxa"/>
            <w:gridSpan w:val="2"/>
          </w:tcPr>
          <w:p w14:paraId="7D58168E" w14:textId="77777777" w:rsidR="00161E5B" w:rsidRPr="00BA314E" w:rsidRDefault="00161E5B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161E5B" w14:paraId="57DDBEC7" w14:textId="77777777" w:rsidTr="006A0696">
        <w:tc>
          <w:tcPr>
            <w:tcW w:w="5393" w:type="dxa"/>
          </w:tcPr>
          <w:p w14:paraId="6A95BC6F" w14:textId="5F78E3F7" w:rsidR="00161E5B" w:rsidRPr="00BA314E" w:rsidRDefault="00150F70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Manajer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Program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KKN</w:t>
            </w:r>
            <w:r w:rsidR="005D356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dan PK</w:t>
            </w:r>
          </w:p>
        </w:tc>
        <w:tc>
          <w:tcPr>
            <w:tcW w:w="4820" w:type="dxa"/>
            <w:gridSpan w:val="2"/>
          </w:tcPr>
          <w:p w14:paraId="0D6ADE45" w14:textId="2602D26B" w:rsidR="00161E5B" w:rsidRPr="00BA314E" w:rsidRDefault="005175A7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Dosen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apangan</w:t>
            </w:r>
            <w:proofErr w:type="spellEnd"/>
          </w:p>
        </w:tc>
      </w:tr>
      <w:tr w:rsidR="00B134D3" w14:paraId="46453B6A" w14:textId="77777777" w:rsidTr="006A0696">
        <w:tc>
          <w:tcPr>
            <w:tcW w:w="5393" w:type="dxa"/>
          </w:tcPr>
          <w:p w14:paraId="2FEFC391" w14:textId="77777777" w:rsidR="00B134D3" w:rsidRPr="00BA314E" w:rsidRDefault="00B134D3" w:rsidP="00BA314E">
            <w:pPr>
              <w:spacing w:line="0" w:lineRule="atLeast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38D19BCD" w14:textId="4422DE22" w:rsidR="00B134D3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  <w:p w14:paraId="67118246" w14:textId="5C52E941" w:rsidR="00B134D3" w:rsidRPr="00BA314E" w:rsidRDefault="00B134D3" w:rsidP="0059013A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4820" w:type="dxa"/>
            <w:gridSpan w:val="2"/>
          </w:tcPr>
          <w:p w14:paraId="25BFB310" w14:textId="403533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134D3" w14:paraId="04039989" w14:textId="77777777" w:rsidTr="006A0696">
        <w:tc>
          <w:tcPr>
            <w:tcW w:w="5393" w:type="dxa"/>
          </w:tcPr>
          <w:p w14:paraId="4BF7CDB8" w14:textId="256D000A" w:rsidR="00B134D3" w:rsidRPr="005175A7" w:rsidRDefault="001419C7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u w:val="single"/>
                <w:lang w:val="en-US"/>
              </w:rPr>
              <w:t>Fendy Firmansyah, ST., MT</w:t>
            </w:r>
          </w:p>
        </w:tc>
        <w:tc>
          <w:tcPr>
            <w:tcW w:w="4820" w:type="dxa"/>
            <w:gridSpan w:val="2"/>
          </w:tcPr>
          <w:p w14:paraId="7C9BE741" w14:textId="018D1909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="00657932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</w:tr>
      <w:tr w:rsidR="00B134D3" w14:paraId="7CEFC600" w14:textId="77777777" w:rsidTr="006A0696">
        <w:tc>
          <w:tcPr>
            <w:tcW w:w="5393" w:type="dxa"/>
          </w:tcPr>
          <w:p w14:paraId="1AE287F9" w14:textId="02E67979" w:rsidR="00B134D3" w:rsidRPr="00BA314E" w:rsidRDefault="00B134D3" w:rsidP="00B134D3">
            <w:pPr>
              <w:spacing w:line="0" w:lineRule="atLeas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</w:pPr>
            <w:r w:rsidRPr="00BA314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NIP</w:t>
            </w:r>
            <w:r w:rsidR="0059013A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 xml:space="preserve"> </w:t>
            </w:r>
            <w:r w:rsidR="001419C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/>
              </w:rPr>
              <w:t>1986201811027</w:t>
            </w:r>
          </w:p>
        </w:tc>
        <w:tc>
          <w:tcPr>
            <w:tcW w:w="4820" w:type="dxa"/>
            <w:gridSpan w:val="2"/>
          </w:tcPr>
          <w:p w14:paraId="7F8719A5" w14:textId="2205DC5B" w:rsidR="00B134D3" w:rsidRPr="00BA314E" w:rsidRDefault="00B134D3" w:rsidP="00161E5B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</w:tr>
      <w:tr w:rsidR="00B134D3" w14:paraId="5E98E0A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02B5F0E7" w14:textId="77777777" w:rsidR="008D4288" w:rsidRDefault="008D4288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9C8BA27" w14:textId="77777777" w:rsidR="006A0696" w:rsidRDefault="006A0696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 w14:paraId="55454C9C" w14:textId="2E965F09" w:rsidR="00B134D3" w:rsidRPr="00BA314E" w:rsidRDefault="00B134D3" w:rsidP="00BA314E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BA314E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nyetujui</w:t>
            </w:r>
            <w:proofErr w:type="spellEnd"/>
          </w:p>
        </w:tc>
      </w:tr>
      <w:tr w:rsidR="00BA314E" w14:paraId="65D46557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64532C39" w14:textId="4060F486" w:rsidR="00BA314E" w:rsidRPr="00BA314E" w:rsidRDefault="00BA314E" w:rsidP="00BA314E">
            <w:pPr>
              <w:ind w:right="206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Direktur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Riset dan </w:t>
            </w:r>
            <w:proofErr w:type="spellStart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Pengabdian</w:t>
            </w:r>
            <w:proofErr w:type="spellEnd"/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>kepada</w:t>
            </w:r>
            <w:proofErr w:type="spellEnd"/>
            <w:r w:rsidR="00D268AA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</w:t>
            </w:r>
            <w:r w:rsidRPr="00BA314E">
              <w:rPr>
                <w:rFonts w:ascii="Times New Roman" w:eastAsia="Times New Roman" w:hAnsi="Times New Roman"/>
                <w:bCs/>
                <w:color w:val="auto"/>
                <w:sz w:val="24"/>
              </w:rPr>
              <w:t>Masyarakat</w:t>
            </w:r>
          </w:p>
        </w:tc>
      </w:tr>
      <w:tr w:rsidR="00BA314E" w14:paraId="4F6FE9A2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  <w:vAlign w:val="center"/>
          </w:tcPr>
          <w:p w14:paraId="44200A9F" w14:textId="77777777" w:rsidR="00B72768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</w:pPr>
          </w:p>
          <w:p w14:paraId="5C38644F" w14:textId="7A6D09DB" w:rsidR="00B72768" w:rsidRPr="00BA314E" w:rsidRDefault="00B72768" w:rsidP="00B72768">
            <w:pPr>
              <w:pStyle w:val="NoSpacing"/>
              <w:spacing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84C5D">
              <w:rPr>
                <w:rFonts w:ascii="Times New Roman" w:eastAsia="Times New Roman" w:hAnsi="Times New Roman"/>
                <w:bCs/>
                <w:color w:val="BFBFBF" w:themeColor="background1" w:themeShade="BF"/>
                <w:sz w:val="24"/>
              </w:rPr>
              <w:t>Stempel</w:t>
            </w:r>
          </w:p>
          <w:p w14:paraId="108B6A0B" w14:textId="21909EA5" w:rsidR="00BA314E" w:rsidRPr="00BA314E" w:rsidRDefault="00BA314E" w:rsidP="00B72768">
            <w:pPr>
              <w:pStyle w:val="NoSpacing"/>
              <w:spacing w:line="276" w:lineRule="auto"/>
              <w:ind w:left="0" w:firstLine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BA314E" w14:paraId="0B54015F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75F3215E" w14:textId="1955F7B4" w:rsidR="00BA314E" w:rsidRPr="00CD6AAB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  <w:u w:val="single"/>
              </w:rPr>
            </w:pP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Fadlilatul</w:t>
            </w:r>
            <w:proofErr w:type="spellEnd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 </w:t>
            </w:r>
            <w:proofErr w:type="spell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Taufany</w:t>
            </w:r>
            <w:proofErr w:type="spellEnd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 xml:space="preserve">, S.T., </w:t>
            </w:r>
            <w:proofErr w:type="spellStart"/>
            <w:proofErr w:type="gramStart"/>
            <w:r w:rsidRPr="00CD6AAB">
              <w:rPr>
                <w:rFonts w:ascii="Times New Roman" w:eastAsia="Times New Roman" w:hAnsi="Times New Roman"/>
                <w:color w:val="auto"/>
                <w:sz w:val="24"/>
                <w:szCs w:val="24"/>
                <w:u w:val="single"/>
              </w:rPr>
              <w:t>Ph.D</w:t>
            </w:r>
            <w:proofErr w:type="spellEnd"/>
            <w:proofErr w:type="gramEnd"/>
          </w:p>
        </w:tc>
      </w:tr>
      <w:tr w:rsidR="00BA314E" w14:paraId="7C7F7500" w14:textId="77777777" w:rsidTr="006A0696">
        <w:trPr>
          <w:gridAfter w:val="1"/>
          <w:wAfter w:w="431" w:type="dxa"/>
        </w:trPr>
        <w:tc>
          <w:tcPr>
            <w:tcW w:w="9782" w:type="dxa"/>
            <w:gridSpan w:val="2"/>
          </w:tcPr>
          <w:p w14:paraId="4B364846" w14:textId="6F6D0D57" w:rsidR="00BA314E" w:rsidRPr="00BA314E" w:rsidRDefault="00CD6AAB" w:rsidP="00BA314E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1500170B"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  <w:t>NIP. 198107132005011001</w:t>
            </w:r>
          </w:p>
        </w:tc>
      </w:tr>
    </w:tbl>
    <w:p w14:paraId="29749070" w14:textId="75CEFE45" w:rsidR="00BF63D0" w:rsidRDefault="00BF63D0" w:rsidP="00BF63D0">
      <w:pPr>
        <w:pStyle w:val="Heading1"/>
      </w:pPr>
      <w:r>
        <w:lastRenderedPageBreak/>
        <w:tab/>
      </w:r>
      <w:bookmarkStart w:id="2" w:name="_Toc65242121"/>
      <w:proofErr w:type="spellStart"/>
      <w:r>
        <w:t>Ringkasan</w:t>
      </w:r>
      <w:bookmarkEnd w:id="2"/>
      <w:proofErr w:type="spellEnd"/>
    </w:p>
    <w:p w14:paraId="0FEB9512" w14:textId="1B69B8CB" w:rsidR="00611570" w:rsidRPr="00611570" w:rsidRDefault="00CD7A20" w:rsidP="00CD7A20">
      <w:pPr>
        <w:spacing w:line="360" w:lineRule="auto"/>
        <w:ind w:left="38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500 kata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permasalahan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>solusi</w:t>
      </w:r>
      <w:proofErr w:type="spellEnd"/>
      <w:r w:rsidR="009931BD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a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capa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ingkas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juga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memu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urai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cerm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ingkat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rencana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atu</w:t>
      </w:r>
      <w:proofErr w:type="spellEnd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A15F15">
        <w:rPr>
          <w:rFonts w:ascii="Times New Roman" w:eastAsia="Times New Roman" w:hAnsi="Times New Roman" w:cs="Times New Roman"/>
          <w:color w:val="auto"/>
          <w:sz w:val="24"/>
          <w:szCs w:val="24"/>
        </w:rPr>
        <w:t>setengah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spasi</w:t>
      </w:r>
      <w:proofErr w:type="spellEnd"/>
      <w:r w:rsidR="00611570" w:rsidRPr="0061157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4E004861" w14:textId="6A066E26" w:rsidR="00BF63D0" w:rsidRDefault="00BF63D0" w:rsidP="00611570">
      <w:pPr>
        <w:spacing w:after="160" w:line="259" w:lineRule="auto"/>
        <w:ind w:left="0" w:firstLine="0"/>
        <w:jc w:val="both"/>
      </w:pPr>
      <w:r>
        <w:br w:type="page"/>
      </w:r>
    </w:p>
    <w:p w14:paraId="202E6C39" w14:textId="5C3D37FE" w:rsidR="00412CCC" w:rsidRDefault="00C13521" w:rsidP="00412CCC">
      <w:pPr>
        <w:pStyle w:val="Heading1"/>
      </w:pPr>
      <w:bookmarkStart w:id="3" w:name="_Toc65242122"/>
      <w:r>
        <w:lastRenderedPageBreak/>
        <w:t>Daftar Isi</w:t>
      </w:r>
      <w:bookmarkEnd w:id="3"/>
    </w:p>
    <w:sdt>
      <w:sdtPr>
        <w:rPr>
          <w:rFonts w:ascii="Calibri" w:eastAsia="Calibri" w:hAnsi="Calibri" w:cs="Calibri"/>
          <w:color w:val="20406A"/>
          <w:sz w:val="22"/>
          <w:szCs w:val="22"/>
          <w:lang w:val="en-ID" w:eastAsia="en-ID"/>
        </w:rPr>
        <w:id w:val="6493275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B518FB" w14:textId="6D35FCCA" w:rsidR="00CC2415" w:rsidRPr="00F94163" w:rsidRDefault="00CC2415">
          <w:pPr>
            <w:pStyle w:val="TOCHeading"/>
            <w:rPr>
              <w:rFonts w:ascii="Times New Roman" w:hAnsi="Times New Roman" w:cs="Times New Roman"/>
              <w:color w:val="auto"/>
            </w:rPr>
          </w:pPr>
        </w:p>
        <w:p w14:paraId="195898FE" w14:textId="5408975E" w:rsidR="00374AF4" w:rsidRPr="00374AF4" w:rsidRDefault="00CC2415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r w:rsidRPr="00374AF4">
            <w:rPr>
              <w:rFonts w:cs="Times New Roman"/>
              <w:color w:val="auto"/>
            </w:rPr>
            <w:fldChar w:fldCharType="begin"/>
          </w:r>
          <w:r w:rsidRPr="00374AF4">
            <w:rPr>
              <w:rFonts w:cs="Times New Roman"/>
              <w:color w:val="auto"/>
            </w:rPr>
            <w:instrText xml:space="preserve"> TOC \o "1-3" \h \z \u </w:instrText>
          </w:r>
          <w:r w:rsidRPr="00374AF4">
            <w:rPr>
              <w:rFonts w:cs="Times New Roman"/>
              <w:color w:val="auto"/>
            </w:rPr>
            <w:fldChar w:fldCharType="separate"/>
          </w:r>
          <w:hyperlink w:anchor="_Toc65242120" w:history="1">
            <w:r w:rsidR="00374AF4" w:rsidRPr="00374AF4">
              <w:rPr>
                <w:rStyle w:val="Hyperlink"/>
                <w:rFonts w:cs="Times New Roman"/>
                <w:noProof/>
                <w:color w:val="auto"/>
              </w:rPr>
              <w:t>LEMBAR PENGESAH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6F21359" w14:textId="4103CB6E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1" w:history="1">
            <w:r w:rsidR="00374AF4" w:rsidRPr="00374AF4">
              <w:rPr>
                <w:rStyle w:val="Hyperlink"/>
                <w:noProof/>
                <w:color w:val="auto"/>
              </w:rPr>
              <w:t>Ringkas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FDD3DAF" w14:textId="306D2835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2" w:history="1">
            <w:r w:rsidR="00374AF4" w:rsidRPr="00374AF4">
              <w:rPr>
                <w:rStyle w:val="Hyperlink"/>
                <w:noProof/>
                <w:color w:val="auto"/>
              </w:rPr>
              <w:t>Daftar I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i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944242" w14:textId="0FC2088C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3" w:history="1">
            <w:r w:rsidR="00374AF4" w:rsidRPr="00374AF4">
              <w:rPr>
                <w:rStyle w:val="Hyperlink"/>
                <w:noProof/>
                <w:color w:val="auto"/>
              </w:rPr>
              <w:t>Daftar Tabe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i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BEB618" w14:textId="00CC3049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4" w:history="1">
            <w:r w:rsidR="00374AF4" w:rsidRPr="00374AF4">
              <w:rPr>
                <w:rStyle w:val="Hyperlink"/>
                <w:noProof/>
                <w:color w:val="auto"/>
              </w:rPr>
              <w:t>Daftar Gambar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65C8193" w14:textId="6DF86CE8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5" w:history="1">
            <w:r w:rsidR="00374AF4" w:rsidRPr="00374AF4">
              <w:rPr>
                <w:rStyle w:val="Hyperlink"/>
                <w:noProof/>
                <w:color w:val="auto"/>
              </w:rPr>
              <w:t>Daftar Lampi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vi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E3A97D" w14:textId="6AC17250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6" w:history="1">
            <w:r w:rsidR="00374AF4" w:rsidRPr="00374AF4">
              <w:rPr>
                <w:rStyle w:val="Hyperlink"/>
                <w:noProof/>
                <w:color w:val="auto"/>
              </w:rPr>
              <w:t>BAB I PENDAHULU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E9E605" w14:textId="3354CD20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7" w:history="1">
            <w:r w:rsidR="00374AF4" w:rsidRPr="00374AF4">
              <w:rPr>
                <w:rStyle w:val="Hyperlink"/>
                <w:noProof/>
                <w:color w:val="auto"/>
                <w:lang w:val="id-ID"/>
              </w:rPr>
              <w:t>1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  <w:lang w:val="en-US"/>
              </w:rPr>
              <w:t>Analisa Situ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2A1DD8" w14:textId="574E0C7B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8" w:history="1">
            <w:r w:rsidR="00374AF4" w:rsidRPr="00374AF4">
              <w:rPr>
                <w:rStyle w:val="Hyperlink"/>
                <w:noProof/>
                <w:color w:val="auto"/>
              </w:rPr>
              <w:t>1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rumusan Program Kegiat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904F60">
              <w:rPr>
                <w:noProof/>
                <w:webHidden/>
                <w:color w:val="auto"/>
              </w:rPr>
              <w:t>3</w:t>
            </w:r>
          </w:hyperlink>
        </w:p>
        <w:p w14:paraId="23C79AA6" w14:textId="2B0A9B43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29" w:history="1">
            <w:r w:rsidR="00374AF4" w:rsidRPr="00374AF4">
              <w:rPr>
                <w:rStyle w:val="Hyperlink"/>
                <w:noProof/>
                <w:color w:val="auto"/>
              </w:rPr>
              <w:t>BAB II 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2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B84881B" w14:textId="6F938CCB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0" w:history="1">
            <w:r w:rsidR="00374AF4" w:rsidRPr="00374AF4">
              <w:rPr>
                <w:rStyle w:val="Hyperlink"/>
                <w:noProof/>
                <w:color w:val="auto"/>
              </w:rPr>
              <w:t>2.1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noProof/>
                <w:color w:val="auto"/>
              </w:rPr>
              <w:t>Pelaksana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6663751" w14:textId="3AA72AAF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1" w:history="1">
            <w:r w:rsidR="00374AF4" w:rsidRPr="00374AF4">
              <w:rPr>
                <w:rStyle w:val="Hyperlink"/>
                <w:noProof/>
                <w:color w:val="auto"/>
              </w:rPr>
              <w:t>2.2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Pembahasan Program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1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651183" w14:textId="08C05F22" w:rsidR="00374AF4" w:rsidRPr="00374AF4" w:rsidRDefault="00000000">
          <w:pPr>
            <w:pStyle w:val="TOC2"/>
            <w:tabs>
              <w:tab w:val="left" w:pos="880"/>
              <w:tab w:val="right" w:leader="dot" w:pos="9468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2" w:history="1">
            <w:r w:rsidR="00374AF4" w:rsidRPr="00374AF4">
              <w:rPr>
                <w:rStyle w:val="Hyperlink"/>
                <w:noProof/>
                <w:color w:val="auto"/>
              </w:rPr>
              <w:t>2.3.</w:t>
            </w:r>
            <w:r w:rsidR="00374AF4" w:rsidRPr="00374AF4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374AF4" w:rsidRPr="00374AF4">
              <w:rPr>
                <w:rStyle w:val="Hyperlink"/>
                <w:rFonts w:cs="Times New Roman"/>
                <w:bCs/>
                <w:noProof/>
                <w:color w:val="auto"/>
              </w:rPr>
              <w:t>Lu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2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4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25DCECC" w14:textId="1159206F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3" w:history="1">
            <w:r w:rsidR="00374AF4" w:rsidRPr="00374AF4">
              <w:rPr>
                <w:rStyle w:val="Hyperlink"/>
                <w:noProof/>
                <w:color w:val="auto"/>
              </w:rPr>
              <w:t>BAB III RENCANA KEGIATAN HARI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3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5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3D3137E" w14:textId="4A7E2E54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4" w:history="1">
            <w:r w:rsidR="00374AF4" w:rsidRPr="00374AF4">
              <w:rPr>
                <w:rStyle w:val="Hyperlink"/>
                <w:noProof/>
                <w:color w:val="auto"/>
              </w:rPr>
              <w:t>BAB IV ANGGARA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4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6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39FA922" w14:textId="7637F8C5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5" w:history="1">
            <w:r w:rsidR="00374AF4" w:rsidRPr="00374AF4">
              <w:rPr>
                <w:rStyle w:val="Hyperlink"/>
                <w:noProof/>
                <w:color w:val="auto"/>
              </w:rPr>
              <w:t>BAB V JADWA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5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7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284774" w14:textId="03D905A2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6" w:history="1">
            <w:r w:rsidR="00374AF4" w:rsidRPr="00374AF4">
              <w:rPr>
                <w:rStyle w:val="Hyperlink"/>
                <w:noProof/>
                <w:color w:val="auto"/>
              </w:rPr>
              <w:t>DAFTAR PUSTAK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6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8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74A1FA2" w14:textId="1B6519E5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7" w:history="1">
            <w:r w:rsidR="00374AF4" w:rsidRPr="00374AF4">
              <w:rPr>
                <w:rStyle w:val="Hyperlink"/>
                <w:noProof/>
                <w:color w:val="auto"/>
              </w:rPr>
              <w:t>LAMPIRAN 1.  SURAT PERNYATAAN KESEDIAAN KERJASAMA DARI MITRA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7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9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1AC524E" w14:textId="096EB44C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8" w:history="1">
            <w:r w:rsidR="00374AF4" w:rsidRPr="00374AF4">
              <w:rPr>
                <w:rStyle w:val="Hyperlink"/>
                <w:noProof/>
                <w:color w:val="auto"/>
              </w:rPr>
              <w:t>LAMPIRAN 2. PETA LOKASI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8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0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ADE6CFA" w14:textId="4F1D17F4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39" w:history="1">
            <w:r w:rsidR="00374AF4" w:rsidRPr="00374AF4">
              <w:rPr>
                <w:rStyle w:val="Hyperlink"/>
                <w:noProof/>
                <w:color w:val="auto"/>
              </w:rPr>
              <w:t>LAMPIRAN 3. BIODATA DPL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39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1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078937" w14:textId="2C3741CE" w:rsidR="00374AF4" w:rsidRPr="00374AF4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65242140" w:history="1">
            <w:r w:rsidR="00374AF4" w:rsidRPr="00374AF4">
              <w:rPr>
                <w:rStyle w:val="Hyperlink"/>
                <w:noProof/>
                <w:color w:val="auto"/>
              </w:rPr>
              <w:t>LAMPIRAN 4. DAFTAR MAHASISWA KKN</w:t>
            </w:r>
            <w:r w:rsidR="00374AF4" w:rsidRPr="00374AF4">
              <w:rPr>
                <w:noProof/>
                <w:webHidden/>
                <w:color w:val="auto"/>
              </w:rPr>
              <w:tab/>
            </w:r>
            <w:r w:rsidR="00374AF4" w:rsidRPr="00374AF4">
              <w:rPr>
                <w:noProof/>
                <w:webHidden/>
                <w:color w:val="auto"/>
              </w:rPr>
              <w:fldChar w:fldCharType="begin"/>
            </w:r>
            <w:r w:rsidR="00374AF4" w:rsidRPr="00374AF4">
              <w:rPr>
                <w:noProof/>
                <w:webHidden/>
                <w:color w:val="auto"/>
              </w:rPr>
              <w:instrText xml:space="preserve"> PAGEREF _Toc65242140 \h </w:instrText>
            </w:r>
            <w:r w:rsidR="00374AF4" w:rsidRPr="00374AF4">
              <w:rPr>
                <w:noProof/>
                <w:webHidden/>
                <w:color w:val="auto"/>
              </w:rPr>
            </w:r>
            <w:r w:rsidR="00374AF4" w:rsidRPr="00374AF4">
              <w:rPr>
                <w:noProof/>
                <w:webHidden/>
                <w:color w:val="auto"/>
              </w:rPr>
              <w:fldChar w:fldCharType="separate"/>
            </w:r>
            <w:r w:rsidR="00904F60">
              <w:rPr>
                <w:noProof/>
                <w:webHidden/>
                <w:color w:val="auto"/>
              </w:rPr>
              <w:t>12</w:t>
            </w:r>
            <w:r w:rsidR="00374AF4" w:rsidRPr="00374AF4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18C511E" w14:textId="6627C703" w:rsidR="00CC2415" w:rsidRDefault="00CC2415">
          <w:r w:rsidRPr="00374AF4">
            <w:rPr>
              <w:rFonts w:ascii="Times New Roman" w:hAnsi="Times New Roman" w:cs="Times New Roman"/>
              <w:color w:val="auto"/>
            </w:rPr>
            <w:fldChar w:fldCharType="end"/>
          </w:r>
        </w:p>
      </w:sdtContent>
    </w:sdt>
    <w:p w14:paraId="4F170DB0" w14:textId="52E75A90" w:rsidR="00C13521" w:rsidRPr="00412CCC" w:rsidRDefault="00412CCC" w:rsidP="00412CCC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7D72D349" w14:textId="39208118" w:rsidR="00690901" w:rsidRDefault="00C13521" w:rsidP="00690901">
      <w:pPr>
        <w:pStyle w:val="Heading1"/>
      </w:pPr>
      <w:bookmarkStart w:id="4" w:name="_Toc65242123"/>
      <w:r>
        <w:lastRenderedPageBreak/>
        <w:t>Daftar Tabel</w:t>
      </w:r>
      <w:bookmarkEnd w:id="4"/>
    </w:p>
    <w:p w14:paraId="5646BFBF" w14:textId="414AC400" w:rsidR="007309E4" w:rsidRDefault="00A8430C" w:rsidP="009155E7">
      <w:pPr>
        <w:pStyle w:val="Heading1"/>
      </w:pPr>
      <w:r w:rsidRPr="00690901">
        <w:br w:type="page"/>
      </w:r>
      <w:bookmarkStart w:id="5" w:name="_Toc65242124"/>
      <w:r w:rsidR="009155E7">
        <w:lastRenderedPageBreak/>
        <w:t>Daftar Gambar</w:t>
      </w:r>
      <w:bookmarkEnd w:id="5"/>
    </w:p>
    <w:p w14:paraId="240DC3CF" w14:textId="64DEBFBD" w:rsidR="009155E7" w:rsidRDefault="007309E4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2E27B646" w14:textId="28631D49" w:rsidR="00C13521" w:rsidRDefault="00412CCC" w:rsidP="00A8430C">
      <w:pPr>
        <w:pStyle w:val="Heading1"/>
        <w:ind w:left="0" w:firstLine="0"/>
      </w:pPr>
      <w:bookmarkStart w:id="6" w:name="_Toc65242125"/>
      <w:r>
        <w:lastRenderedPageBreak/>
        <w:t>Daftar Lampiran</w:t>
      </w:r>
      <w:bookmarkEnd w:id="6"/>
    </w:p>
    <w:p w14:paraId="20B87089" w14:textId="3077160F" w:rsidR="00353E50" w:rsidRPr="00EE65FE" w:rsidRDefault="00353E50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  <w:sectPr w:rsidR="00353E50" w:rsidRPr="00EE65FE" w:rsidSect="008626DA">
          <w:type w:val="continuous"/>
          <w:pgSz w:w="11910" w:h="16845"/>
          <w:pgMar w:top="1440" w:right="992" w:bottom="1276" w:left="1440" w:header="720" w:footer="720" w:gutter="0"/>
          <w:pgNumType w:fmt="lowerRoman" w:start="1"/>
          <w:cols w:space="720"/>
        </w:sectPr>
      </w:pPr>
    </w:p>
    <w:p w14:paraId="16007554" w14:textId="20ABF984" w:rsidR="00353E50" w:rsidRDefault="00353E50">
      <w:pPr>
        <w:spacing w:after="160" w:line="259" w:lineRule="auto"/>
        <w:ind w:left="0" w:firstLine="0"/>
        <w:sectPr w:rsidR="00353E50" w:rsidSect="00353E50">
          <w:type w:val="continuous"/>
          <w:pgSz w:w="11910" w:h="16845"/>
          <w:pgMar w:top="1440" w:right="992" w:bottom="1440" w:left="1440" w:header="720" w:footer="720" w:gutter="0"/>
          <w:pgNumType w:start="1"/>
          <w:cols w:space="720"/>
        </w:sectPr>
      </w:pPr>
    </w:p>
    <w:p w14:paraId="20B6F0E7" w14:textId="057991CF" w:rsidR="00C13521" w:rsidRPr="00C13521" w:rsidRDefault="00C13521" w:rsidP="00C13521">
      <w:pPr>
        <w:pStyle w:val="Heading1"/>
      </w:pPr>
      <w:bookmarkStart w:id="7" w:name="_Toc65242126"/>
      <w:r>
        <w:lastRenderedPageBreak/>
        <w:t xml:space="preserve">BAB I </w:t>
      </w:r>
      <w:r w:rsidR="0089260F">
        <w:t>PENDAHULUAN</w:t>
      </w:r>
      <w:bookmarkEnd w:id="7"/>
    </w:p>
    <w:p w14:paraId="7738C0AE" w14:textId="46F78EE0" w:rsidR="001C5B4C" w:rsidRDefault="00904F60" w:rsidP="00EB5947">
      <w:pPr>
        <w:pStyle w:val="Heading2"/>
        <w:spacing w:line="360" w:lineRule="auto"/>
        <w:jc w:val="both"/>
        <w:rPr>
          <w:b w:val="0"/>
          <w:bCs/>
          <w:lang w:val="en-US"/>
        </w:rPr>
      </w:pPr>
      <w:bookmarkStart w:id="8" w:name="_Hlk97558676"/>
      <w:bookmarkStart w:id="9" w:name="_Toc65242127"/>
      <w:bookmarkStart w:id="10" w:name="_Hlk46387745"/>
      <w:proofErr w:type="spellStart"/>
      <w:r>
        <w:rPr>
          <w:b w:val="0"/>
          <w:bCs/>
          <w:lang w:val="en-US"/>
        </w:rPr>
        <w:t>Deskripsik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keterkait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usul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topik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nd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deng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rioritas</w:t>
      </w:r>
      <w:proofErr w:type="spellEnd"/>
      <w:r w:rsidR="00862BA5">
        <w:rPr>
          <w:b w:val="0"/>
          <w:bCs/>
          <w:lang w:val="en-US"/>
        </w:rPr>
        <w:t xml:space="preserve"> KKN-PM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ini</w:t>
      </w:r>
      <w:proofErr w:type="spellEnd"/>
      <w:r w:rsidR="00862BA5">
        <w:rPr>
          <w:b w:val="0"/>
          <w:bCs/>
          <w:lang w:val="en-US"/>
        </w:rPr>
        <w:t xml:space="preserve">. </w:t>
      </w:r>
      <w:proofErr w:type="spellStart"/>
      <w:r w:rsidR="00862BA5">
        <w:rPr>
          <w:b w:val="0"/>
          <w:bCs/>
          <w:lang w:val="en-US"/>
        </w:rPr>
        <w:t>Berdasark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andua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bmas</w:t>
      </w:r>
      <w:proofErr w:type="spellEnd"/>
      <w:r w:rsidR="00862BA5">
        <w:rPr>
          <w:b w:val="0"/>
          <w:bCs/>
          <w:lang w:val="en-US"/>
        </w:rPr>
        <w:t xml:space="preserve"> ITS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202</w:t>
      </w:r>
      <w:r w:rsidR="008E6C6A">
        <w:rPr>
          <w:b w:val="0"/>
          <w:bCs/>
          <w:lang w:val="en-US"/>
        </w:rPr>
        <w:t>3</w:t>
      </w:r>
      <w:r w:rsidR="00862BA5">
        <w:rPr>
          <w:b w:val="0"/>
          <w:bCs/>
          <w:lang w:val="en-US"/>
        </w:rPr>
        <w:t xml:space="preserve">,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prioritas</w:t>
      </w:r>
      <w:proofErr w:type="spellEnd"/>
      <w:r w:rsidR="00862BA5">
        <w:rPr>
          <w:b w:val="0"/>
          <w:bCs/>
          <w:lang w:val="en-US"/>
        </w:rPr>
        <w:t xml:space="preserve"> KKN-PM </w:t>
      </w:r>
      <w:proofErr w:type="spellStart"/>
      <w:r w:rsidR="00862BA5">
        <w:rPr>
          <w:b w:val="0"/>
          <w:bCs/>
          <w:lang w:val="en-US"/>
        </w:rPr>
        <w:t>tahun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ini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862BA5">
        <w:rPr>
          <w:b w:val="0"/>
          <w:bCs/>
          <w:lang w:val="en-US"/>
        </w:rPr>
        <w:t>adalah</w:t>
      </w:r>
      <w:proofErr w:type="spellEnd"/>
      <w:r w:rsidR="00862BA5">
        <w:rPr>
          <w:b w:val="0"/>
          <w:bCs/>
          <w:lang w:val="en-US"/>
        </w:rPr>
        <w:t xml:space="preserve"> </w:t>
      </w:r>
      <w:proofErr w:type="spellStart"/>
      <w:r w:rsidR="00013686">
        <w:rPr>
          <w:b w:val="0"/>
          <w:bCs/>
          <w:lang w:val="en-US"/>
        </w:rPr>
        <w:t>Pemberdayaan</w:t>
      </w:r>
      <w:proofErr w:type="spellEnd"/>
      <w:r w:rsidR="00013686">
        <w:rPr>
          <w:b w:val="0"/>
          <w:bCs/>
          <w:lang w:val="en-US"/>
        </w:rPr>
        <w:t xml:space="preserve"> Masyarakat di Kawasan 3T (</w:t>
      </w:r>
      <w:proofErr w:type="spellStart"/>
      <w:r w:rsidR="00013686">
        <w:rPr>
          <w:b w:val="0"/>
          <w:bCs/>
          <w:lang w:val="en-US"/>
        </w:rPr>
        <w:t>Terdepan</w:t>
      </w:r>
      <w:proofErr w:type="spellEnd"/>
      <w:r w:rsidR="00A610D1">
        <w:rPr>
          <w:b w:val="0"/>
          <w:bCs/>
          <w:lang w:val="en-US"/>
        </w:rPr>
        <w:t xml:space="preserve">, </w:t>
      </w:r>
      <w:proofErr w:type="spellStart"/>
      <w:r w:rsidR="005A4832">
        <w:rPr>
          <w:b w:val="0"/>
          <w:bCs/>
          <w:lang w:val="en-US"/>
        </w:rPr>
        <w:t>Terluar</w:t>
      </w:r>
      <w:proofErr w:type="spellEnd"/>
      <w:r w:rsidR="005A4832">
        <w:rPr>
          <w:b w:val="0"/>
          <w:bCs/>
          <w:lang w:val="en-US"/>
        </w:rPr>
        <w:t xml:space="preserve"> </w:t>
      </w:r>
      <w:r w:rsidR="00A610D1">
        <w:rPr>
          <w:b w:val="0"/>
          <w:bCs/>
          <w:lang w:val="en-US"/>
        </w:rPr>
        <w:t>dan</w:t>
      </w:r>
      <w:r w:rsidR="005A4832">
        <w:rPr>
          <w:b w:val="0"/>
          <w:bCs/>
          <w:lang w:val="en-US"/>
        </w:rPr>
        <w:t xml:space="preserve"> </w:t>
      </w:r>
      <w:proofErr w:type="spellStart"/>
      <w:r w:rsidR="005A4832">
        <w:rPr>
          <w:b w:val="0"/>
          <w:bCs/>
          <w:lang w:val="en-US"/>
        </w:rPr>
        <w:t>Tertinggal</w:t>
      </w:r>
      <w:proofErr w:type="spellEnd"/>
      <w:r w:rsidR="00A610D1">
        <w:rPr>
          <w:b w:val="0"/>
          <w:bCs/>
          <w:lang w:val="en-US"/>
        </w:rPr>
        <w:t>)</w:t>
      </w:r>
      <w:r w:rsidR="00862BA5">
        <w:rPr>
          <w:b w:val="0"/>
          <w:bCs/>
          <w:lang w:val="en-US"/>
        </w:rPr>
        <w:t xml:space="preserve">, </w:t>
      </w:r>
      <w:r w:rsidR="00EB5947" w:rsidRPr="00EB5947">
        <w:rPr>
          <w:b w:val="0"/>
          <w:bCs/>
          <w:lang w:val="en-US"/>
        </w:rPr>
        <w:t xml:space="preserve">Desa </w:t>
      </w:r>
      <w:proofErr w:type="spellStart"/>
      <w:r w:rsidR="00EB5947" w:rsidRPr="00EB5947">
        <w:rPr>
          <w:b w:val="0"/>
          <w:bCs/>
          <w:lang w:val="en-US"/>
        </w:rPr>
        <w:t>Dijital</w:t>
      </w:r>
      <w:proofErr w:type="spellEnd"/>
      <w:r w:rsidR="00EB5947" w:rsidRPr="00EB5947">
        <w:rPr>
          <w:b w:val="0"/>
          <w:bCs/>
          <w:lang w:val="en-US"/>
        </w:rPr>
        <w:t xml:space="preserve"> (internet </w:t>
      </w:r>
      <w:proofErr w:type="spellStart"/>
      <w:r w:rsidR="00EB5947" w:rsidRPr="00EB5947">
        <w:rPr>
          <w:b w:val="0"/>
          <w:bCs/>
          <w:lang w:val="en-US"/>
        </w:rPr>
        <w:t>untuk</w:t>
      </w:r>
      <w:proofErr w:type="spellEnd"/>
      <w:r w:rsidR="00EB5947" w:rsidRP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sekolah</w:t>
      </w:r>
      <w:proofErr w:type="spellEnd"/>
      <w:r w:rsidR="00EB5947" w:rsidRPr="00EB5947">
        <w:rPr>
          <w:b w:val="0"/>
          <w:bCs/>
          <w:lang w:val="en-US"/>
        </w:rPr>
        <w:t xml:space="preserve"> di</w:t>
      </w:r>
      <w:r w:rsid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pelosok</w:t>
      </w:r>
      <w:proofErr w:type="spellEnd"/>
      <w:r w:rsidR="00EB5947" w:rsidRP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desa</w:t>
      </w:r>
      <w:proofErr w:type="spellEnd"/>
      <w:r w:rsidR="00EB5947" w:rsidRPr="00EB5947">
        <w:rPr>
          <w:b w:val="0"/>
          <w:bCs/>
          <w:lang w:val="en-US"/>
        </w:rPr>
        <w:t xml:space="preserve">), </w:t>
      </w:r>
      <w:proofErr w:type="spellStart"/>
      <w:r w:rsidR="00EB5947" w:rsidRPr="00EB5947">
        <w:rPr>
          <w:b w:val="0"/>
          <w:bCs/>
          <w:lang w:val="en-US"/>
        </w:rPr>
        <w:t>Sanitasi</w:t>
      </w:r>
      <w:proofErr w:type="spellEnd"/>
      <w:r w:rsidR="00EB5947" w:rsidRPr="00EB5947">
        <w:rPr>
          <w:b w:val="0"/>
          <w:bCs/>
          <w:lang w:val="en-US"/>
        </w:rPr>
        <w:t xml:space="preserve"> dan Air </w:t>
      </w:r>
      <w:proofErr w:type="spellStart"/>
      <w:r w:rsidR="00EB5947" w:rsidRPr="00EB5947">
        <w:rPr>
          <w:b w:val="0"/>
          <w:bCs/>
          <w:lang w:val="en-US"/>
        </w:rPr>
        <w:t>Bersih</w:t>
      </w:r>
      <w:proofErr w:type="spellEnd"/>
      <w:r w:rsidR="00EB5947" w:rsidRPr="00EB5947">
        <w:rPr>
          <w:b w:val="0"/>
          <w:bCs/>
          <w:lang w:val="en-US"/>
        </w:rPr>
        <w:t xml:space="preserve">, </w:t>
      </w:r>
      <w:proofErr w:type="spellStart"/>
      <w:r w:rsidR="00EB5947" w:rsidRPr="00EB5947">
        <w:rPr>
          <w:b w:val="0"/>
          <w:bCs/>
          <w:lang w:val="en-US"/>
        </w:rPr>
        <w:t>Energi</w:t>
      </w:r>
      <w:proofErr w:type="spellEnd"/>
      <w:r w:rsidR="00EB5947" w:rsidRPr="00EB5947">
        <w:rPr>
          <w:b w:val="0"/>
          <w:bCs/>
          <w:lang w:val="en-US"/>
        </w:rPr>
        <w:t xml:space="preserve"> </w:t>
      </w:r>
      <w:proofErr w:type="spellStart"/>
      <w:r w:rsidR="00EB5947" w:rsidRPr="00EB5947">
        <w:rPr>
          <w:b w:val="0"/>
          <w:bCs/>
          <w:lang w:val="en-US"/>
        </w:rPr>
        <w:t>Bersih</w:t>
      </w:r>
      <w:proofErr w:type="spellEnd"/>
      <w:r w:rsidR="00EB5947">
        <w:rPr>
          <w:b w:val="0"/>
          <w:bCs/>
          <w:lang w:val="en-US"/>
        </w:rPr>
        <w:t xml:space="preserve"> </w:t>
      </w:r>
      <w:r w:rsidR="00862BA5">
        <w:rPr>
          <w:b w:val="0"/>
          <w:bCs/>
          <w:lang w:val="en-US"/>
        </w:rPr>
        <w:t xml:space="preserve">dan </w:t>
      </w:r>
      <w:proofErr w:type="spellStart"/>
      <w:r w:rsidR="00862BA5">
        <w:rPr>
          <w:b w:val="0"/>
          <w:bCs/>
          <w:lang w:val="en-US"/>
        </w:rPr>
        <w:t>tema</w:t>
      </w:r>
      <w:proofErr w:type="spellEnd"/>
      <w:r w:rsidR="00862BA5">
        <w:rPr>
          <w:b w:val="0"/>
          <w:bCs/>
          <w:lang w:val="en-US"/>
        </w:rPr>
        <w:t xml:space="preserve"> lain yang </w:t>
      </w:r>
      <w:proofErr w:type="spellStart"/>
      <w:r w:rsidR="00862BA5">
        <w:rPr>
          <w:b w:val="0"/>
          <w:bCs/>
          <w:lang w:val="en-US"/>
        </w:rPr>
        <w:t>mendukung</w:t>
      </w:r>
      <w:proofErr w:type="spellEnd"/>
      <w:r w:rsidR="00862BA5">
        <w:rPr>
          <w:b w:val="0"/>
          <w:bCs/>
          <w:lang w:val="en-US"/>
        </w:rPr>
        <w:t xml:space="preserve"> </w:t>
      </w:r>
      <w:r w:rsidR="004C5DDD">
        <w:rPr>
          <w:b w:val="0"/>
          <w:bCs/>
          <w:lang w:val="en-US"/>
        </w:rPr>
        <w:t xml:space="preserve">salah </w:t>
      </w:r>
      <w:proofErr w:type="spellStart"/>
      <w:r w:rsidR="004C5DDD">
        <w:rPr>
          <w:b w:val="0"/>
          <w:bCs/>
          <w:lang w:val="en-US"/>
        </w:rPr>
        <w:t>satu</w:t>
      </w:r>
      <w:proofErr w:type="spellEnd"/>
      <w:r w:rsidR="004C5DDD">
        <w:rPr>
          <w:b w:val="0"/>
          <w:bCs/>
          <w:lang w:val="en-US"/>
        </w:rPr>
        <w:t xml:space="preserve"> </w:t>
      </w:r>
      <w:r w:rsidR="00067646">
        <w:rPr>
          <w:b w:val="0"/>
          <w:bCs/>
          <w:lang w:val="en-US"/>
        </w:rPr>
        <w:t xml:space="preserve">pilar </w:t>
      </w:r>
      <w:proofErr w:type="gramStart"/>
      <w:r w:rsidR="00862BA5">
        <w:rPr>
          <w:b w:val="0"/>
          <w:bCs/>
          <w:lang w:val="en-US"/>
        </w:rPr>
        <w:t xml:space="preserve">SDGs </w:t>
      </w:r>
      <w:bookmarkEnd w:id="8"/>
      <w:r w:rsidR="0086345A">
        <w:rPr>
          <w:b w:val="0"/>
          <w:bCs/>
          <w:lang w:val="en-US"/>
        </w:rPr>
        <w:t xml:space="preserve"> </w:t>
      </w:r>
      <w:proofErr w:type="spellStart"/>
      <w:r w:rsidR="00CF2267">
        <w:rPr>
          <w:b w:val="0"/>
          <w:bCs/>
          <w:lang w:val="en-US"/>
        </w:rPr>
        <w:t>berikut</w:t>
      </w:r>
      <w:proofErr w:type="spellEnd"/>
      <w:proofErr w:type="gramEnd"/>
      <w:r w:rsidR="00CF2267">
        <w:rPr>
          <w:b w:val="0"/>
          <w:bCs/>
          <w:lang w:val="en-US"/>
        </w:rPr>
        <w:t xml:space="preserve"> : </w:t>
      </w:r>
    </w:p>
    <w:p w14:paraId="37A4F00E" w14:textId="0140EA69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GD 1 (</w:t>
      </w:r>
      <w:proofErr w:type="spellStart"/>
      <w:r w:rsidRPr="001C5B4C">
        <w:rPr>
          <w:b w:val="0"/>
          <w:bCs/>
          <w:lang w:val="en-US"/>
        </w:rPr>
        <w:t>Menghapus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Kemiskinan</w:t>
      </w:r>
      <w:proofErr w:type="spellEnd"/>
      <w:r w:rsidRPr="001C5B4C">
        <w:rPr>
          <w:b w:val="0"/>
          <w:bCs/>
          <w:lang w:val="en-US"/>
        </w:rPr>
        <w:t xml:space="preserve">) </w:t>
      </w:r>
    </w:p>
    <w:p w14:paraId="4D9A0DCB" w14:textId="4F0EAE48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GD 2 (</w:t>
      </w:r>
      <w:proofErr w:type="spellStart"/>
      <w:r w:rsidRPr="001C5B4C">
        <w:rPr>
          <w:b w:val="0"/>
          <w:bCs/>
          <w:lang w:val="en-US"/>
        </w:rPr>
        <w:t>Mengakhir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Kelaparan</w:t>
      </w:r>
      <w:proofErr w:type="spellEnd"/>
      <w:r w:rsidRPr="001C5B4C">
        <w:rPr>
          <w:b w:val="0"/>
          <w:bCs/>
          <w:lang w:val="en-US"/>
        </w:rPr>
        <w:t xml:space="preserve">) </w:t>
      </w:r>
    </w:p>
    <w:p w14:paraId="2A10143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GD 3 (Kesehatan yang </w:t>
      </w:r>
      <w:proofErr w:type="spellStart"/>
      <w:r w:rsidRPr="001C5B4C">
        <w:rPr>
          <w:b w:val="0"/>
          <w:bCs/>
          <w:lang w:val="en-US"/>
        </w:rPr>
        <w:t>baik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Kesejahteraan</w:t>
      </w:r>
      <w:proofErr w:type="spellEnd"/>
      <w:r w:rsidRPr="001C5B4C">
        <w:rPr>
          <w:b w:val="0"/>
          <w:bCs/>
          <w:lang w:val="en-US"/>
        </w:rPr>
        <w:t xml:space="preserve">) </w:t>
      </w:r>
    </w:p>
    <w:p w14:paraId="45E54CC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4 (Pendidikan </w:t>
      </w:r>
      <w:proofErr w:type="spellStart"/>
      <w:r w:rsidRPr="001C5B4C">
        <w:rPr>
          <w:b w:val="0"/>
          <w:bCs/>
          <w:lang w:val="en-US"/>
        </w:rPr>
        <w:t>Bermutu</w:t>
      </w:r>
      <w:proofErr w:type="spellEnd"/>
      <w:r w:rsidRPr="001C5B4C">
        <w:rPr>
          <w:b w:val="0"/>
          <w:bCs/>
          <w:lang w:val="en-US"/>
        </w:rPr>
        <w:t>)</w:t>
      </w:r>
    </w:p>
    <w:p w14:paraId="08BFB90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5 (</w:t>
      </w:r>
      <w:proofErr w:type="spellStart"/>
      <w:r w:rsidRPr="001C5B4C">
        <w:rPr>
          <w:b w:val="0"/>
          <w:bCs/>
          <w:lang w:val="en-US"/>
        </w:rPr>
        <w:t>Kesetaraan</w:t>
      </w:r>
      <w:proofErr w:type="spellEnd"/>
      <w:r w:rsidRPr="001C5B4C">
        <w:rPr>
          <w:b w:val="0"/>
          <w:bCs/>
          <w:lang w:val="en-US"/>
        </w:rPr>
        <w:t xml:space="preserve"> Gender)</w:t>
      </w:r>
    </w:p>
    <w:p w14:paraId="3E2AEF21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6 (Akses Air </w:t>
      </w:r>
      <w:proofErr w:type="spellStart"/>
      <w:r w:rsidRPr="001C5B4C">
        <w:rPr>
          <w:b w:val="0"/>
          <w:bCs/>
          <w:lang w:val="en-US"/>
        </w:rPr>
        <w:t>Bersih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Sanitasi</w:t>
      </w:r>
      <w:proofErr w:type="spellEnd"/>
      <w:r w:rsidRPr="001C5B4C">
        <w:rPr>
          <w:b w:val="0"/>
          <w:bCs/>
          <w:lang w:val="en-US"/>
        </w:rPr>
        <w:t>)</w:t>
      </w:r>
    </w:p>
    <w:p w14:paraId="1024A2C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7 (</w:t>
      </w:r>
      <w:proofErr w:type="spellStart"/>
      <w:r w:rsidRPr="001C5B4C">
        <w:rPr>
          <w:b w:val="0"/>
          <w:bCs/>
          <w:lang w:val="en-US"/>
        </w:rPr>
        <w:t>Energ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Bersih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Terjangkau</w:t>
      </w:r>
      <w:proofErr w:type="spellEnd"/>
      <w:r w:rsidRPr="001C5B4C">
        <w:rPr>
          <w:b w:val="0"/>
          <w:bCs/>
          <w:lang w:val="en-US"/>
        </w:rPr>
        <w:t>)</w:t>
      </w:r>
    </w:p>
    <w:p w14:paraId="688655D5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8 (</w:t>
      </w:r>
      <w:proofErr w:type="spellStart"/>
      <w:r w:rsidRPr="001C5B4C">
        <w:rPr>
          <w:b w:val="0"/>
          <w:bCs/>
          <w:lang w:val="en-US"/>
        </w:rPr>
        <w:t>Pekerjaan</w:t>
      </w:r>
      <w:proofErr w:type="spellEnd"/>
      <w:r w:rsidRPr="001C5B4C">
        <w:rPr>
          <w:b w:val="0"/>
          <w:bCs/>
          <w:lang w:val="en-US"/>
        </w:rPr>
        <w:t xml:space="preserve"> Layak dan </w:t>
      </w:r>
      <w:proofErr w:type="spellStart"/>
      <w:r w:rsidRPr="001C5B4C">
        <w:rPr>
          <w:b w:val="0"/>
          <w:bCs/>
          <w:lang w:val="en-US"/>
        </w:rPr>
        <w:t>Pertumbuhan</w:t>
      </w:r>
      <w:proofErr w:type="spellEnd"/>
      <w:r w:rsidRPr="001C5B4C">
        <w:rPr>
          <w:b w:val="0"/>
          <w:bCs/>
          <w:lang w:val="en-US"/>
        </w:rPr>
        <w:t xml:space="preserve"> Ekonomi)</w:t>
      </w:r>
    </w:p>
    <w:p w14:paraId="0497B189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9 (</w:t>
      </w:r>
      <w:proofErr w:type="spellStart"/>
      <w:r w:rsidRPr="001C5B4C">
        <w:rPr>
          <w:b w:val="0"/>
          <w:bCs/>
          <w:lang w:val="en-US"/>
        </w:rPr>
        <w:t>Infrastruktur</w:t>
      </w:r>
      <w:proofErr w:type="spellEnd"/>
      <w:r w:rsidRPr="001C5B4C">
        <w:rPr>
          <w:b w:val="0"/>
          <w:bCs/>
          <w:lang w:val="en-US"/>
        </w:rPr>
        <w:t xml:space="preserve">, </w:t>
      </w:r>
      <w:proofErr w:type="spellStart"/>
      <w:r w:rsidRPr="001C5B4C">
        <w:rPr>
          <w:b w:val="0"/>
          <w:bCs/>
          <w:lang w:val="en-US"/>
        </w:rPr>
        <w:t>Industri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Inovasi</w:t>
      </w:r>
      <w:proofErr w:type="spellEnd"/>
      <w:r w:rsidRPr="001C5B4C">
        <w:rPr>
          <w:b w:val="0"/>
          <w:bCs/>
          <w:lang w:val="en-US"/>
        </w:rPr>
        <w:t>)</w:t>
      </w:r>
    </w:p>
    <w:p w14:paraId="4A82907D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0 (</w:t>
      </w:r>
      <w:proofErr w:type="spellStart"/>
      <w:r w:rsidRPr="001C5B4C">
        <w:rPr>
          <w:b w:val="0"/>
          <w:bCs/>
          <w:lang w:val="en-US"/>
        </w:rPr>
        <w:t>Mengurang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Ketimpangan</w:t>
      </w:r>
      <w:proofErr w:type="spellEnd"/>
      <w:r w:rsidRPr="001C5B4C">
        <w:rPr>
          <w:b w:val="0"/>
          <w:bCs/>
          <w:lang w:val="en-US"/>
        </w:rPr>
        <w:t>)</w:t>
      </w:r>
    </w:p>
    <w:p w14:paraId="0DEDDC56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1 (Sustainable cities and communities)</w:t>
      </w:r>
    </w:p>
    <w:p w14:paraId="792A894F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2 (</w:t>
      </w:r>
      <w:proofErr w:type="spellStart"/>
      <w:r w:rsidRPr="001C5B4C">
        <w:rPr>
          <w:b w:val="0"/>
          <w:bCs/>
          <w:lang w:val="en-US"/>
        </w:rPr>
        <w:t>Konsumsi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produksi</w:t>
      </w:r>
      <w:proofErr w:type="spellEnd"/>
      <w:r w:rsidRPr="001C5B4C">
        <w:rPr>
          <w:b w:val="0"/>
          <w:bCs/>
          <w:lang w:val="en-US"/>
        </w:rPr>
        <w:t xml:space="preserve"> yang </w:t>
      </w:r>
      <w:proofErr w:type="spellStart"/>
      <w:r w:rsidRPr="001C5B4C">
        <w:rPr>
          <w:b w:val="0"/>
          <w:bCs/>
          <w:lang w:val="en-US"/>
        </w:rPr>
        <w:t>bertanggung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jawab</w:t>
      </w:r>
      <w:proofErr w:type="spellEnd"/>
      <w:r w:rsidRPr="001C5B4C">
        <w:rPr>
          <w:b w:val="0"/>
          <w:bCs/>
          <w:lang w:val="en-US"/>
        </w:rPr>
        <w:t>)</w:t>
      </w:r>
    </w:p>
    <w:p w14:paraId="6FE29322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 xml:space="preserve">□ SDG 13 (Aksi </w:t>
      </w:r>
      <w:proofErr w:type="spellStart"/>
      <w:r w:rsidRPr="001C5B4C">
        <w:rPr>
          <w:b w:val="0"/>
          <w:bCs/>
          <w:lang w:val="en-US"/>
        </w:rPr>
        <w:t>iklim</w:t>
      </w:r>
      <w:proofErr w:type="spellEnd"/>
      <w:r w:rsidRPr="001C5B4C">
        <w:rPr>
          <w:b w:val="0"/>
          <w:bCs/>
          <w:lang w:val="en-US"/>
        </w:rPr>
        <w:t>)</w:t>
      </w:r>
    </w:p>
    <w:p w14:paraId="62336DDE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4 (</w:t>
      </w:r>
      <w:proofErr w:type="spellStart"/>
      <w:r w:rsidRPr="001C5B4C">
        <w:rPr>
          <w:b w:val="0"/>
          <w:bCs/>
          <w:lang w:val="en-US"/>
        </w:rPr>
        <w:t>Kehidupan</w:t>
      </w:r>
      <w:proofErr w:type="spellEnd"/>
      <w:r w:rsidRPr="001C5B4C">
        <w:rPr>
          <w:b w:val="0"/>
          <w:bCs/>
          <w:lang w:val="en-US"/>
        </w:rPr>
        <w:t xml:space="preserve"> di </w:t>
      </w:r>
      <w:proofErr w:type="spellStart"/>
      <w:r w:rsidRPr="001C5B4C">
        <w:rPr>
          <w:b w:val="0"/>
          <w:bCs/>
          <w:lang w:val="en-US"/>
        </w:rPr>
        <w:t>bawah</w:t>
      </w:r>
      <w:proofErr w:type="spellEnd"/>
      <w:r w:rsidRPr="001C5B4C">
        <w:rPr>
          <w:b w:val="0"/>
          <w:bCs/>
          <w:lang w:val="en-US"/>
        </w:rPr>
        <w:t xml:space="preserve"> air)</w:t>
      </w:r>
    </w:p>
    <w:p w14:paraId="6A0ADAD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5 (</w:t>
      </w:r>
      <w:proofErr w:type="spellStart"/>
      <w:r w:rsidRPr="001C5B4C">
        <w:rPr>
          <w:b w:val="0"/>
          <w:bCs/>
          <w:lang w:val="en-US"/>
        </w:rPr>
        <w:t>Kehidupan</w:t>
      </w:r>
      <w:proofErr w:type="spellEnd"/>
      <w:r w:rsidRPr="001C5B4C">
        <w:rPr>
          <w:b w:val="0"/>
          <w:bCs/>
          <w:lang w:val="en-US"/>
        </w:rPr>
        <w:t xml:space="preserve"> di </w:t>
      </w:r>
      <w:proofErr w:type="spellStart"/>
      <w:r w:rsidRPr="001C5B4C">
        <w:rPr>
          <w:b w:val="0"/>
          <w:bCs/>
          <w:lang w:val="en-US"/>
        </w:rPr>
        <w:t>darat</w:t>
      </w:r>
      <w:proofErr w:type="spellEnd"/>
      <w:r w:rsidRPr="001C5B4C">
        <w:rPr>
          <w:b w:val="0"/>
          <w:bCs/>
          <w:lang w:val="en-US"/>
        </w:rPr>
        <w:t>)</w:t>
      </w:r>
    </w:p>
    <w:p w14:paraId="3D7ACB0A" w14:textId="77777777" w:rsidR="001C5B4C" w:rsidRPr="001C5B4C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6 (</w:t>
      </w:r>
      <w:proofErr w:type="spellStart"/>
      <w:r w:rsidRPr="001C5B4C">
        <w:rPr>
          <w:b w:val="0"/>
          <w:bCs/>
          <w:lang w:val="en-US"/>
        </w:rPr>
        <w:t>Perdamaian</w:t>
      </w:r>
      <w:proofErr w:type="spellEnd"/>
      <w:r w:rsidRPr="001C5B4C">
        <w:rPr>
          <w:b w:val="0"/>
          <w:bCs/>
          <w:lang w:val="en-US"/>
        </w:rPr>
        <w:t xml:space="preserve">, </w:t>
      </w:r>
      <w:proofErr w:type="spellStart"/>
      <w:r w:rsidRPr="001C5B4C">
        <w:rPr>
          <w:b w:val="0"/>
          <w:bCs/>
          <w:lang w:val="en-US"/>
        </w:rPr>
        <w:t>keadilan</w:t>
      </w:r>
      <w:proofErr w:type="spellEnd"/>
      <w:r w:rsidRPr="001C5B4C">
        <w:rPr>
          <w:b w:val="0"/>
          <w:bCs/>
          <w:lang w:val="en-US"/>
        </w:rPr>
        <w:t xml:space="preserve"> dan </w:t>
      </w:r>
      <w:proofErr w:type="spellStart"/>
      <w:r w:rsidRPr="001C5B4C">
        <w:rPr>
          <w:b w:val="0"/>
          <w:bCs/>
          <w:lang w:val="en-US"/>
        </w:rPr>
        <w:t>institusi</w:t>
      </w:r>
      <w:proofErr w:type="spellEnd"/>
      <w:r w:rsidRPr="001C5B4C">
        <w:rPr>
          <w:b w:val="0"/>
          <w:bCs/>
          <w:lang w:val="en-US"/>
        </w:rPr>
        <w:t xml:space="preserve"> yang </w:t>
      </w:r>
      <w:proofErr w:type="spellStart"/>
      <w:r w:rsidRPr="001C5B4C">
        <w:rPr>
          <w:b w:val="0"/>
          <w:bCs/>
          <w:lang w:val="en-US"/>
        </w:rPr>
        <w:t>kuat</w:t>
      </w:r>
      <w:proofErr w:type="spellEnd"/>
      <w:r w:rsidRPr="001C5B4C">
        <w:rPr>
          <w:b w:val="0"/>
          <w:bCs/>
          <w:lang w:val="en-US"/>
        </w:rPr>
        <w:t>)</w:t>
      </w:r>
    </w:p>
    <w:p w14:paraId="4DB5E7D3" w14:textId="2ACC236A" w:rsidR="00862BA5" w:rsidRPr="00862BA5" w:rsidRDefault="001C5B4C" w:rsidP="001C5B4C">
      <w:pPr>
        <w:pStyle w:val="Heading2"/>
        <w:spacing w:line="360" w:lineRule="auto"/>
        <w:jc w:val="both"/>
        <w:rPr>
          <w:b w:val="0"/>
          <w:bCs/>
          <w:lang w:val="en-US"/>
        </w:rPr>
      </w:pPr>
      <w:r w:rsidRPr="001C5B4C">
        <w:rPr>
          <w:b w:val="0"/>
          <w:bCs/>
          <w:lang w:val="en-US"/>
        </w:rPr>
        <w:t>□ SDG 17 (</w:t>
      </w:r>
      <w:proofErr w:type="spellStart"/>
      <w:r w:rsidRPr="001C5B4C">
        <w:rPr>
          <w:b w:val="0"/>
          <w:bCs/>
          <w:lang w:val="en-US"/>
        </w:rPr>
        <w:t>Kemitraan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untuk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mencapai</w:t>
      </w:r>
      <w:proofErr w:type="spellEnd"/>
      <w:r w:rsidRPr="001C5B4C">
        <w:rPr>
          <w:b w:val="0"/>
          <w:bCs/>
          <w:lang w:val="en-US"/>
        </w:rPr>
        <w:t xml:space="preserve"> </w:t>
      </w:r>
      <w:proofErr w:type="spellStart"/>
      <w:r w:rsidRPr="001C5B4C">
        <w:rPr>
          <w:b w:val="0"/>
          <w:bCs/>
          <w:lang w:val="en-US"/>
        </w:rPr>
        <w:t>tujuan</w:t>
      </w:r>
      <w:proofErr w:type="spellEnd"/>
      <w:r w:rsidRPr="001C5B4C">
        <w:rPr>
          <w:b w:val="0"/>
          <w:bCs/>
          <w:lang w:val="en-US"/>
        </w:rPr>
        <w:t>)</w:t>
      </w:r>
    </w:p>
    <w:p w14:paraId="450FE5F3" w14:textId="77777777" w:rsidR="00966D6D" w:rsidRDefault="00966D6D">
      <w:pPr>
        <w:spacing w:after="160" w:line="259" w:lineRule="auto"/>
        <w:ind w:left="0" w:firstLine="0"/>
        <w:rPr>
          <w:rFonts w:ascii="Times New Roman" w:eastAsiaTheme="majorEastAsia" w:hAnsi="Times New Roman" w:cstheme="majorBidi"/>
          <w:b/>
          <w:color w:val="auto"/>
          <w:sz w:val="24"/>
          <w:szCs w:val="26"/>
          <w:lang w:val="en-US"/>
        </w:rPr>
      </w:pPr>
      <w:r>
        <w:rPr>
          <w:lang w:val="en-US"/>
        </w:rPr>
        <w:br w:type="page"/>
      </w:r>
    </w:p>
    <w:p w14:paraId="71FB150F" w14:textId="701086CA" w:rsidR="00F54D71" w:rsidRDefault="00041503" w:rsidP="00FE5EAC">
      <w:pPr>
        <w:pStyle w:val="Heading2"/>
        <w:numPr>
          <w:ilvl w:val="1"/>
          <w:numId w:val="3"/>
        </w:numPr>
        <w:spacing w:line="360" w:lineRule="auto"/>
        <w:ind w:left="567" w:hanging="567"/>
        <w:rPr>
          <w:lang w:val="id-ID"/>
        </w:rPr>
      </w:pPr>
      <w:r>
        <w:rPr>
          <w:lang w:val="en-US"/>
        </w:rPr>
        <w:lastRenderedPageBreak/>
        <w:t xml:space="preserve">Analisa </w:t>
      </w:r>
      <w:proofErr w:type="spellStart"/>
      <w:r>
        <w:rPr>
          <w:lang w:val="en-US"/>
        </w:rPr>
        <w:t>Situasi</w:t>
      </w:r>
      <w:bookmarkEnd w:id="9"/>
      <w:proofErr w:type="spellEnd"/>
    </w:p>
    <w:p w14:paraId="4DCC1A74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IDENTIFIKASI PERMASALAHAN</w:t>
      </w:r>
    </w:p>
    <w:p w14:paraId="2A1FBBD8" w14:textId="77777777" w:rsidR="004E1DCF" w:rsidRPr="005429F3" w:rsidRDefault="004E1DCF" w:rsidP="004E1DCF">
      <w:pPr>
        <w:spacing w:line="0" w:lineRule="atLeast"/>
        <w:ind w:left="300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3550"/>
        <w:gridCol w:w="1780"/>
        <w:gridCol w:w="2860"/>
      </w:tblGrid>
      <w:tr w:rsidR="004E1DCF" w:rsidRPr="005429F3" w14:paraId="6DF4B411" w14:textId="77777777" w:rsidTr="00CD6AAB">
        <w:trPr>
          <w:trHeight w:val="266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E760FEF" w14:textId="77777777" w:rsidR="004E1DCF" w:rsidRPr="005429F3" w:rsidRDefault="004E1DCF" w:rsidP="00CD6AAB">
            <w:pPr>
              <w:spacing w:line="265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355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4DFBB9" w14:textId="38DD27EF" w:rsidR="004E1DCF" w:rsidRPr="005429F3" w:rsidRDefault="004E1DCF" w:rsidP="00CD6AAB">
            <w:pPr>
              <w:spacing w:line="265" w:lineRule="exact"/>
              <w:ind w:left="9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  <w:tc>
          <w:tcPr>
            <w:tcW w:w="178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4BEAF03" w14:textId="77777777" w:rsidR="004E1DCF" w:rsidRPr="005429F3" w:rsidRDefault="004E1DCF" w:rsidP="00CD6AAB">
            <w:pPr>
              <w:spacing w:line="265" w:lineRule="exact"/>
              <w:ind w:left="56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Lokasi</w:t>
            </w:r>
          </w:p>
        </w:tc>
        <w:tc>
          <w:tcPr>
            <w:tcW w:w="2860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24CF8E1" w14:textId="77777777" w:rsidR="004E1DCF" w:rsidRPr="005429F3" w:rsidRDefault="004E1DCF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w w:val="99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w w:val="99"/>
                <w:sz w:val="24"/>
              </w:rPr>
              <w:t>Sumber</w:t>
            </w:r>
            <w:proofErr w:type="spellEnd"/>
          </w:p>
        </w:tc>
      </w:tr>
      <w:tr w:rsidR="004E1DCF" w:rsidRPr="005429F3" w14:paraId="4A82DA54" w14:textId="77777777" w:rsidTr="00CD6AAB">
        <w:trPr>
          <w:trHeight w:val="319"/>
        </w:trPr>
        <w:tc>
          <w:tcPr>
            <w:tcW w:w="81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FACD25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040DDEE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32DC79F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14:paraId="2E4FE7F8" w14:textId="14D4652D" w:rsidR="004E1DCF" w:rsidRPr="005429F3" w:rsidRDefault="004E1DCF" w:rsidP="00CD6AAB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(P/M/</w:t>
            </w:r>
            <w:proofErr w:type="gram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D)</w:t>
            </w:r>
            <w:r w:rsidR="006B5C0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  <w:proofErr w:type="gramEnd"/>
          </w:p>
        </w:tc>
      </w:tr>
      <w:tr w:rsidR="004E1DCF" w:rsidRPr="005429F3" w14:paraId="4FA5ACDD" w14:textId="77777777" w:rsidTr="00CD6AAB">
        <w:trPr>
          <w:trHeight w:val="44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8FE9C10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B5D99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697682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1F42E6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4AFB2B33" w14:textId="77777777" w:rsidTr="00CD6AAB">
        <w:trPr>
          <w:trHeight w:val="1589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E58D01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355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E5F165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17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0E9ADB4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8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FB9839E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58F20357" w14:textId="36ACFC2D" w:rsidR="006B5C03" w:rsidRDefault="004E1DCF" w:rsidP="006B5C03">
      <w:pPr>
        <w:spacing w:line="237" w:lineRule="auto"/>
        <w:ind w:left="284"/>
        <w:rPr>
          <w:rFonts w:ascii="Times New Roman" w:eastAsia="Times New Roman" w:hAnsi="Times New Roman"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seluru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yang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terjad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/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na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terjad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di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lokas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KKN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>-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PM (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apat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idukung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eng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data dan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gambar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/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foto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>)</w:t>
      </w:r>
    </w:p>
    <w:p w14:paraId="20B52576" w14:textId="577701A3" w:rsidR="004E1DCF" w:rsidRPr="005429F3" w:rsidRDefault="006B5C03" w:rsidP="006B5C03">
      <w:pPr>
        <w:spacing w:line="237" w:lineRule="auto"/>
        <w:ind w:left="284"/>
        <w:rPr>
          <w:rFonts w:ascii="Times New Roman" w:eastAsia="Times New Roman" w:hAnsi="Times New Roman"/>
          <w:b/>
          <w:bCs/>
          <w:color w:val="auto"/>
          <w:sz w:val="24"/>
        </w:rPr>
      </w:pPr>
      <w:r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gram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P :</w:t>
      </w:r>
      <w:proofErr w:type="gram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Perangkat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Desa, M : Masyarakat, D : Dinas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Instansi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>Vertikal</w:t>
      </w:r>
      <w:proofErr w:type="spellEnd"/>
      <w:r w:rsidR="004E1DCF" w:rsidRPr="005429F3">
        <w:rPr>
          <w:rFonts w:ascii="Times New Roman" w:eastAsia="Times New Roman" w:hAnsi="Times New Roman"/>
          <w:bCs/>
          <w:color w:val="auto"/>
          <w:sz w:val="24"/>
        </w:rPr>
        <w:t xml:space="preserve"> / Stakeholder</w:t>
      </w:r>
    </w:p>
    <w:p w14:paraId="606AE2DA" w14:textId="77777777" w:rsidR="004E1DCF" w:rsidRPr="005429F3" w:rsidRDefault="004E1DCF" w:rsidP="004E1DCF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F8DADDE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PRIORITAS PEMILIHAN PERMASALAHAN</w:t>
      </w:r>
    </w:p>
    <w:p w14:paraId="79541455" w14:textId="77777777" w:rsidR="004E1DCF" w:rsidRPr="005429F3" w:rsidRDefault="004E1DCF" w:rsidP="004E1DCF">
      <w:pPr>
        <w:spacing w:line="0" w:lineRule="atLeast"/>
        <w:ind w:left="246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0" w:type="auto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0"/>
        <w:gridCol w:w="5473"/>
        <w:gridCol w:w="2717"/>
      </w:tblGrid>
      <w:tr w:rsidR="004E1DCF" w:rsidRPr="005429F3" w14:paraId="42BEF5B4" w14:textId="77777777" w:rsidTr="00CD6AAB">
        <w:trPr>
          <w:trHeight w:val="280"/>
        </w:trPr>
        <w:tc>
          <w:tcPr>
            <w:tcW w:w="81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99CF64B" w14:textId="77777777" w:rsidR="004E1DCF" w:rsidRPr="005429F3" w:rsidRDefault="004E1DCF" w:rsidP="00CD6AAB">
            <w:pPr>
              <w:spacing w:line="265" w:lineRule="exact"/>
              <w:ind w:left="14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</w:p>
        </w:tc>
        <w:tc>
          <w:tcPr>
            <w:tcW w:w="5473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5A16701" w14:textId="77777777" w:rsidR="004E1DCF" w:rsidRPr="005429F3" w:rsidRDefault="004E1DCF" w:rsidP="00CD6AAB">
            <w:pPr>
              <w:spacing w:line="265" w:lineRule="exact"/>
              <w:ind w:left="150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rmasalahan</w:t>
            </w:r>
            <w:proofErr w:type="spellEnd"/>
          </w:p>
        </w:tc>
        <w:tc>
          <w:tcPr>
            <w:tcW w:w="271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BF936FB" w14:textId="77777777" w:rsidR="004E1DCF" w:rsidRPr="005429F3" w:rsidRDefault="004E1DCF" w:rsidP="00CD6AAB">
            <w:pPr>
              <w:spacing w:line="265" w:lineRule="exact"/>
              <w:ind w:left="3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Alasan </w:t>
            </w:r>
            <w:proofErr w:type="spellStart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Pemilihan</w:t>
            </w:r>
            <w:proofErr w:type="spellEnd"/>
            <w:r w:rsidRPr="005429F3">
              <w:rPr>
                <w:rFonts w:ascii="Times New Roman" w:eastAsia="Times New Roman" w:hAnsi="Times New Roman"/>
                <w:bCs/>
                <w:color w:val="auto"/>
                <w:sz w:val="24"/>
              </w:rPr>
              <w:t>*</w:t>
            </w:r>
          </w:p>
        </w:tc>
      </w:tr>
      <w:tr w:rsidR="004E1DCF" w:rsidRPr="005429F3" w14:paraId="60EA3A5B" w14:textId="77777777" w:rsidTr="00CD6AAB">
        <w:trPr>
          <w:trHeight w:val="4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2E4CEE9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EE2964A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AC5FF7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4E1DCF" w:rsidRPr="005429F3" w14:paraId="635AD5B4" w14:textId="77777777" w:rsidTr="00CD6AAB">
        <w:trPr>
          <w:trHeight w:val="1586"/>
        </w:trPr>
        <w:tc>
          <w:tcPr>
            <w:tcW w:w="81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CD94AC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5473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DCD3545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  <w:tc>
          <w:tcPr>
            <w:tcW w:w="271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481670B" w14:textId="77777777" w:rsidR="004E1DCF" w:rsidRPr="005429F3" w:rsidRDefault="004E1DCF" w:rsidP="00CD6AAB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</w:p>
        </w:tc>
      </w:tr>
    </w:tbl>
    <w:p w14:paraId="2EC549E3" w14:textId="77777777" w:rsidR="004E1DCF" w:rsidRPr="005429F3" w:rsidRDefault="004E1DCF" w:rsidP="004E1DCF">
      <w:pPr>
        <w:spacing w:line="9" w:lineRule="exact"/>
        <w:rPr>
          <w:rFonts w:ascii="Times New Roman" w:eastAsia="Times New Roman" w:hAnsi="Times New Roman"/>
          <w:b/>
          <w:bCs/>
          <w:color w:val="auto"/>
        </w:rPr>
      </w:pPr>
    </w:p>
    <w:p w14:paraId="61B047BB" w14:textId="45A0B521" w:rsidR="004E1DCF" w:rsidRPr="005429F3" w:rsidRDefault="004E1DCF" w:rsidP="006B5C03">
      <w:pPr>
        <w:spacing w:line="264" w:lineRule="auto"/>
        <w:ind w:left="284" w:right="-8"/>
        <w:rPr>
          <w:rFonts w:ascii="Times New Roman" w:eastAsia="Times New Roman" w:hAnsi="Times New Roman"/>
          <w:b/>
          <w:bCs/>
          <w:color w:val="auto"/>
          <w:sz w:val="24"/>
        </w:rPr>
      </w:pPr>
      <w:r w:rsidRPr="005429F3">
        <w:rPr>
          <w:rFonts w:ascii="Times New Roman" w:eastAsia="Times New Roman" w:hAnsi="Times New Roman"/>
          <w:bCs/>
          <w:color w:val="auto"/>
          <w:sz w:val="24"/>
        </w:rPr>
        <w:t>*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Urai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secar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rinci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mengapa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diprioritaskan</w:t>
      </w:r>
      <w:proofErr w:type="spellEnd"/>
      <w:r w:rsidRPr="005429F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5429F3">
        <w:rPr>
          <w:rFonts w:ascii="Times New Roman" w:eastAsia="Times New Roman" w:hAnsi="Times New Roman"/>
          <w:bCs/>
          <w:color w:val="auto"/>
          <w:sz w:val="24"/>
        </w:rPr>
        <w:t>penangananny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.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nentu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rioritas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permasalah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akan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lebi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baik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jik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sudah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disepakati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037451">
        <w:rPr>
          <w:rFonts w:ascii="Times New Roman" w:eastAsia="Times New Roman" w:hAnsi="Times New Roman"/>
          <w:bCs/>
          <w:color w:val="auto"/>
          <w:sz w:val="24"/>
        </w:rPr>
        <w:t>b</w:t>
      </w:r>
      <w:r w:rsidR="006B5C03">
        <w:rPr>
          <w:rFonts w:ascii="Times New Roman" w:eastAsia="Times New Roman" w:hAnsi="Times New Roman"/>
          <w:bCs/>
          <w:color w:val="auto"/>
          <w:sz w:val="24"/>
        </w:rPr>
        <w:t>ersama</w:t>
      </w:r>
      <w:proofErr w:type="spellEnd"/>
      <w:r w:rsidR="006B5C03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="006B5C03">
        <w:rPr>
          <w:rFonts w:ascii="Times New Roman" w:eastAsia="Times New Roman" w:hAnsi="Times New Roman"/>
          <w:bCs/>
          <w:color w:val="auto"/>
          <w:sz w:val="24"/>
        </w:rPr>
        <w:t>mitra</w:t>
      </w:r>
      <w:proofErr w:type="spellEnd"/>
      <w:r w:rsidR="00037451">
        <w:rPr>
          <w:rFonts w:ascii="Times New Roman" w:eastAsia="Times New Roman" w:hAnsi="Times New Roman"/>
          <w:bCs/>
          <w:color w:val="auto"/>
          <w:sz w:val="24"/>
        </w:rPr>
        <w:t>.</w:t>
      </w:r>
    </w:p>
    <w:p w14:paraId="3EF811B5" w14:textId="59B2EB61" w:rsidR="004E1DCF" w:rsidRDefault="004E1DCF" w:rsidP="00A23F1B">
      <w:pPr>
        <w:spacing w:line="360" w:lineRule="auto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07270CF" w14:textId="515E9BA0" w:rsidR="00474EB0" w:rsidRDefault="00474EB0" w:rsidP="00FE5EAC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1" w:name="_Toc65242128"/>
      <w:proofErr w:type="spellStart"/>
      <w:r w:rsidRPr="00474EB0">
        <w:t>Perumusan</w:t>
      </w:r>
      <w:proofErr w:type="spellEnd"/>
      <w:r w:rsidRPr="00474EB0">
        <w:t xml:space="preserve"> Program </w:t>
      </w:r>
      <w:proofErr w:type="spellStart"/>
      <w:r w:rsidRPr="00474EB0">
        <w:t>Kegiatan</w:t>
      </w:r>
      <w:bookmarkEnd w:id="11"/>
      <w:proofErr w:type="spellEnd"/>
      <w:r w:rsidRPr="00474EB0">
        <w:t xml:space="preserve"> </w:t>
      </w:r>
    </w:p>
    <w:p w14:paraId="1EEA58F3" w14:textId="77777777" w:rsid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Cs/>
          <w:color w:val="auto"/>
          <w:sz w:val="24"/>
        </w:rPr>
      </w:pPr>
    </w:p>
    <w:p w14:paraId="20F26C89" w14:textId="7D28F7F3" w:rsidR="003026DE" w:rsidRPr="003026DE" w:rsidRDefault="003026DE" w:rsidP="003026DE">
      <w:pPr>
        <w:pStyle w:val="ListParagraph"/>
        <w:spacing w:line="0" w:lineRule="atLeast"/>
        <w:ind w:left="360" w:firstLine="0"/>
        <w:jc w:val="center"/>
        <w:rPr>
          <w:rFonts w:ascii="Times New Roman" w:eastAsia="Times New Roman" w:hAnsi="Times New Roman"/>
          <w:b/>
          <w:bCs/>
          <w:color w:val="auto"/>
          <w:sz w:val="24"/>
        </w:rPr>
      </w:pPr>
      <w:r w:rsidRPr="003026DE">
        <w:rPr>
          <w:rFonts w:ascii="Times New Roman" w:eastAsia="Times New Roman" w:hAnsi="Times New Roman"/>
          <w:bCs/>
          <w:color w:val="auto"/>
          <w:sz w:val="24"/>
        </w:rPr>
        <w:t>RENCANA PROGRAM KKN-</w:t>
      </w:r>
      <w:r w:rsidR="00E347F8">
        <w:rPr>
          <w:rFonts w:ascii="Times New Roman" w:eastAsia="Times New Roman" w:hAnsi="Times New Roman"/>
          <w:bCs/>
          <w:color w:val="auto"/>
          <w:sz w:val="24"/>
        </w:rPr>
        <w:t xml:space="preserve">PM </w:t>
      </w:r>
      <w:r w:rsidRPr="003026DE">
        <w:rPr>
          <w:rFonts w:ascii="Times New Roman" w:eastAsia="Times New Roman" w:hAnsi="Times New Roman"/>
          <w:bCs/>
          <w:color w:val="auto"/>
          <w:sz w:val="24"/>
        </w:rPr>
        <w:t>ITS</w:t>
      </w:r>
    </w:p>
    <w:p w14:paraId="0F3A84A9" w14:textId="77777777" w:rsidR="003026DE" w:rsidRPr="003026DE" w:rsidRDefault="003026DE" w:rsidP="003026DE">
      <w:pPr>
        <w:pStyle w:val="ListParagraph"/>
        <w:spacing w:line="0" w:lineRule="atLeast"/>
        <w:ind w:left="36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tbl>
      <w:tblPr>
        <w:tblW w:w="8980" w:type="dxa"/>
        <w:tblInd w:w="3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7"/>
        <w:gridCol w:w="2078"/>
        <w:gridCol w:w="1552"/>
        <w:gridCol w:w="1491"/>
        <w:gridCol w:w="1375"/>
        <w:gridCol w:w="1667"/>
      </w:tblGrid>
      <w:tr w:rsidR="003026DE" w:rsidRPr="004479E5" w14:paraId="56FE4FCF" w14:textId="77777777" w:rsidTr="003026DE">
        <w:trPr>
          <w:trHeight w:val="397"/>
        </w:trPr>
        <w:tc>
          <w:tcPr>
            <w:tcW w:w="817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000669" w14:textId="77777777" w:rsidR="003026DE" w:rsidRPr="004479E5" w:rsidRDefault="003026DE" w:rsidP="00CD6AAB">
            <w:pPr>
              <w:spacing w:line="265" w:lineRule="exact"/>
              <w:ind w:left="12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No</w:t>
            </w:r>
          </w:p>
        </w:tc>
        <w:tc>
          <w:tcPr>
            <w:tcW w:w="2078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02BAC4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Nama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552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C3DC20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Tujuan </w:t>
            </w:r>
            <w:r w:rsidRPr="004479E5">
              <w:rPr>
                <w:rFonts w:ascii="Times New Roman" w:eastAsia="Times New Roman" w:hAnsi="Times New Roman"/>
                <w:color w:val="auto"/>
                <w:w w:val="99"/>
                <w:sz w:val="24"/>
              </w:rPr>
              <w:t>Program</w:t>
            </w:r>
          </w:p>
        </w:tc>
        <w:tc>
          <w:tcPr>
            <w:tcW w:w="1491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E0992F" w14:textId="77777777" w:rsidR="003026DE" w:rsidRPr="004479E5" w:rsidRDefault="003026DE" w:rsidP="00CD6AAB">
            <w:pPr>
              <w:spacing w:line="265" w:lineRule="exact"/>
              <w:ind w:left="16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Waktu</w:t>
            </w:r>
          </w:p>
        </w:tc>
        <w:tc>
          <w:tcPr>
            <w:tcW w:w="1375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616696" w14:textId="77777777" w:rsidR="003026DE" w:rsidRPr="004479E5" w:rsidRDefault="003026DE" w:rsidP="00CD6AAB">
            <w:pPr>
              <w:spacing w:line="265" w:lineRule="exact"/>
              <w:ind w:left="100"/>
              <w:jc w:val="center"/>
              <w:rPr>
                <w:rFonts w:ascii="Times New Roman" w:eastAsia="Times New Roman" w:hAnsi="Times New Roman"/>
                <w:b/>
                <w:color w:val="auto"/>
                <w:sz w:val="24"/>
              </w:rPr>
            </w:pPr>
            <w:proofErr w:type="spellStart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>Jumlah</w:t>
            </w:r>
            <w:proofErr w:type="spellEnd"/>
            <w:r w:rsidRPr="004479E5">
              <w:rPr>
                <w:rFonts w:ascii="Times New Roman" w:eastAsia="Times New Roman" w:hAnsi="Times New Roman"/>
                <w:color w:val="auto"/>
                <w:sz w:val="24"/>
              </w:rPr>
              <w:t xml:space="preserve"> Dana</w:t>
            </w:r>
          </w:p>
        </w:tc>
        <w:tc>
          <w:tcPr>
            <w:tcW w:w="1667" w:type="dxa"/>
            <w:tcBorders>
              <w:top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9390B" w14:textId="77777777" w:rsidR="003026DE" w:rsidRPr="004479E5" w:rsidRDefault="003026DE" w:rsidP="00CD6AAB">
            <w:pPr>
              <w:spacing w:line="265" w:lineRule="exact"/>
              <w:jc w:val="center"/>
              <w:rPr>
                <w:rFonts w:ascii="Times New Roman" w:eastAsia="Times New Roman" w:hAnsi="Times New Roman"/>
                <w:b/>
                <w:color w:val="auto"/>
                <w:w w:val="98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Unsur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>terlibat</w:t>
            </w:r>
            <w:proofErr w:type="spellEnd"/>
            <w:r>
              <w:rPr>
                <w:rFonts w:ascii="Times New Roman" w:eastAsia="Times New Roman" w:hAnsi="Times New Roman"/>
                <w:color w:val="auto"/>
                <w:w w:val="98"/>
                <w:sz w:val="24"/>
              </w:rPr>
              <w:t xml:space="preserve"> </w:t>
            </w:r>
          </w:p>
        </w:tc>
      </w:tr>
      <w:tr w:rsidR="003026DE" w:rsidRPr="004479E5" w14:paraId="3810E0DA" w14:textId="77777777" w:rsidTr="003026DE">
        <w:trPr>
          <w:trHeight w:val="67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54898DB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D1CEF8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A1E3CD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5114831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30B6734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78302D8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4"/>
              </w:rPr>
            </w:pPr>
          </w:p>
        </w:tc>
      </w:tr>
      <w:tr w:rsidR="003026DE" w:rsidRPr="004479E5" w14:paraId="2B560BCE" w14:textId="77777777" w:rsidTr="003026DE">
        <w:trPr>
          <w:trHeight w:val="2001"/>
        </w:trPr>
        <w:tc>
          <w:tcPr>
            <w:tcW w:w="817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7A8ED08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2078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3E1BF60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55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677AFE7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491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8A3E53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375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29D66F2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  <w:tc>
          <w:tcPr>
            <w:tcW w:w="1667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B82FDF9" w14:textId="77777777" w:rsidR="003026DE" w:rsidRPr="004479E5" w:rsidRDefault="003026DE" w:rsidP="00CD6AAB">
            <w:pPr>
              <w:spacing w:line="0" w:lineRule="atLeast"/>
              <w:rPr>
                <w:rFonts w:ascii="Times New Roman" w:eastAsia="Times New Roman" w:hAnsi="Times New Roman"/>
                <w:color w:val="auto"/>
                <w:sz w:val="24"/>
              </w:rPr>
            </w:pPr>
          </w:p>
        </w:tc>
      </w:tr>
    </w:tbl>
    <w:p w14:paraId="59499B38" w14:textId="7202F1E9" w:rsidR="003026DE" w:rsidRPr="003026DE" w:rsidRDefault="003026DE" w:rsidP="003026DE">
      <w:pPr>
        <w:pStyle w:val="ListParagraph"/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3026DE">
        <w:rPr>
          <w:rFonts w:ascii="Times New Roman" w:hAnsi="Times New Roman" w:cs="Times New Roman"/>
          <w:bCs/>
          <w:color w:val="auto"/>
          <w:sz w:val="24"/>
          <w:szCs w:val="24"/>
        </w:rPr>
        <w:br w:type="page"/>
      </w:r>
    </w:p>
    <w:p w14:paraId="4B591CC3" w14:textId="0A7E413D" w:rsidR="0089260F" w:rsidRDefault="0089260F" w:rsidP="0089260F">
      <w:pPr>
        <w:pStyle w:val="Heading1"/>
      </w:pPr>
      <w:bookmarkStart w:id="12" w:name="_Toc65242129"/>
      <w:bookmarkEnd w:id="10"/>
      <w:r>
        <w:lastRenderedPageBreak/>
        <w:t xml:space="preserve">BAB II </w:t>
      </w:r>
      <w:r w:rsidR="00634BB4" w:rsidRPr="00634BB4">
        <w:t>PELAKSANAAN PROGRAM</w:t>
      </w:r>
      <w:bookmarkEnd w:id="12"/>
    </w:p>
    <w:p w14:paraId="5BFD912F" w14:textId="4BAD3F52" w:rsidR="00215C1C" w:rsidRPr="007516DD" w:rsidRDefault="00215C1C" w:rsidP="007516DD">
      <w:pPr>
        <w:pStyle w:val="ListParagraph"/>
        <w:spacing w:line="360" w:lineRule="auto"/>
        <w:ind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151AF78B" w14:textId="13B024F9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3" w:name="_Toc65242130"/>
      <w:proofErr w:type="spellStart"/>
      <w:r w:rsidRPr="00036E18">
        <w:t>Pelaksanaan</w:t>
      </w:r>
      <w:proofErr w:type="spellEnd"/>
      <w:r w:rsidRPr="00036E18">
        <w:t xml:space="preserve"> Program</w:t>
      </w:r>
      <w:bookmarkEnd w:id="13"/>
      <w:r w:rsidRPr="00036E18">
        <w:t xml:space="preserve"> </w:t>
      </w:r>
    </w:p>
    <w:p w14:paraId="46974059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tbl>
      <w:tblPr>
        <w:tblW w:w="9494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01"/>
        <w:gridCol w:w="6793"/>
      </w:tblGrid>
      <w:tr w:rsidR="00036E18" w:rsidRPr="00073BB2" w14:paraId="4F401B5E" w14:textId="77777777" w:rsidTr="00CD6AAB">
        <w:trPr>
          <w:trHeight w:val="399"/>
        </w:trPr>
        <w:tc>
          <w:tcPr>
            <w:tcW w:w="2701" w:type="dxa"/>
          </w:tcPr>
          <w:p w14:paraId="338C80A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30307D3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A899D28" w14:textId="77777777" w:rsidTr="00CD6AAB">
        <w:trPr>
          <w:trHeight w:val="399"/>
        </w:trPr>
        <w:tc>
          <w:tcPr>
            <w:tcW w:w="2701" w:type="dxa"/>
          </w:tcPr>
          <w:p w14:paraId="6966B91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Tujuan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24D6ABC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B23EB9F" w14:textId="77777777" w:rsidTr="00CD6AAB">
        <w:trPr>
          <w:trHeight w:val="413"/>
        </w:trPr>
        <w:tc>
          <w:tcPr>
            <w:tcW w:w="2701" w:type="dxa"/>
          </w:tcPr>
          <w:p w14:paraId="6C5EDE8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asaran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Cs/>
                <w:color w:val="auto"/>
                <w:sz w:val="24"/>
                <w:szCs w:val="24"/>
              </w:rPr>
              <w:t>Program</w:t>
            </w:r>
          </w:p>
        </w:tc>
        <w:tc>
          <w:tcPr>
            <w:tcW w:w="6793" w:type="dxa"/>
          </w:tcPr>
          <w:p w14:paraId="0E8B901A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D186F82" w14:textId="77777777" w:rsidTr="00CD6AAB">
        <w:trPr>
          <w:trHeight w:val="399"/>
        </w:trPr>
        <w:tc>
          <w:tcPr>
            <w:tcW w:w="2701" w:type="dxa"/>
          </w:tcPr>
          <w:p w14:paraId="4C12F2C0" w14:textId="1A8CA67C" w:rsidR="00036E18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Nama Mitra </w:t>
            </w:r>
          </w:p>
        </w:tc>
        <w:tc>
          <w:tcPr>
            <w:tcW w:w="6793" w:type="dxa"/>
          </w:tcPr>
          <w:p w14:paraId="0DF78E3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A17951" w:rsidRPr="00073BB2" w14:paraId="4931C76F" w14:textId="77777777" w:rsidTr="00CD6AAB">
        <w:trPr>
          <w:trHeight w:val="399"/>
        </w:trPr>
        <w:tc>
          <w:tcPr>
            <w:tcW w:w="2701" w:type="dxa"/>
          </w:tcPr>
          <w:p w14:paraId="286742A7" w14:textId="1E15E745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Alamat Mitra </w:t>
            </w:r>
          </w:p>
        </w:tc>
        <w:tc>
          <w:tcPr>
            <w:tcW w:w="6793" w:type="dxa"/>
          </w:tcPr>
          <w:p w14:paraId="1C74D590" w14:textId="77777777" w:rsidR="00A17951" w:rsidRPr="00073BB2" w:rsidRDefault="00A17951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73DD7E3" w14:textId="77777777" w:rsidTr="00CD6AAB">
        <w:trPr>
          <w:trHeight w:val="812"/>
        </w:trPr>
        <w:tc>
          <w:tcPr>
            <w:tcW w:w="2701" w:type="dxa"/>
          </w:tcPr>
          <w:p w14:paraId="5D7AB4A7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Jam</w:t>
            </w:r>
          </w:p>
          <w:p w14:paraId="4771503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Waktu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6793" w:type="dxa"/>
          </w:tcPr>
          <w:p w14:paraId="611E6CB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60349EC2" w14:textId="77777777" w:rsidTr="00CD6AAB">
        <w:trPr>
          <w:trHeight w:val="246"/>
        </w:trPr>
        <w:tc>
          <w:tcPr>
            <w:tcW w:w="2701" w:type="dxa"/>
          </w:tcPr>
          <w:p w14:paraId="4A9001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6793" w:type="dxa"/>
          </w:tcPr>
          <w:p w14:paraId="11A0C866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5E292A4" w14:textId="77777777" w:rsidTr="00CD6AAB">
        <w:trPr>
          <w:trHeight w:val="399"/>
        </w:trPr>
        <w:tc>
          <w:tcPr>
            <w:tcW w:w="2701" w:type="dxa"/>
          </w:tcPr>
          <w:p w14:paraId="5DBB7109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Peran </w:t>
            </w: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6793" w:type="dxa"/>
          </w:tcPr>
          <w:p w14:paraId="7AEC4A12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1A5637AD" w14:textId="77777777" w:rsidTr="00CD6AAB">
        <w:trPr>
          <w:trHeight w:val="399"/>
        </w:trPr>
        <w:tc>
          <w:tcPr>
            <w:tcW w:w="2701" w:type="dxa"/>
          </w:tcPr>
          <w:p w14:paraId="7020926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Jumlah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2C9CE6F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2F3DCDDD" w14:textId="77777777" w:rsidTr="00CD6AAB">
        <w:trPr>
          <w:trHeight w:val="413"/>
        </w:trPr>
        <w:tc>
          <w:tcPr>
            <w:tcW w:w="2701" w:type="dxa"/>
          </w:tcPr>
          <w:p w14:paraId="78A2B16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umber</w:t>
            </w:r>
            <w:proofErr w:type="spellEnd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na</w:t>
            </w:r>
          </w:p>
        </w:tc>
        <w:tc>
          <w:tcPr>
            <w:tcW w:w="6793" w:type="dxa"/>
          </w:tcPr>
          <w:p w14:paraId="147D8AAD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C841E87" w14:textId="77777777" w:rsidTr="00CD6AAB">
        <w:trPr>
          <w:trHeight w:val="399"/>
        </w:trPr>
        <w:tc>
          <w:tcPr>
            <w:tcW w:w="2701" w:type="dxa"/>
          </w:tcPr>
          <w:p w14:paraId="710F67E8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sil</w:t>
            </w:r>
          </w:p>
        </w:tc>
        <w:tc>
          <w:tcPr>
            <w:tcW w:w="6793" w:type="dxa"/>
          </w:tcPr>
          <w:p w14:paraId="77121A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BEBC43C" w14:textId="77777777" w:rsidTr="00CD6AAB">
        <w:trPr>
          <w:trHeight w:val="399"/>
        </w:trPr>
        <w:tc>
          <w:tcPr>
            <w:tcW w:w="2701" w:type="dxa"/>
          </w:tcPr>
          <w:p w14:paraId="4393C83B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Hambatan</w:t>
            </w:r>
            <w:proofErr w:type="spellEnd"/>
          </w:p>
        </w:tc>
        <w:tc>
          <w:tcPr>
            <w:tcW w:w="6793" w:type="dxa"/>
          </w:tcPr>
          <w:p w14:paraId="17755933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532C838D" w14:textId="77777777" w:rsidTr="00CD6AAB">
        <w:trPr>
          <w:trHeight w:val="399"/>
        </w:trPr>
        <w:tc>
          <w:tcPr>
            <w:tcW w:w="2701" w:type="dxa"/>
          </w:tcPr>
          <w:p w14:paraId="6ED3E8F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073BB2"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Solusi</w:t>
            </w:r>
          </w:p>
        </w:tc>
        <w:tc>
          <w:tcPr>
            <w:tcW w:w="6793" w:type="dxa"/>
          </w:tcPr>
          <w:p w14:paraId="529C59C4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  <w:tr w:rsidR="00036E18" w:rsidRPr="00073BB2" w14:paraId="0E59BD82" w14:textId="77777777" w:rsidTr="00CD6AAB">
        <w:trPr>
          <w:trHeight w:val="399"/>
        </w:trPr>
        <w:tc>
          <w:tcPr>
            <w:tcW w:w="2701" w:type="dxa"/>
          </w:tcPr>
          <w:p w14:paraId="6DBF9FC5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>Potensi</w:t>
            </w:r>
            <w:proofErr w:type="spellEnd"/>
            <w:r>
              <w:rPr>
                <w:rFonts w:ascii="Times New Roman" w:hAnsi="Times New Roman" w:cs="Times New Roman"/>
                <w:bCs/>
                <w:color w:val="auto"/>
                <w:sz w:val="24"/>
                <w:szCs w:val="24"/>
              </w:rPr>
              <w:t xml:space="preserve"> Daerah </w:t>
            </w:r>
          </w:p>
        </w:tc>
        <w:tc>
          <w:tcPr>
            <w:tcW w:w="6793" w:type="dxa"/>
          </w:tcPr>
          <w:p w14:paraId="6B6149D1" w14:textId="77777777" w:rsidR="00036E18" w:rsidRPr="00073BB2" w:rsidRDefault="00036E18" w:rsidP="00CD6AA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23C7CAF7" w14:textId="77777777" w:rsidR="00036E18" w:rsidRDefault="00036E18" w:rsidP="00036E18">
      <w:pPr>
        <w:pStyle w:val="ListParagrap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0867BCA" w14:textId="7343C464" w:rsidR="00036E18" w:rsidRPr="00036E18" w:rsidRDefault="00036E18" w:rsidP="00036E18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4" w:name="_Toc65242131"/>
      <w:proofErr w:type="spellStart"/>
      <w:r w:rsidRPr="00036E18">
        <w:rPr>
          <w:rFonts w:cs="Times New Roman"/>
          <w:bCs/>
          <w:szCs w:val="24"/>
        </w:rPr>
        <w:t>Pembahasan</w:t>
      </w:r>
      <w:proofErr w:type="spellEnd"/>
      <w:r w:rsidRPr="00036E18">
        <w:rPr>
          <w:rFonts w:cs="Times New Roman"/>
          <w:bCs/>
          <w:szCs w:val="24"/>
        </w:rPr>
        <w:t xml:space="preserve"> Program</w:t>
      </w:r>
      <w:bookmarkEnd w:id="14"/>
    </w:p>
    <w:p w14:paraId="3247CFA6" w14:textId="77777777" w:rsidR="00036E18" w:rsidRPr="008F3348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Rencan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laksan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kegiatan</w:t>
      </w:r>
      <w:proofErr w:type="spellEnd"/>
    </w:p>
    <w:p w14:paraId="74386482" w14:textId="77777777" w:rsidR="004538A1" w:rsidRDefault="00036E18" w:rsidP="004538A1">
      <w:pPr>
        <w:pStyle w:val="ListParagraph"/>
        <w:numPr>
          <w:ilvl w:val="0"/>
          <w:numId w:val="16"/>
        </w:numPr>
        <w:spacing w:after="0" w:line="0" w:lineRule="atLeast"/>
        <w:rPr>
          <w:rFonts w:ascii="Times New Roman" w:eastAsia="Times New Roman" w:hAnsi="Times New Roman"/>
          <w:b/>
          <w:bCs/>
          <w:color w:val="auto"/>
          <w:sz w:val="24"/>
        </w:rPr>
      </w:pP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rkira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Hambat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,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tantangan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dan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cara</w:t>
      </w:r>
      <w:proofErr w:type="spellEnd"/>
      <w:r w:rsidRPr="008F3348">
        <w:rPr>
          <w:rFonts w:ascii="Times New Roman" w:eastAsia="Times New Roman" w:hAnsi="Times New Roman"/>
          <w:bCs/>
          <w:color w:val="auto"/>
          <w:sz w:val="24"/>
        </w:rPr>
        <w:t xml:space="preserve"> </w:t>
      </w:r>
      <w:proofErr w:type="spellStart"/>
      <w:r w:rsidRPr="008F3348">
        <w:rPr>
          <w:rFonts w:ascii="Times New Roman" w:eastAsia="Times New Roman" w:hAnsi="Times New Roman"/>
          <w:bCs/>
          <w:color w:val="auto"/>
          <w:sz w:val="24"/>
        </w:rPr>
        <w:t>penyelesaian</w:t>
      </w:r>
      <w:proofErr w:type="spellEnd"/>
    </w:p>
    <w:p w14:paraId="4512EE78" w14:textId="77777777" w:rsidR="004538A1" w:rsidRDefault="004538A1" w:rsidP="004538A1">
      <w:pPr>
        <w:pStyle w:val="ListParagraph"/>
        <w:spacing w:after="0" w:line="0" w:lineRule="atLeast"/>
        <w:ind w:left="1080" w:firstLine="0"/>
        <w:rPr>
          <w:rFonts w:ascii="Times New Roman" w:eastAsia="Times New Roman" w:hAnsi="Times New Roman"/>
          <w:b/>
          <w:bCs/>
          <w:color w:val="auto"/>
          <w:sz w:val="24"/>
        </w:rPr>
      </w:pPr>
    </w:p>
    <w:p w14:paraId="4E55BE91" w14:textId="4C962D0A" w:rsidR="00036E18" w:rsidRPr="004538A1" w:rsidRDefault="00036E18" w:rsidP="004538A1">
      <w:pPr>
        <w:pStyle w:val="Heading2"/>
        <w:numPr>
          <w:ilvl w:val="1"/>
          <w:numId w:val="3"/>
        </w:numPr>
        <w:spacing w:line="360" w:lineRule="auto"/>
        <w:ind w:left="567" w:hanging="567"/>
      </w:pPr>
      <w:bookmarkStart w:id="15" w:name="_Toc65242132"/>
      <w:proofErr w:type="spellStart"/>
      <w:r w:rsidRPr="004538A1">
        <w:rPr>
          <w:rFonts w:cs="Times New Roman"/>
          <w:bCs/>
          <w:szCs w:val="24"/>
        </w:rPr>
        <w:t>Luaran</w:t>
      </w:r>
      <w:bookmarkEnd w:id="15"/>
      <w:proofErr w:type="spellEnd"/>
      <w:r w:rsidRPr="004538A1">
        <w:rPr>
          <w:rFonts w:cs="Times New Roman"/>
          <w:bCs/>
          <w:szCs w:val="24"/>
        </w:rPr>
        <w:t xml:space="preserve"> </w:t>
      </w:r>
    </w:p>
    <w:p w14:paraId="6FC85BDE" w14:textId="2047DAEE" w:rsidR="00037451" w:rsidRPr="00037451" w:rsidRDefault="00037451" w:rsidP="00037451">
      <w:pPr>
        <w:spacing w:after="0" w:line="0" w:lineRule="atLeast"/>
        <w:ind w:left="567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037451">
        <w:rPr>
          <w:rFonts w:ascii="Times New Roman" w:hAnsi="Times New Roman" w:cs="Times New Roman"/>
          <w:color w:val="auto"/>
          <w:sz w:val="24"/>
          <w:szCs w:val="24"/>
        </w:rPr>
        <w:t>Luaran</w:t>
      </w:r>
      <w:proofErr w:type="spellEnd"/>
      <w:r w:rsidRPr="0003745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037451">
        <w:rPr>
          <w:rFonts w:ascii="Times New Roman" w:hAnsi="Times New Roman" w:cs="Times New Roman"/>
          <w:b/>
          <w:bCs/>
          <w:color w:val="auto"/>
          <w:sz w:val="24"/>
          <w:szCs w:val="24"/>
        </w:rPr>
        <w:t>WAJIB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abmas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KKN</w:t>
      </w:r>
      <w:r w:rsidR="00E347F8">
        <w:rPr>
          <w:rFonts w:ascii="Times New Roman" w:hAnsi="Times New Roman" w:cs="Times New Roman"/>
          <w:color w:val="auto"/>
          <w:sz w:val="24"/>
          <w:szCs w:val="24"/>
        </w:rPr>
        <w:t>-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PM </w:t>
      </w:r>
      <w:proofErr w:type="spellStart"/>
      <w:proofErr w:type="gramStart"/>
      <w:r>
        <w:rPr>
          <w:rFonts w:ascii="Times New Roman" w:hAnsi="Times New Roman" w:cs="Times New Roman"/>
          <w:color w:val="auto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:</w:t>
      </w:r>
      <w:proofErr w:type="gramEnd"/>
    </w:p>
    <w:p w14:paraId="4A7C9652" w14:textId="41518782" w:rsidR="00036E18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 xml:space="preserve">Berita Media Massa </w:t>
      </w:r>
    </w:p>
    <w:p w14:paraId="289F92DE" w14:textId="77777777" w:rsidR="00036E18" w:rsidRPr="00824E4C" w:rsidRDefault="00036E18" w:rsidP="00037451">
      <w:pPr>
        <w:pStyle w:val="ListParagraph"/>
        <w:numPr>
          <w:ilvl w:val="0"/>
          <w:numId w:val="12"/>
        </w:numPr>
        <w:spacing w:after="0" w:line="0" w:lineRule="atLeast"/>
        <w:ind w:left="1134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24E4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deo </w:t>
      </w:r>
    </w:p>
    <w:p w14:paraId="0955F771" w14:textId="77777777" w:rsidR="00842C6C" w:rsidRDefault="00842C6C" w:rsidP="00036E18">
      <w:pPr>
        <w:pStyle w:val="ListParagraph"/>
        <w:spacing w:line="0" w:lineRule="atLeast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842C6C" w:rsidSect="00870A5C">
          <w:pgSz w:w="11900" w:h="16841" w:code="9"/>
          <w:pgMar w:top="1701" w:right="1418" w:bottom="426" w:left="1418" w:header="0" w:footer="850" w:gutter="0"/>
          <w:cols w:space="0" w:equalWidth="0">
            <w:col w:w="9348"/>
          </w:cols>
          <w:docGrid w:linePitch="360"/>
        </w:sectPr>
      </w:pPr>
    </w:p>
    <w:p w14:paraId="367B32B1" w14:textId="6272ED66" w:rsidR="00D57014" w:rsidRDefault="00D57014" w:rsidP="00D57014">
      <w:pPr>
        <w:pStyle w:val="Heading1"/>
      </w:pPr>
      <w:bookmarkStart w:id="16" w:name="_Toc65242133"/>
      <w:r>
        <w:lastRenderedPageBreak/>
        <w:t>BAB II</w:t>
      </w:r>
      <w:r w:rsidR="00842C6C">
        <w:t>I</w:t>
      </w:r>
      <w:r>
        <w:t xml:space="preserve"> </w:t>
      </w:r>
      <w:r w:rsidR="00842C6C">
        <w:t>RENCANA KEGIATAN HARIAN</w:t>
      </w:r>
      <w:bookmarkEnd w:id="16"/>
    </w:p>
    <w:tbl>
      <w:tblPr>
        <w:tblW w:w="15062" w:type="dxa"/>
        <w:tblInd w:w="457" w:type="dxa"/>
        <w:tblLook w:val="04A0" w:firstRow="1" w:lastRow="0" w:firstColumn="1" w:lastColumn="0" w:noHBand="0" w:noVBand="1"/>
      </w:tblPr>
      <w:tblGrid>
        <w:gridCol w:w="1002"/>
        <w:gridCol w:w="1615"/>
        <w:gridCol w:w="2550"/>
        <w:gridCol w:w="1967"/>
        <w:gridCol w:w="2325"/>
        <w:gridCol w:w="1899"/>
        <w:gridCol w:w="1847"/>
        <w:gridCol w:w="1857"/>
      </w:tblGrid>
      <w:tr w:rsidR="00C8185A" w:rsidRPr="00FB6DD9" w14:paraId="03F1B86E" w14:textId="77777777" w:rsidTr="00842C6C">
        <w:trPr>
          <w:trHeight w:val="225"/>
        </w:trPr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F309C" w14:textId="131F6073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o. 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45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Tanggal</w:t>
            </w:r>
            <w:proofErr w:type="spellEnd"/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8FE50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Agenda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Kegiatan</w:t>
            </w:r>
            <w:proofErr w:type="spellEnd"/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306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Jam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Pelaksanaan</w:t>
            </w:r>
            <w:proofErr w:type="spellEnd"/>
          </w:p>
        </w:tc>
        <w:tc>
          <w:tcPr>
            <w:tcW w:w="23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F9F6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Nama Kelompok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asaran</w:t>
            </w:r>
            <w:proofErr w:type="spellEnd"/>
          </w:p>
        </w:tc>
        <w:tc>
          <w:tcPr>
            <w:tcW w:w="18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754D2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Jumlah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butuhkan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B8E9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Sumber</w:t>
            </w:r>
            <w:proofErr w:type="spellEnd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 Dana</w:t>
            </w:r>
          </w:p>
        </w:tc>
        <w:tc>
          <w:tcPr>
            <w:tcW w:w="1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7418" w14:textId="77777777" w:rsidR="00C8185A" w:rsidRPr="00FB6DD9" w:rsidRDefault="00C8185A" w:rsidP="00CD6AA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FB6DD9">
              <w:rPr>
                <w:rFonts w:ascii="Times New Roman" w:eastAsia="Times New Roman" w:hAnsi="Times New Roman" w:cs="Times New Roman"/>
                <w:color w:val="000000"/>
              </w:rPr>
              <w:t xml:space="preserve">Kendala yang </w:t>
            </w:r>
            <w:proofErr w:type="spellStart"/>
            <w:r w:rsidRPr="00FB6DD9">
              <w:rPr>
                <w:rFonts w:ascii="Times New Roman" w:eastAsia="Times New Roman" w:hAnsi="Times New Roman" w:cs="Times New Roman"/>
                <w:color w:val="000000"/>
              </w:rPr>
              <w:t>dihadapi</w:t>
            </w:r>
            <w:proofErr w:type="spellEnd"/>
          </w:p>
        </w:tc>
      </w:tr>
      <w:tr w:rsidR="00C8185A" w:rsidRPr="00954606" w14:paraId="1208878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D032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4CB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F801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E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E6F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82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D0B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1BE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2082E6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49C3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BC3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A80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0B4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5F4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574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8B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B50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6D209037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03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DB1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9DE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62A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D8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72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F5DE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48B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73545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D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04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739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DB62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2CC2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E5B3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3A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AF5D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4B445A6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82F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6B5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BD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4A4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0424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D96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09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222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0A2DEB02" w14:textId="77777777" w:rsidTr="00842C6C">
        <w:trPr>
          <w:trHeight w:val="612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59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423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145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329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A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94B9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B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8F3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5A8DBC0C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690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AEA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1E0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9C22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297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385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A84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596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3F873F6B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02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C4C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A0EB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399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E98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A0A63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401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BC07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EF3B611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8D4C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76EC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4AC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41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CB3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8027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3B67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039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3CAB596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C72C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3C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52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AE10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83318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003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891C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E16B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7C562E15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351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F8C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4F2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B4E2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F0C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0C865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4B1F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4FED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C8185A" w:rsidRPr="00954606" w14:paraId="24907BB9" w14:textId="77777777" w:rsidTr="00842C6C">
        <w:trPr>
          <w:trHeight w:val="546"/>
        </w:trPr>
        <w:tc>
          <w:tcPr>
            <w:tcW w:w="100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C68E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F0DA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CF09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5F10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9DE01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8322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A716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3DADF" w14:textId="77777777" w:rsidR="00C8185A" w:rsidRPr="00954606" w:rsidRDefault="00C8185A" w:rsidP="00CD6AAB">
            <w:pPr>
              <w:spacing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954606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5E73276" w14:textId="77777777" w:rsidR="00C8185A" w:rsidRDefault="00C8185A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08A526DF" w14:textId="77777777" w:rsidR="00E94015" w:rsidRDefault="00E94015" w:rsidP="00C8185A">
      <w:pPr>
        <w:pStyle w:val="ListParagraph"/>
        <w:ind w:left="1080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E94015" w:rsidSect="00842C6C">
          <w:pgSz w:w="16841" w:h="11900" w:orient="landscape" w:code="9"/>
          <w:pgMar w:top="1418" w:right="1701" w:bottom="1418" w:left="426" w:header="0" w:footer="850" w:gutter="0"/>
          <w:cols w:space="0" w:equalWidth="0">
            <w:col w:w="9348"/>
          </w:cols>
          <w:docGrid w:linePitch="360"/>
        </w:sectPr>
      </w:pPr>
    </w:p>
    <w:p w14:paraId="289F9F80" w14:textId="6BDA57A3" w:rsidR="0089260F" w:rsidRDefault="0089260F" w:rsidP="0089260F">
      <w:pPr>
        <w:pStyle w:val="Heading1"/>
      </w:pPr>
      <w:bookmarkStart w:id="17" w:name="_Toc65242134"/>
      <w:r>
        <w:lastRenderedPageBreak/>
        <w:t xml:space="preserve">BAB IV </w:t>
      </w:r>
      <w:r w:rsidR="005A007E">
        <w:t>ANGGARAN</w:t>
      </w:r>
      <w:bookmarkEnd w:id="17"/>
    </w:p>
    <w:p w14:paraId="32610306" w14:textId="77777777" w:rsidR="00B31FDE" w:rsidRPr="00B31FDE" w:rsidRDefault="00B31FDE" w:rsidP="00B31FDE"/>
    <w:p w14:paraId="14CB1413" w14:textId="7FBD2CD5" w:rsidR="00B270D8" w:rsidRDefault="00B270D8" w:rsidP="00037451">
      <w:pPr>
        <w:spacing w:after="160" w:line="259" w:lineRule="auto"/>
        <w:ind w:left="0" w:firstLine="0"/>
        <w:jc w:val="both"/>
      </w:pP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Justifikasi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anggaran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>diajukan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>ke</w:t>
      </w:r>
      <w:proofErr w:type="spellEnd"/>
      <w:r w:rsidR="00BD5CB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RPM ITS</w:t>
      </w:r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B270D8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proofErr w:type="spellStart"/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B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esar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a yang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apat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iusulk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ksimal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sebesar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p. </w:t>
      </w:r>
      <w:proofErr w:type="gram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20.000.000,-</w:t>
      </w:r>
      <w:proofErr w:type="gram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dua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puluh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jut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upiah).</w:t>
      </w:r>
    </w:p>
    <w:p w14:paraId="5A19DC0A" w14:textId="4E08328C" w:rsidR="00B31FDE" w:rsidRDefault="00B31FDE">
      <w:pPr>
        <w:spacing w:after="160" w:line="259" w:lineRule="auto"/>
        <w:ind w:left="0" w:firstLine="0"/>
      </w:pPr>
    </w:p>
    <w:p w14:paraId="3C4B027B" w14:textId="77777777" w:rsidR="00B31FDE" w:rsidRDefault="00B31FDE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br w:type="page"/>
      </w:r>
    </w:p>
    <w:p w14:paraId="1BD863FA" w14:textId="4AA28728" w:rsidR="00B31FDE" w:rsidRDefault="00B31FDE" w:rsidP="00B31FDE">
      <w:pPr>
        <w:pStyle w:val="Heading1"/>
      </w:pPr>
      <w:bookmarkStart w:id="18" w:name="_Toc65242135"/>
      <w:r>
        <w:lastRenderedPageBreak/>
        <w:t xml:space="preserve">BAB V </w:t>
      </w:r>
      <w:r w:rsidR="00EC4CFB">
        <w:t>JADWAL</w:t>
      </w:r>
      <w:bookmarkEnd w:id="18"/>
    </w:p>
    <w:p w14:paraId="2B880299" w14:textId="2DB2370D" w:rsidR="00B31FDE" w:rsidRDefault="00EC4CFB">
      <w:pPr>
        <w:spacing w:after="160" w:line="259" w:lineRule="auto"/>
        <w:ind w:left="0" w:firstLine="0"/>
      </w:pPr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Jadwal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secara</w:t>
      </w:r>
      <w:proofErr w:type="spellEnd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EC4CFB">
        <w:rPr>
          <w:rFonts w:ascii="Times New Roman" w:eastAsia="Times New Roman" w:hAnsi="Times New Roman" w:cs="Times New Roman"/>
          <w:color w:val="auto"/>
          <w:sz w:val="24"/>
          <w:szCs w:val="24"/>
        </w:rPr>
        <w:t>rinci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  <w:r w:rsidR="0015440B">
        <w:rPr>
          <w:rFonts w:ascii="Times New Roman" w:eastAsia="Times New Roman" w:hAnsi="Times New Roman" w:cs="Times New Roman"/>
          <w:color w:val="auto"/>
          <w:sz w:val="24"/>
          <w:szCs w:val="24"/>
        </w:rPr>
        <w:t>L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ma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kegiatan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abmas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>mahasiswa</w:t>
      </w:r>
      <w:proofErr w:type="spellEnd"/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KKN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-</w:t>
      </w:r>
      <w:r w:rsidR="0003745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PM 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minimal </w:t>
      </w:r>
      <w:r w:rsidR="00E347F8">
        <w:rPr>
          <w:rFonts w:ascii="Times New Roman" w:eastAsia="Times New Roman" w:hAnsi="Times New Roman" w:cs="Times New Roman"/>
          <w:color w:val="auto"/>
          <w:sz w:val="24"/>
          <w:szCs w:val="24"/>
        </w:rPr>
        <w:t>1</w:t>
      </w:r>
      <w:r w:rsidR="00CB501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Bulan.</w:t>
      </w:r>
    </w:p>
    <w:p w14:paraId="12E57873" w14:textId="77777777" w:rsidR="00B270D8" w:rsidRDefault="00B270D8">
      <w:pPr>
        <w:spacing w:after="160" w:line="259" w:lineRule="auto"/>
        <w:ind w:left="0" w:firstLine="0"/>
      </w:pPr>
      <w:r>
        <w:br w:type="page"/>
      </w:r>
    </w:p>
    <w:p w14:paraId="6F19A9C6" w14:textId="77777777" w:rsidR="0089260F" w:rsidRDefault="0089260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</w:p>
    <w:p w14:paraId="0889C6E3" w14:textId="3C88D0BF" w:rsidR="0089260F" w:rsidRDefault="0089260F" w:rsidP="008723B3">
      <w:pPr>
        <w:pStyle w:val="Heading1"/>
      </w:pPr>
      <w:bookmarkStart w:id="19" w:name="_Toc65242136"/>
      <w:r>
        <w:t>DAFTAR PUSTAKA</w:t>
      </w:r>
      <w:bookmarkEnd w:id="19"/>
    </w:p>
    <w:p w14:paraId="180DEC40" w14:textId="19C9F3B1" w:rsidR="00EE4820" w:rsidRDefault="0000031C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ftar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usu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n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tulis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berdasar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iste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nomor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sesua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rut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utip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Hany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ustak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sitasi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pada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usul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kepada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masyarakat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icantumkan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00031C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aftar Pustaka.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DB2C70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manager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seperti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4" w:history="1">
        <w:r w:rsidR="00DB2C70" w:rsidRPr="00DB2C7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ndeley</w:t>
        </w:r>
      </w:hyperlink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dan </w:t>
      </w:r>
      <w:r w:rsidR="003A4171" w:rsidRPr="00665907"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  <w:t>citation style</w:t>
      </w:r>
      <w:r w:rsidR="003A417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IEEE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905E76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  <w:r w:rsidR="00DB2C7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</w:t>
      </w:r>
    </w:p>
    <w:p w14:paraId="739693BB" w14:textId="77777777" w:rsidR="00F94163" w:rsidRDefault="00F94163" w:rsidP="0000031C">
      <w:pPr>
        <w:spacing w:after="160" w:line="259" w:lineRule="auto"/>
        <w:ind w:left="0" w:firstLine="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26F3DA2" w14:textId="77777777" w:rsidR="00132FF5" w:rsidRPr="00132FF5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Cs/>
          <w:color w:val="auto"/>
          <w:sz w:val="24"/>
          <w:szCs w:val="24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1] T. Blaschke, “ISPRS Journal of Photogrammetry and Remote Sensing Object based image analysis for remote sensing,” ISPRS J.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Photogramm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. Remote Sens., vol. 65, pp. 2–16, 2010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1016/j.isprsjprs.2009.06.004.</w:t>
      </w:r>
    </w:p>
    <w:p w14:paraId="0C6EA197" w14:textId="364B2268" w:rsidR="0089260F" w:rsidRDefault="00132FF5" w:rsidP="00132FF5">
      <w:pPr>
        <w:spacing w:after="160" w:line="259" w:lineRule="auto"/>
        <w:ind w:left="0" w:firstLine="0"/>
        <w:jc w:val="both"/>
        <w:rPr>
          <w:rFonts w:ascii="Times New Roman" w:hAnsi="Times New Roman"/>
          <w:b/>
          <w:color w:val="auto"/>
          <w:sz w:val="36"/>
        </w:rPr>
      </w:pPr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[2] L. G. Denaro et al., “Pseudo-Invariant Feature Selection for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Crosssensor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 xml:space="preserve"> Optical Satellite Images,” J. Remote Sens. GIS, vol. 07, no. 04, p. 1, Oct. 2018, </w:t>
      </w:r>
      <w:proofErr w:type="spellStart"/>
      <w:r w:rsidRPr="00132FF5">
        <w:rPr>
          <w:rFonts w:ascii="Times New Roman" w:hAnsi="Times New Roman"/>
          <w:bCs/>
          <w:color w:val="auto"/>
          <w:sz w:val="24"/>
          <w:szCs w:val="24"/>
        </w:rPr>
        <w:t>doi</w:t>
      </w:r>
      <w:proofErr w:type="spellEnd"/>
      <w:r w:rsidRPr="00132FF5">
        <w:rPr>
          <w:rFonts w:ascii="Times New Roman" w:hAnsi="Times New Roman"/>
          <w:bCs/>
          <w:color w:val="auto"/>
          <w:sz w:val="24"/>
          <w:szCs w:val="24"/>
        </w:rPr>
        <w:t>: 10.4172/2469-4134.1000239.</w:t>
      </w:r>
      <w:r w:rsidR="0089260F">
        <w:rPr>
          <w:rFonts w:ascii="Times New Roman" w:hAnsi="Times New Roman"/>
          <w:b/>
          <w:color w:val="auto"/>
          <w:sz w:val="36"/>
        </w:rPr>
        <w:br w:type="page"/>
      </w:r>
    </w:p>
    <w:p w14:paraId="61C17FE5" w14:textId="7172F41B" w:rsidR="00E745C0" w:rsidRPr="002840B0" w:rsidRDefault="007617CC" w:rsidP="003D3F23">
      <w:pPr>
        <w:pStyle w:val="Heading1"/>
      </w:pPr>
      <w:bookmarkStart w:id="20" w:name="_Toc65242137"/>
      <w:r w:rsidRPr="00400A80">
        <w:lastRenderedPageBreak/>
        <w:t xml:space="preserve">LAMPIRAN 1. </w:t>
      </w:r>
      <w:r w:rsidR="007528B9">
        <w:t xml:space="preserve"> </w:t>
      </w:r>
      <w:r w:rsidR="00E745C0" w:rsidRPr="002840B0">
        <w:t xml:space="preserve">SURAT PERNYATAAN KESEDIAAN </w:t>
      </w:r>
      <w:r w:rsidR="007528B9">
        <w:t xml:space="preserve">KERJASAMA DARI </w:t>
      </w:r>
      <w:r w:rsidR="00E745C0" w:rsidRPr="002840B0">
        <w:t>MITRA</w:t>
      </w:r>
      <w:bookmarkEnd w:id="20"/>
    </w:p>
    <w:p w14:paraId="59A6CA8A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fi-FI" w:eastAsia="en-US"/>
        </w:rPr>
        <w:t>Yang bertanda tangan di bawah ini kami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78"/>
        <w:gridCol w:w="360"/>
        <w:gridCol w:w="4862"/>
      </w:tblGrid>
      <w:tr w:rsidR="003D3F23" w:rsidRPr="003D3F23" w14:paraId="3AAA3A2E" w14:textId="77777777" w:rsidTr="00CD6AAB">
        <w:tc>
          <w:tcPr>
            <w:tcW w:w="2878" w:type="dxa"/>
          </w:tcPr>
          <w:p w14:paraId="3157DAE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360" w:type="dxa"/>
          </w:tcPr>
          <w:p w14:paraId="12758CFD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42AE7AC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DE800E1" w14:textId="77777777" w:rsidTr="00CD6AAB">
        <w:tc>
          <w:tcPr>
            <w:tcW w:w="2878" w:type="dxa"/>
          </w:tcPr>
          <w:p w14:paraId="2F86CE87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Jabatan</w:t>
            </w:r>
          </w:p>
        </w:tc>
        <w:tc>
          <w:tcPr>
            <w:tcW w:w="360" w:type="dxa"/>
          </w:tcPr>
          <w:p w14:paraId="61ADE66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676C398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B338F0C" w14:textId="77777777" w:rsidTr="00CD6AAB">
        <w:tc>
          <w:tcPr>
            <w:tcW w:w="2878" w:type="dxa"/>
          </w:tcPr>
          <w:p w14:paraId="087695DA" w14:textId="4676EE5E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dentitas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(NIK/NIP)</w:t>
            </w:r>
          </w:p>
        </w:tc>
        <w:tc>
          <w:tcPr>
            <w:tcW w:w="360" w:type="dxa"/>
          </w:tcPr>
          <w:p w14:paraId="485F851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1380B1D9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57144B50" w14:textId="77777777" w:rsidTr="00CD6AAB">
        <w:tc>
          <w:tcPr>
            <w:tcW w:w="2878" w:type="dxa"/>
          </w:tcPr>
          <w:p w14:paraId="1403A89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Mewakil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Instansi</w:t>
            </w:r>
          </w:p>
        </w:tc>
        <w:tc>
          <w:tcPr>
            <w:tcW w:w="360" w:type="dxa"/>
          </w:tcPr>
          <w:p w14:paraId="6B6650AF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4F32488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07D1A391" w14:textId="77777777" w:rsidTr="00CD6AAB">
        <w:tc>
          <w:tcPr>
            <w:tcW w:w="2878" w:type="dxa"/>
          </w:tcPr>
          <w:p w14:paraId="409A1CB8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Alamat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Instansi</w:t>
            </w:r>
            <w:proofErr w:type="spellEnd"/>
          </w:p>
        </w:tc>
        <w:tc>
          <w:tcPr>
            <w:tcW w:w="360" w:type="dxa"/>
          </w:tcPr>
          <w:p w14:paraId="734CA4D1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5E5BEE4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50C2224E" w14:textId="19FBB1F4" w:rsidR="00E745C0" w:rsidRPr="003D3F23" w:rsidRDefault="003D3F23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</w:t>
      </w:r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enyatak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sedia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kerjasam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la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giat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ngabdi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epada</w:t>
      </w:r>
      <w:proofErr w:type="spellEnd"/>
      <w:r w:rsidR="00C9161D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asyaraka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engan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im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dar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ITS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ikut</w:t>
      </w:r>
      <w:proofErr w:type="spellEnd"/>
      <w:r w:rsidR="00E745C0"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:</w:t>
      </w:r>
    </w:p>
    <w:tbl>
      <w:tblPr>
        <w:tblW w:w="8100" w:type="dxa"/>
        <w:tblInd w:w="648" w:type="dxa"/>
        <w:tblLook w:val="01E0" w:firstRow="1" w:lastRow="1" w:firstColumn="1" w:lastColumn="1" w:noHBand="0" w:noVBand="0"/>
      </w:tblPr>
      <w:tblGrid>
        <w:gridCol w:w="2838"/>
        <w:gridCol w:w="400"/>
        <w:gridCol w:w="4862"/>
      </w:tblGrid>
      <w:tr w:rsidR="003D3F23" w:rsidRPr="003D3F23" w14:paraId="69BE58DA" w14:textId="77777777" w:rsidTr="00CD6AAB">
        <w:tc>
          <w:tcPr>
            <w:tcW w:w="2838" w:type="dxa"/>
          </w:tcPr>
          <w:p w14:paraId="30092F2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Judul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 Pengabdian</w:t>
            </w:r>
          </w:p>
        </w:tc>
        <w:tc>
          <w:tcPr>
            <w:tcW w:w="400" w:type="dxa"/>
          </w:tcPr>
          <w:p w14:paraId="6B625A9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373AE70B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30BBB8DA" w14:textId="77777777" w:rsidTr="00CD6AAB">
        <w:tc>
          <w:tcPr>
            <w:tcW w:w="2838" w:type="dxa"/>
          </w:tcPr>
          <w:p w14:paraId="46638474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im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Pengabdi</w:t>
            </w:r>
            <w:proofErr w:type="spellEnd"/>
          </w:p>
        </w:tc>
        <w:tc>
          <w:tcPr>
            <w:tcW w:w="400" w:type="dxa"/>
          </w:tcPr>
          <w:p w14:paraId="72DD27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2933511E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  <w:tr w:rsidR="003D3F23" w:rsidRPr="003D3F23" w14:paraId="46443310" w14:textId="77777777" w:rsidTr="00CD6AAB">
        <w:tc>
          <w:tcPr>
            <w:tcW w:w="2838" w:type="dxa"/>
          </w:tcPr>
          <w:p w14:paraId="1F29DD12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Kontribusi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Mitra (in kind / </w:t>
            </w:r>
            <w:proofErr w:type="spellStart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incash</w:t>
            </w:r>
            <w:proofErr w:type="spellEnd"/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)</w:t>
            </w:r>
          </w:p>
        </w:tc>
        <w:tc>
          <w:tcPr>
            <w:tcW w:w="400" w:type="dxa"/>
          </w:tcPr>
          <w:p w14:paraId="2412CD23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:</w:t>
            </w:r>
          </w:p>
        </w:tc>
        <w:tc>
          <w:tcPr>
            <w:tcW w:w="4862" w:type="dxa"/>
          </w:tcPr>
          <w:p w14:paraId="00548A24" w14:textId="551867D0" w:rsidR="00E745C0" w:rsidRPr="003D3F23" w:rsidRDefault="003D3F23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Rp. </w:t>
            </w:r>
          </w:p>
        </w:tc>
      </w:tr>
      <w:tr w:rsidR="003D3F23" w:rsidRPr="003D3F23" w14:paraId="785288BB" w14:textId="77777777" w:rsidTr="00CD6AAB">
        <w:tc>
          <w:tcPr>
            <w:tcW w:w="2838" w:type="dxa"/>
          </w:tcPr>
          <w:p w14:paraId="4167B831" w14:textId="07647963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 xml:space="preserve">Jangka waktu </w:t>
            </w:r>
            <w:proofErr w:type="spellStart"/>
            <w:r w:rsidR="00905E7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kerjasama</w:t>
            </w:r>
            <w:proofErr w:type="spellEnd"/>
          </w:p>
        </w:tc>
        <w:tc>
          <w:tcPr>
            <w:tcW w:w="400" w:type="dxa"/>
          </w:tcPr>
          <w:p w14:paraId="43120DB0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US"/>
              </w:rPr>
              <w:t>:</w:t>
            </w:r>
          </w:p>
        </w:tc>
        <w:tc>
          <w:tcPr>
            <w:tcW w:w="4862" w:type="dxa"/>
          </w:tcPr>
          <w:p w14:paraId="26A3E345" w14:textId="77777777" w:rsidR="00E745C0" w:rsidRPr="003D3F23" w:rsidRDefault="00E745C0" w:rsidP="00CD6AAB">
            <w:pPr>
              <w:spacing w:before="120" w:after="12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3D3F2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............................................................................</w:t>
            </w:r>
          </w:p>
        </w:tc>
      </w:tr>
    </w:tbl>
    <w:p w14:paraId="115476C1" w14:textId="77777777" w:rsidR="00E745C0" w:rsidRPr="003D3F23" w:rsidRDefault="00E745C0" w:rsidP="00E745C0">
      <w:pPr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</w:p>
    <w:p w14:paraId="705C97A9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dan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ahw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instan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bersedi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emenuh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per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tugas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/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kontribus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sebaga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>mitr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sebagai berikut: ................................................................................................................</w:t>
      </w:r>
    </w:p>
    <w:p w14:paraId="2B332E86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658C9588" w14:textId="77777777" w:rsidR="00E745C0" w:rsidRPr="003D3F23" w:rsidRDefault="00E745C0" w:rsidP="00E745C0">
      <w:pPr>
        <w:spacing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.......................................................................................................................................</w:t>
      </w:r>
    </w:p>
    <w:p w14:paraId="17F0302B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Surat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ini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 kami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eng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benar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untuk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digunakan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seperlunya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.</w:t>
      </w:r>
    </w:p>
    <w:p w14:paraId="7474B1A4" w14:textId="77777777" w:rsidR="00E745C0" w:rsidRPr="003D3F23" w:rsidRDefault="00E745C0" w:rsidP="00E745C0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BCFE07B" w14:textId="7BCF8276" w:rsidR="00E745C0" w:rsidRPr="003D3F23" w:rsidRDefault="00170736" w:rsidP="00E745C0">
      <w:pPr>
        <w:ind w:left="288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proofErr w:type="gram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Kota,…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……………….</w:t>
      </w:r>
    </w:p>
    <w:p w14:paraId="30E3AAEC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2920EA3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 xml:space="preserve">Yang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membuat</w:t>
      </w:r>
      <w:proofErr w:type="spellEnd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t>pernyataan</w:t>
      </w:r>
      <w:proofErr w:type="spellEnd"/>
    </w:p>
    <w:p w14:paraId="6EC6089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3E443CB5" w14:textId="77777777" w:rsidR="00E745C0" w:rsidRPr="003D3F23" w:rsidRDefault="00E745C0" w:rsidP="00E745C0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</w:pPr>
    </w:p>
    <w:p w14:paraId="5AD9B9E7" w14:textId="44EBE9F5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eastAsia="en-US"/>
        </w:rPr>
      </w:pPr>
      <w:proofErr w:type="spellStart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Materai</w:t>
      </w:r>
      <w:proofErr w:type="spellEnd"/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 xml:space="preserve"> Rp. </w:t>
      </w:r>
      <w:proofErr w:type="gramStart"/>
      <w:r w:rsidR="005666E2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10</w:t>
      </w:r>
      <w:r w:rsidRPr="003D3F23">
        <w:rPr>
          <w:rFonts w:ascii="Times New Roman" w:eastAsia="Times New Roman" w:hAnsi="Times New Roman" w:cs="Times New Roman"/>
          <w:i/>
          <w:color w:val="auto"/>
          <w:sz w:val="24"/>
          <w:szCs w:val="24"/>
          <w:lang w:eastAsia="en-US"/>
        </w:rPr>
        <w:t>.000,-</w:t>
      </w:r>
      <w:proofErr w:type="gramEnd"/>
    </w:p>
    <w:p w14:paraId="6DBDBE10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23316247" w14:textId="77777777" w:rsidR="00E745C0" w:rsidRPr="003D3F23" w:rsidRDefault="00E745C0" w:rsidP="00E745C0">
      <w:pPr>
        <w:ind w:left="2160" w:firstLine="72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</w:pPr>
    </w:p>
    <w:p w14:paraId="020565D6" w14:textId="45F1D7DF" w:rsidR="0060418B" w:rsidRDefault="00E745C0" w:rsidP="004B2AF0">
      <w:pPr>
        <w:ind w:left="2160" w:firstLine="720"/>
        <w:jc w:val="center"/>
        <w:rPr>
          <w:rFonts w:ascii="Times New Roman" w:hAnsi="Times New Roman"/>
          <w:b/>
          <w:color w:val="auto"/>
          <w:sz w:val="36"/>
        </w:rPr>
      </w:pPr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 xml:space="preserve">Nama </w:t>
      </w:r>
      <w:proofErr w:type="spellStart"/>
      <w:r w:rsidRPr="003D3F23">
        <w:rPr>
          <w:rFonts w:ascii="Times New Roman" w:eastAsia="Times New Roman" w:hAnsi="Times New Roman" w:cs="Times New Roman"/>
          <w:color w:val="auto"/>
          <w:sz w:val="24"/>
          <w:szCs w:val="24"/>
          <w:u w:val="single"/>
          <w:lang w:val="en-US" w:eastAsia="en-US"/>
        </w:rPr>
        <w:t>terang</w:t>
      </w:r>
      <w:bookmarkStart w:id="21" w:name="page12"/>
      <w:bookmarkEnd w:id="21"/>
      <w:proofErr w:type="spellEnd"/>
      <w:r w:rsidR="0060418B">
        <w:rPr>
          <w:rFonts w:ascii="Times New Roman" w:hAnsi="Times New Roman"/>
          <w:b/>
          <w:color w:val="auto"/>
          <w:sz w:val="36"/>
        </w:rPr>
        <w:br w:type="page"/>
      </w:r>
    </w:p>
    <w:p w14:paraId="2E3E3274" w14:textId="38522423" w:rsidR="007617CC" w:rsidRPr="0060418B" w:rsidRDefault="007617CC" w:rsidP="009D5426">
      <w:pPr>
        <w:pStyle w:val="Heading1"/>
      </w:pPr>
      <w:bookmarkStart w:id="22" w:name="_Toc65242138"/>
      <w:r w:rsidRPr="0060418B">
        <w:lastRenderedPageBreak/>
        <w:t xml:space="preserve">LAMPIRAN </w:t>
      </w:r>
      <w:r w:rsidR="004B2AF0">
        <w:t>2</w:t>
      </w:r>
      <w:r w:rsidRPr="0060418B">
        <w:t>. PETA LOKASI</w:t>
      </w:r>
      <w:bookmarkEnd w:id="22"/>
    </w:p>
    <w:p w14:paraId="667E12D0" w14:textId="3D61E103" w:rsidR="008F53C4" w:rsidRDefault="007617CC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Bagian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in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berisi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pet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ilengkapi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743FAA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ata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jarak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itra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deng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lokasi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alamat</w:t>
      </w:r>
      <w:proofErr w:type="spellEnd"/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312927">
        <w:rPr>
          <w:rFonts w:ascii="Times New Roman" w:eastAsia="Times New Roman" w:hAnsi="Times New Roman" w:cs="Times New Roman"/>
          <w:color w:val="auto"/>
          <w:sz w:val="24"/>
          <w:szCs w:val="24"/>
        </w:rPr>
        <w:t>Kampus</w:t>
      </w:r>
      <w:proofErr w:type="spellEnd"/>
      <w:r w:rsidR="0031292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</w:t>
      </w:r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  <w:r w:rsidR="009D5426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4387D659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624537C" w14:textId="14455984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Nama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Instans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4AA38FE4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lamat Mitra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 xml:space="preserve">: </w:t>
      </w:r>
    </w:p>
    <w:p w14:paraId="7FD4017B" w14:textId="77777777" w:rsidR="00312927" w:rsidRDefault="00312927" w:rsidP="00312927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arak ITS - Lokasi Mitra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 …km</w:t>
      </w:r>
    </w:p>
    <w:p w14:paraId="085C774A" w14:textId="77777777" w:rsidR="008F53C4" w:rsidRDefault="008F53C4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322551F" w14:textId="41A8EB6C" w:rsidR="007617CC" w:rsidRPr="00743FAA" w:rsidRDefault="009D5426" w:rsidP="00FB66D4">
      <w:pPr>
        <w:spacing w:line="0" w:lineRule="atLeast"/>
        <w:ind w:left="730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Gunakan</w:t>
      </w:r>
      <w:proofErr w:type="spellEnd"/>
      <w:r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hyperlink r:id="rId15" w:history="1">
        <w:r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oog</w:t>
        </w:r>
        <w:r w:rsidR="00767EC4" w:rsidRPr="00EA236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le map</w:t>
        </w:r>
      </w:hyperlink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untuk</w:t>
      </w:r>
      <w:proofErr w:type="spellEnd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67EC4" w:rsidRPr="00743FAA">
        <w:rPr>
          <w:rFonts w:ascii="Times New Roman" w:eastAsia="Times New Roman" w:hAnsi="Times New Roman" w:cs="Times New Roman"/>
          <w:color w:val="auto"/>
          <w:sz w:val="24"/>
          <w:szCs w:val="24"/>
        </w:rPr>
        <w:t>memudahkan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sebagaimana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conto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di </w:t>
      </w:r>
      <w:proofErr w:type="spellStart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bawah</w:t>
      </w:r>
      <w:proofErr w:type="spellEnd"/>
      <w:r w:rsidR="00FB66D4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p w14:paraId="2713D87F" w14:textId="3F6549DE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2BCF994C" w14:textId="35ACF989" w:rsidR="00D25071" w:rsidRDefault="00D25071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  <w:r w:rsidRPr="00D2507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7EDC00E" wp14:editId="2961624C">
            <wp:extent cx="5127552" cy="454814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35869" cy="4555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F3639" w14:textId="77777777" w:rsidR="00767EC4" w:rsidRPr="00C203D0" w:rsidRDefault="00767EC4" w:rsidP="00767EC4">
      <w:pPr>
        <w:spacing w:line="0" w:lineRule="atLeast"/>
        <w:ind w:left="730"/>
        <w:rPr>
          <w:rFonts w:ascii="Times New Roman" w:eastAsia="Times New Roman" w:hAnsi="Times New Roman" w:cs="Times New Roman"/>
          <w:sz w:val="24"/>
          <w:szCs w:val="24"/>
        </w:rPr>
      </w:pPr>
    </w:p>
    <w:p w14:paraId="0EDF5771" w14:textId="77777777" w:rsidR="0060418B" w:rsidRDefault="0060418B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77285CF3" w14:textId="0E83C6F8" w:rsidR="007617CC" w:rsidRPr="0060418B" w:rsidRDefault="007617CC" w:rsidP="00912CE3">
      <w:pPr>
        <w:pStyle w:val="Heading1"/>
      </w:pPr>
      <w:bookmarkStart w:id="23" w:name="_Toc65242139"/>
      <w:r w:rsidRPr="0060418B">
        <w:lastRenderedPageBreak/>
        <w:t xml:space="preserve">LAMPIRAN </w:t>
      </w:r>
      <w:r w:rsidR="00982C4F">
        <w:t>3</w:t>
      </w:r>
      <w:r w:rsidRPr="0060418B">
        <w:t xml:space="preserve">. BIODATA </w:t>
      </w:r>
      <w:r w:rsidR="00982C4F">
        <w:t>DPL</w:t>
      </w:r>
      <w:bookmarkEnd w:id="23"/>
    </w:p>
    <w:p w14:paraId="107C7861" w14:textId="77777777" w:rsidR="007502F1" w:rsidRPr="00BA06FA" w:rsidRDefault="007502F1" w:rsidP="007502F1">
      <w:pPr>
        <w:spacing w:line="352" w:lineRule="exact"/>
        <w:rPr>
          <w:rFonts w:ascii="Times New Roman" w:eastAsia="Times New Roman" w:hAnsi="Times New Roman" w:cs="Times New Roman"/>
          <w:sz w:val="24"/>
          <w:szCs w:val="24"/>
        </w:rPr>
      </w:pPr>
      <w:bookmarkStart w:id="24" w:name="page11"/>
      <w:bookmarkEnd w:id="24"/>
    </w:p>
    <w:p w14:paraId="1222C9DA" w14:textId="7E556B1B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2"/>
        <w:gridCol w:w="3421"/>
        <w:gridCol w:w="480"/>
        <w:gridCol w:w="4457"/>
      </w:tblGrid>
      <w:tr w:rsidR="004A23B3" w:rsidRPr="007502F1" w14:paraId="4B9F9C98" w14:textId="2B5540D2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BA674E7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1BDFB16A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Nama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engkap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FA5EDC5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0A47369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0066B3D" w14:textId="2088769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476123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E6667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enis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lami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199BFB5A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39C191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0C7A2808" w14:textId="490E1E19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14CB7D5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7355AD1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IP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4E9E81B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DA576C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F12448D" w14:textId="5907EC8A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455E74AD" w14:textId="77777777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3AEEC69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ungsional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angkat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Gol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78B050A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00A5C6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6495BE8" w14:textId="60E43990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781E4712" w14:textId="0F74EE19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3C99827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dang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ahlian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682ECBB2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2E813E47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63987F58" w14:textId="1937CCC4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2757B0DE" w14:textId="688F9300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6A290977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parteme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/</w:t>
            </w: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480" w:type="dxa"/>
            <w:shd w:val="clear" w:color="auto" w:fill="auto"/>
            <w:vAlign w:val="bottom"/>
          </w:tcPr>
          <w:p w14:paraId="435D0BBF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CB73E1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521DB81A" w14:textId="7B0B9ED7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6C5A2E74" w14:textId="1ED8EC8D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</w:t>
            </w: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5AB51006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guruan</w:t>
            </w:r>
            <w:proofErr w:type="spellEnd"/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Tinggi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6F34A7FE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07D99AA4" w14:textId="77777777" w:rsidR="004A23B3" w:rsidRPr="007502F1" w:rsidRDefault="004A23B3" w:rsidP="007502F1">
            <w:pPr>
              <w:spacing w:line="276" w:lineRule="auto"/>
              <w:ind w:right="600"/>
              <w:jc w:val="right"/>
              <w:rPr>
                <w:rFonts w:ascii="Times New Roman" w:eastAsia="Times New Roman" w:hAnsi="Times New Roman" w:cs="Times New Roman"/>
                <w:color w:val="auto"/>
                <w:w w:val="89"/>
                <w:sz w:val="24"/>
                <w:szCs w:val="24"/>
              </w:rPr>
            </w:pPr>
          </w:p>
        </w:tc>
      </w:tr>
      <w:tr w:rsidR="004A23B3" w:rsidRPr="007502F1" w14:paraId="199B381A" w14:textId="6B2984FD" w:rsidTr="0061175F">
        <w:trPr>
          <w:trHeight w:val="361"/>
        </w:trPr>
        <w:tc>
          <w:tcPr>
            <w:tcW w:w="472" w:type="dxa"/>
            <w:shd w:val="clear" w:color="auto" w:fill="auto"/>
            <w:vAlign w:val="bottom"/>
          </w:tcPr>
          <w:p w14:paraId="592CAEF6" w14:textId="30B4E09F" w:rsidR="004A23B3" w:rsidRPr="007502F1" w:rsidRDefault="004A23B3" w:rsidP="004A23B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h.</w:t>
            </w:r>
          </w:p>
        </w:tc>
        <w:tc>
          <w:tcPr>
            <w:tcW w:w="3421" w:type="dxa"/>
            <w:shd w:val="clear" w:color="auto" w:fill="auto"/>
            <w:vAlign w:val="bottom"/>
          </w:tcPr>
          <w:p w14:paraId="2240F454" w14:textId="77777777" w:rsidR="004A23B3" w:rsidRPr="007502F1" w:rsidRDefault="004A23B3" w:rsidP="007502F1">
            <w:pPr>
              <w:spacing w:line="276" w:lineRule="auto"/>
              <w:ind w:left="100"/>
              <w:rPr>
                <w:rFonts w:ascii="Times New Roman" w:eastAsia="Times New Roman" w:hAnsi="Times New Roman" w:cs="Times New Roman"/>
                <w:color w:val="auto"/>
                <w:w w:val="99"/>
                <w:sz w:val="24"/>
                <w:szCs w:val="24"/>
              </w:rPr>
            </w:pPr>
            <w:r w:rsidRPr="007502F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lamat Rumah dan No. Telp.</w:t>
            </w:r>
          </w:p>
        </w:tc>
        <w:tc>
          <w:tcPr>
            <w:tcW w:w="480" w:type="dxa"/>
            <w:shd w:val="clear" w:color="auto" w:fill="auto"/>
            <w:vAlign w:val="bottom"/>
          </w:tcPr>
          <w:p w14:paraId="30E9EFA4" w14:textId="1F193798" w:rsidR="004A23B3" w:rsidRPr="007502F1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  <w:tc>
          <w:tcPr>
            <w:tcW w:w="4457" w:type="dxa"/>
          </w:tcPr>
          <w:p w14:paraId="32DFBD85" w14:textId="77777777" w:rsidR="004A23B3" w:rsidRDefault="004A23B3" w:rsidP="004A23B3">
            <w:pPr>
              <w:spacing w:line="276" w:lineRule="auto"/>
              <w:ind w:right="-25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14:paraId="62960032" w14:textId="77777777" w:rsidR="007502F1" w:rsidRDefault="007502F1" w:rsidP="007502F1">
      <w:pPr>
        <w:tabs>
          <w:tab w:val="left" w:pos="1440"/>
        </w:tabs>
        <w:spacing w:after="0" w:line="276" w:lineRule="auto"/>
        <w:ind w:left="144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7404DB9" w14:textId="77777777" w:rsidR="004A23B3" w:rsidRDefault="004A23B3" w:rsidP="004A23B3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485CB60" w14:textId="48F25C64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iwayat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engabdi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yang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idan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ITS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nasional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utkan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sebaga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Ketu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nggota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4318"/>
        <w:gridCol w:w="2275"/>
        <w:gridCol w:w="1330"/>
      </w:tblGrid>
      <w:tr w:rsidR="00A7719B" w:rsidRPr="00A7719B" w14:paraId="0158C052" w14:textId="77777777" w:rsidTr="00142944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66B6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7FB4F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0B91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Penyandang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Dana</w:t>
            </w: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9E52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Tahun</w:t>
            </w:r>
            <w:proofErr w:type="spellEnd"/>
          </w:p>
        </w:tc>
      </w:tr>
      <w:tr w:rsidR="00A7719B" w:rsidRPr="00A7719B" w14:paraId="27DF9D30" w14:textId="77777777" w:rsidTr="00374BDD">
        <w:trPr>
          <w:trHeight w:val="607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D6B147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C011" w14:textId="4E434BB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383A" w14:textId="4E2721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DB9DA" w14:textId="2CD04D02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D700C3A" w14:textId="77777777" w:rsidTr="00374BDD">
        <w:trPr>
          <w:trHeight w:val="714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0EBB" w14:textId="77777777" w:rsidR="00142944" w:rsidRPr="00A7719B" w:rsidRDefault="00142944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4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80308" w14:textId="382FF969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947B6" w14:textId="1A75E71D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1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0EA0E" w14:textId="06BCF7AA" w:rsidR="00142944" w:rsidRPr="00A7719B" w:rsidRDefault="00142944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1B87054" w14:textId="77777777" w:rsidR="000B437A" w:rsidRDefault="000B437A" w:rsidP="000B437A">
      <w:pPr>
        <w:pStyle w:val="ListParagraph"/>
        <w:tabs>
          <w:tab w:val="left" w:pos="1440"/>
        </w:tabs>
        <w:spacing w:after="0" w:line="276" w:lineRule="auto"/>
        <w:ind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6DE6C58E" w14:textId="134002E3" w:rsidR="007502F1" w:rsidRDefault="007502F1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Publikasi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ilmi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dalam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entuk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makalah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ata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buku</w:t>
      </w:r>
      <w:proofErr w:type="spellEnd"/>
      <w:r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969"/>
        <w:gridCol w:w="3946"/>
      </w:tblGrid>
      <w:tr w:rsidR="00A7719B" w:rsidRPr="00A7719B" w14:paraId="4DA22799" w14:textId="77777777" w:rsidTr="00E92091">
        <w:trPr>
          <w:trHeight w:val="340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D0AB5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09C57" w14:textId="31AFD769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Artikel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Pengabdi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pada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Masyarakat</w:t>
            </w: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AA69A" w14:textId="3989C0AF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RL Artikel</w:t>
            </w:r>
          </w:p>
        </w:tc>
      </w:tr>
      <w:tr w:rsidR="00A7719B" w:rsidRPr="00A7719B" w14:paraId="2C8F87BC" w14:textId="77777777" w:rsidTr="00E92091">
        <w:trPr>
          <w:trHeight w:val="693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5E7A1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3FD88" w14:textId="570A8A14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20F6A" w14:textId="5AB46EC6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1A86CEF4" w14:textId="77777777" w:rsidTr="00E92091">
        <w:trPr>
          <w:trHeight w:val="554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7107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5E8D" w14:textId="6F62652C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3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B1F57" w14:textId="61F42CAA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19BB698D" w14:textId="77777777" w:rsidR="00A7719B" w:rsidRDefault="00A7719B" w:rsidP="000B437A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6832F75" w14:textId="5203E1C0" w:rsidR="007502F1" w:rsidRDefault="00A7719B" w:rsidP="00A7719B">
      <w:pPr>
        <w:pStyle w:val="ListParagraph"/>
        <w:tabs>
          <w:tab w:val="left" w:pos="1440"/>
        </w:tabs>
        <w:spacing w:after="0" w:line="276" w:lineRule="auto"/>
        <w:ind w:left="0" w:right="246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HKI</w:t>
      </w:r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(2 </w:t>
      </w:r>
      <w:proofErr w:type="spellStart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terakhir</w:t>
      </w:r>
      <w:proofErr w:type="spellEnd"/>
      <w:r w:rsidR="007502F1" w:rsidRPr="007502F1">
        <w:rPr>
          <w:rFonts w:ascii="Times New Roman" w:eastAsia="Times New Roman" w:hAnsi="Times New Roman" w:cs="Times New Roman"/>
          <w:color w:val="auto"/>
          <w:sz w:val="24"/>
          <w:szCs w:val="24"/>
        </w:rPr>
        <w:t>)</w:t>
      </w:r>
    </w:p>
    <w:tbl>
      <w:tblPr>
        <w:tblW w:w="86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"/>
        <w:gridCol w:w="3380"/>
        <w:gridCol w:w="1985"/>
        <w:gridCol w:w="2558"/>
      </w:tblGrid>
      <w:tr w:rsidR="00A7719B" w:rsidRPr="00A7719B" w14:paraId="185F061E" w14:textId="77777777" w:rsidTr="00E92091">
        <w:trPr>
          <w:trHeight w:val="335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7B89D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No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22C5D" w14:textId="4E1796D4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proofErr w:type="spellStart"/>
            <w:r w:rsidRPr="00A7719B">
              <w:rPr>
                <w:rFonts w:ascii="Times New Roman" w:hAnsi="Times New Roman" w:cs="Times New Roman"/>
                <w:color w:val="auto"/>
              </w:rPr>
              <w:t>Judul</w:t>
            </w:r>
            <w:proofErr w:type="spellEnd"/>
            <w:r w:rsidRPr="00A7719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 xml:space="preserve">Hak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Kekayaan</w:t>
            </w:r>
            <w:proofErr w:type="spellEnd"/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auto"/>
              </w:rPr>
              <w:t>Intelektual</w:t>
            </w:r>
            <w:proofErr w:type="spellEnd"/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0A5" w14:textId="73114131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enis HKI </w:t>
            </w: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18102" w14:textId="04B69F1E" w:rsidR="00A7719B" w:rsidRPr="00A7719B" w:rsidRDefault="00E92091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No. HKI</w:t>
            </w:r>
          </w:p>
        </w:tc>
      </w:tr>
      <w:tr w:rsidR="00A7719B" w:rsidRPr="00A7719B" w14:paraId="0F13A111" w14:textId="77777777" w:rsidTr="00E92091">
        <w:trPr>
          <w:trHeight w:val="798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A5EF4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9770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73C5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2299F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  <w:tr w:rsidR="00A7719B" w:rsidRPr="00A7719B" w14:paraId="62750A73" w14:textId="77777777" w:rsidTr="00E92091">
        <w:trPr>
          <w:trHeight w:val="710"/>
        </w:trPr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6B6A7" w14:textId="77777777" w:rsidR="00A7719B" w:rsidRPr="00A7719B" w:rsidRDefault="00A7719B" w:rsidP="00CD6AAB">
            <w:pPr>
              <w:ind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 w:rsidRPr="00A7719B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2EB0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DDFE4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  <w:tc>
          <w:tcPr>
            <w:tcW w:w="2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D31261" w14:textId="77777777" w:rsidR="00A7719B" w:rsidRPr="00A7719B" w:rsidRDefault="00A7719B" w:rsidP="00CD6AAB">
            <w:pPr>
              <w:ind w:firstLine="0"/>
              <w:rPr>
                <w:rFonts w:ascii="Times New Roman" w:hAnsi="Times New Roman" w:cs="Times New Roman"/>
                <w:color w:val="auto"/>
                <w:lang w:val="en-US"/>
              </w:rPr>
            </w:pPr>
          </w:p>
        </w:tc>
      </w:tr>
    </w:tbl>
    <w:p w14:paraId="02BD4E85" w14:textId="77777777" w:rsid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hAnsi="Times New Roman" w:cs="Times New Roman"/>
          <w:i/>
          <w:iCs/>
          <w:color w:val="auto"/>
        </w:rPr>
      </w:pPr>
    </w:p>
    <w:p w14:paraId="530D8B59" w14:textId="099DB88A" w:rsidR="00A7719B" w:rsidRPr="00E92091" w:rsidRDefault="00E92091" w:rsidP="00E92091">
      <w:pPr>
        <w:pStyle w:val="ListParagraph"/>
        <w:tabs>
          <w:tab w:val="left" w:pos="1440"/>
        </w:tabs>
        <w:spacing w:after="0" w:line="276" w:lineRule="auto"/>
        <w:ind w:left="10" w:right="246" w:firstLine="0"/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</w:pPr>
      <w:r w:rsidRPr="00E92091">
        <w:rPr>
          <w:rFonts w:ascii="Times New Roman" w:hAnsi="Times New Roman" w:cs="Times New Roman"/>
          <w:i/>
          <w:iCs/>
          <w:color w:val="auto"/>
        </w:rPr>
        <w:t xml:space="preserve">Jenis HKI = HC, Paten, Pate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Sederhana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Desain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Industri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,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atau</w:t>
      </w:r>
      <w:proofErr w:type="spellEnd"/>
      <w:r w:rsidRPr="00E92091">
        <w:rPr>
          <w:rFonts w:ascii="Times New Roman" w:hAnsi="Times New Roman" w:cs="Times New Roman"/>
          <w:i/>
          <w:iCs/>
          <w:color w:val="auto"/>
        </w:rPr>
        <w:t xml:space="preserve"> Merk </w:t>
      </w:r>
      <w:proofErr w:type="spellStart"/>
      <w:r w:rsidRPr="00E92091">
        <w:rPr>
          <w:rFonts w:ascii="Times New Roman" w:hAnsi="Times New Roman" w:cs="Times New Roman"/>
          <w:i/>
          <w:iCs/>
          <w:color w:val="auto"/>
        </w:rPr>
        <w:t>Dagang</w:t>
      </w:r>
      <w:proofErr w:type="spellEnd"/>
    </w:p>
    <w:p w14:paraId="61C07D79" w14:textId="77777777" w:rsidR="007502F1" w:rsidRPr="007502F1" w:rsidRDefault="007502F1" w:rsidP="007502F1">
      <w:pPr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7DA1D97" w14:textId="2053839E" w:rsidR="00982C4F" w:rsidRDefault="00982C4F">
      <w:pPr>
        <w:spacing w:after="160" w:line="259" w:lineRule="auto"/>
        <w:ind w:left="0" w:firstLine="0"/>
        <w:rPr>
          <w:rFonts w:ascii="Times New Roman" w:hAnsi="Times New Roman"/>
          <w:b/>
          <w:color w:val="auto"/>
          <w:sz w:val="36"/>
        </w:rPr>
      </w:pPr>
      <w:r>
        <w:rPr>
          <w:rFonts w:ascii="Times New Roman" w:hAnsi="Times New Roman"/>
          <w:b/>
          <w:color w:val="auto"/>
          <w:sz w:val="36"/>
        </w:rPr>
        <w:br w:type="page"/>
      </w:r>
    </w:p>
    <w:p w14:paraId="3EED037D" w14:textId="1883740A" w:rsidR="0089260F" w:rsidRDefault="00982C4F" w:rsidP="00912CE3">
      <w:pPr>
        <w:pStyle w:val="Heading1"/>
      </w:pPr>
      <w:bookmarkStart w:id="25" w:name="_Toc65242140"/>
      <w:r w:rsidRPr="0060418B">
        <w:lastRenderedPageBreak/>
        <w:t xml:space="preserve">LAMPIRAN </w:t>
      </w:r>
      <w:r>
        <w:t>4</w:t>
      </w:r>
      <w:r w:rsidRPr="0060418B">
        <w:t xml:space="preserve">. </w:t>
      </w:r>
      <w:r>
        <w:t>DAFTAR MAHASISWA KKN</w:t>
      </w:r>
      <w:bookmarkEnd w:id="25"/>
    </w:p>
    <w:p w14:paraId="06076F3D" w14:textId="77777777" w:rsidR="00532A84" w:rsidRDefault="00532A84" w:rsidP="00374BDD">
      <w:pPr>
        <w:spacing w:line="0" w:lineRule="atLeast"/>
        <w:jc w:val="center"/>
        <w:rPr>
          <w:rFonts w:ascii="Times New Roman" w:hAnsi="Times New Roman"/>
          <w:b/>
          <w:color w:val="auto"/>
          <w:sz w:val="36"/>
        </w:rPr>
      </w:pPr>
    </w:p>
    <w:tbl>
      <w:tblPr>
        <w:tblW w:w="10225" w:type="dxa"/>
        <w:tblInd w:w="-2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8"/>
        <w:gridCol w:w="3420"/>
        <w:gridCol w:w="1985"/>
        <w:gridCol w:w="1984"/>
        <w:gridCol w:w="2268"/>
      </w:tblGrid>
      <w:tr w:rsidR="00CB5017" w:rsidRPr="001E2178" w14:paraId="398FD55D" w14:textId="5D656017" w:rsidTr="00CB5017">
        <w:trPr>
          <w:trHeight w:val="253"/>
        </w:trPr>
        <w:tc>
          <w:tcPr>
            <w:tcW w:w="568" w:type="dxa"/>
            <w:shd w:val="clear" w:color="auto" w:fill="auto"/>
            <w:vAlign w:val="bottom"/>
          </w:tcPr>
          <w:p w14:paraId="1E94799B" w14:textId="3335A2EA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bookmarkStart w:id="26" w:name="_Hlk125850980"/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 w:rsidRPr="00532A84">
              <w:rPr>
                <w:rFonts w:ascii="Times New Roman" w:eastAsia="Times New Roman" w:hAnsi="Times New Roman"/>
                <w:bCs/>
                <w:color w:val="auto"/>
                <w:sz w:val="24"/>
                <w:vertAlign w:val="superscript"/>
              </w:rPr>
              <w:t>*)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10A03E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AMA MAHASISWA</w:t>
            </w:r>
          </w:p>
        </w:tc>
        <w:tc>
          <w:tcPr>
            <w:tcW w:w="1985" w:type="dxa"/>
            <w:vAlign w:val="bottom"/>
          </w:tcPr>
          <w:p w14:paraId="31DE92D2" w14:textId="5CC7830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RP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449188" w14:textId="76A7530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No</w:t>
            </w: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Kontak</w:t>
            </w: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 xml:space="preserve"> MHS</w:t>
            </w:r>
          </w:p>
        </w:tc>
        <w:tc>
          <w:tcPr>
            <w:tcW w:w="2268" w:type="dxa"/>
          </w:tcPr>
          <w:p w14:paraId="152438C9" w14:textId="332E3093" w:rsidR="00CB5017" w:rsidRPr="001E2178" w:rsidRDefault="00904F60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proofErr w:type="spellStart"/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Departemen</w:t>
            </w:r>
            <w:proofErr w:type="spellEnd"/>
          </w:p>
        </w:tc>
      </w:tr>
      <w:tr w:rsidR="00CB5017" w:rsidRPr="001E2178" w14:paraId="0E4E4226" w14:textId="71B3CAA4" w:rsidTr="00CB5017">
        <w:trPr>
          <w:trHeight w:val="40"/>
        </w:trPr>
        <w:tc>
          <w:tcPr>
            <w:tcW w:w="568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5DF92B26" w14:textId="77777777" w:rsidR="00CB5017" w:rsidRPr="001E2178" w:rsidRDefault="00CB5017" w:rsidP="00CB5017">
            <w:pPr>
              <w:spacing w:line="0" w:lineRule="atLeast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34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3AF92CE4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5" w:type="dxa"/>
            <w:tcBorders>
              <w:bottom w:val="single" w:sz="8" w:space="0" w:color="auto"/>
            </w:tcBorders>
            <w:vAlign w:val="bottom"/>
          </w:tcPr>
          <w:p w14:paraId="743BA2AB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1984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14:paraId="043C09BD" w14:textId="17A82E28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  <w:tc>
          <w:tcPr>
            <w:tcW w:w="2268" w:type="dxa"/>
            <w:tcBorders>
              <w:bottom w:val="single" w:sz="8" w:space="0" w:color="auto"/>
            </w:tcBorders>
          </w:tcPr>
          <w:p w14:paraId="1971D783" w14:textId="77777777" w:rsidR="00CB5017" w:rsidRPr="001E2178" w:rsidRDefault="00CB5017" w:rsidP="00CB5017">
            <w:pPr>
              <w:spacing w:line="0" w:lineRule="atLeast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3"/>
              </w:rPr>
            </w:pPr>
          </w:p>
        </w:tc>
      </w:tr>
      <w:tr w:rsidR="00CB5017" w:rsidRPr="001E2178" w14:paraId="70F8A6EF" w14:textId="0B1B207C" w:rsidTr="00CB5017">
        <w:trPr>
          <w:trHeight w:val="241"/>
        </w:trPr>
        <w:tc>
          <w:tcPr>
            <w:tcW w:w="568" w:type="dxa"/>
            <w:shd w:val="clear" w:color="auto" w:fill="auto"/>
            <w:vAlign w:val="bottom"/>
          </w:tcPr>
          <w:p w14:paraId="6B4C5EE7" w14:textId="77777777" w:rsidR="00CB5017" w:rsidRPr="001E2178" w:rsidRDefault="00CB5017" w:rsidP="00CB5017">
            <w:pPr>
              <w:spacing w:line="263" w:lineRule="exac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E1BF79" w14:textId="77777777" w:rsidR="00CB5017" w:rsidRPr="001E2178" w:rsidRDefault="00CB5017" w:rsidP="00CB5017">
            <w:pPr>
              <w:spacing w:line="263" w:lineRule="exac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A08C296" w14:textId="683EB765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B7307" w14:textId="4676C433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AB9DE1C" w14:textId="4A01A181" w:rsidR="00CB5017" w:rsidRPr="001E2178" w:rsidRDefault="00CB5017" w:rsidP="00CB5017">
            <w:pPr>
              <w:spacing w:line="263" w:lineRule="exac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C53EFF9" w14:textId="0D79EA09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0E29256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B8C763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E52E418" w14:textId="490E855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6A03D14" w14:textId="3B23271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9141DCF" w14:textId="3B9DAA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29A2C51" w14:textId="316EB616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B29F6C6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3ED098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8D64E27" w14:textId="4D1D56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7938D23" w14:textId="5157284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F4C4ACC" w14:textId="2AA8AB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19EE73E" w14:textId="7EF3F97C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2FA2E68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72D7B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86DF2A" w14:textId="7983E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BCA0E9A" w14:textId="6C06CF4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0B709F2" w14:textId="23D676B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7A3896C" w14:textId="5D9A77CD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4819D8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A5525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17F9B2C" w14:textId="54C9769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B5504BD" w14:textId="22C3E1B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9F2C992" w14:textId="7595D34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8FAB98C" w14:textId="0C5A1407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67DBC80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94AB0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A1E21C9" w14:textId="4FD668A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6372DFA5" w14:textId="57B788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6BF0C8F" w14:textId="0FD721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1A3B32" w14:textId="6726EED0" w:rsidTr="00CB5017">
        <w:trPr>
          <w:trHeight w:val="290"/>
        </w:trPr>
        <w:tc>
          <w:tcPr>
            <w:tcW w:w="568" w:type="dxa"/>
            <w:shd w:val="clear" w:color="auto" w:fill="auto"/>
            <w:vAlign w:val="bottom"/>
          </w:tcPr>
          <w:p w14:paraId="55AD0C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ABE852C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6B08C59" w14:textId="6F7894B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A07CB97" w14:textId="5E92D2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BA481D8" w14:textId="4B2C720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EC7BA46" w14:textId="46540E0D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15DB0BF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2528972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2D623FA" w14:textId="7FED5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36FB036" w14:textId="389401E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1ABD886" w14:textId="031F6A8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B46E32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A22B41A" w14:textId="272142A4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0641712" w14:textId="3346FEAF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0ECEB18" w14:textId="4E473D7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AD5EE45" w14:textId="4E6C9BA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C22BA02" w14:textId="6746C42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2FEA1A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242B1D1" w14:textId="42E25AD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3AC8E45" w14:textId="67B9EAAD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C11EF86" w14:textId="1E0EBBB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DDAC3C1" w14:textId="0B2B666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C94C962" w14:textId="20DF5FA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77AE63F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BB955E1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0206BD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20E78905" w14:textId="3643B35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16D5B514" w14:textId="7C5599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F908CEB" w14:textId="3465CB4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3EDC99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0DFAE52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2F327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ADCC857" w14:textId="5E431CD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DAEEACC" w14:textId="0A5BA2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A72748B" w14:textId="403470C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CB64291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45AAE0C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D3CB3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B355AC7" w14:textId="4FB64BF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926DF8F" w14:textId="15A7B07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35B32BD" w14:textId="36D78A8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A6E846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724A094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330F076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98F00B7" w14:textId="1F8CC66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785962B" w14:textId="04658E2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ADEA50B" w14:textId="05E9A5F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82DC9B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CD9D1A9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B4D185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3E5056" w14:textId="76A4336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7AC64B4" w14:textId="0E81665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BA01AB8" w14:textId="6F9107E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974734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F9FD57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1CCC5E5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9DFFC16" w14:textId="1456173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7D0943E" w14:textId="6C1CBD2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17D3F541" w14:textId="29E885C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AF8A6C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377ABF5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10CBA2E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58CCDA67" w14:textId="45C6915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04F714B" w14:textId="06A52A5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2BA2A61" w14:textId="5860F5F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1ADBCB9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3023DEF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B2D7123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2EE054C" w14:textId="6DC2C56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95A2986" w14:textId="5AECE88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2F7E368" w14:textId="1AC7DF7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F2DC0D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D1D821E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1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015B02F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AD2A2E1" w14:textId="641C7BA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B14DB83" w14:textId="3485DC45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A35DB60" w14:textId="00D3B11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7D20C23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594C2FE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AD6A06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E563A93" w14:textId="33C0912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6D4C0C5" w14:textId="1439D06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5AF44398" w14:textId="543CA9C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3A0F0E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96B5599" w14:textId="3F4F6139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5BF7F0F" w14:textId="655313B0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4544735" w14:textId="7D8D7D0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7A674A" w14:textId="47D6935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48D94E62" w14:textId="364AE20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9227D6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B2EAA56" w14:textId="4B341D1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2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84964C9" w14:textId="609E2E36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B6BB587" w14:textId="38034D8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2AC27B1" w14:textId="47D9446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17BA5BE" w14:textId="71CE39E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2E8953C2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6BB63533" w14:textId="28EE82F5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3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823CDFA" w14:textId="18B6D61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35D934D" w14:textId="71C27DA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0A1D1C1" w14:textId="09C2A50C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F89C19" w14:textId="0F911DF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3DD83167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BE8EA1E" w14:textId="0E53D793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4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16A5DBD" w14:textId="63F0EDC8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C935306" w14:textId="4D5C27D2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089AD12A" w14:textId="0EF5532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3656DFE5" w14:textId="4D36DFF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48BA88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0EBA3FEC" w14:textId="2FD6C94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5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32F137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6D67FB24" w14:textId="6370725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2F5C9277" w14:textId="059B403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6B9DA6" w14:textId="4D3C28FB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0BB8126B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CCDC207" w14:textId="2D9164E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6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C993ED0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19057EF2" w14:textId="6BDF3F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4E0B9B36" w14:textId="2D01D8A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E4E44F4" w14:textId="17FCFBE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77C6CF0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FA75B2E" w14:textId="41D11A5B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7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261B20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759D9A3B" w14:textId="6E8B988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8F87B5C" w14:textId="14ED733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2FA13BB5" w14:textId="5F57A048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773F69FA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8049191" w14:textId="53C4142D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8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5129C4" w14:textId="11CB15EB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478E5090" w14:textId="7C67581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7EBBFF9E" w14:textId="18C49BEF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D4A522E" w14:textId="3FACD72D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4ED1D098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1CA0E02F" w14:textId="4FB8D53E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29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2C51A34" w14:textId="240AEF13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01FA9840" w14:textId="23AC7874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3E8B2065" w14:textId="7013E080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7A66A4EB" w14:textId="64C7BE33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6FA06B0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DFD46E6" w14:textId="36C3B118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>
              <w:rPr>
                <w:rFonts w:ascii="Times New Roman" w:eastAsia="Times New Roman" w:hAnsi="Times New Roman"/>
                <w:bCs/>
                <w:color w:val="auto"/>
                <w:sz w:val="24"/>
              </w:rPr>
              <w:t>3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895A5B1" w14:textId="56F73A5E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……………...</w:t>
            </w:r>
          </w:p>
        </w:tc>
        <w:tc>
          <w:tcPr>
            <w:tcW w:w="1985" w:type="dxa"/>
            <w:vAlign w:val="bottom"/>
          </w:tcPr>
          <w:p w14:paraId="390BCD2F" w14:textId="2A95AFDE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1984" w:type="dxa"/>
            <w:shd w:val="clear" w:color="auto" w:fill="auto"/>
            <w:vAlign w:val="bottom"/>
          </w:tcPr>
          <w:p w14:paraId="500263B9" w14:textId="068539B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  <w:tc>
          <w:tcPr>
            <w:tcW w:w="2268" w:type="dxa"/>
            <w:vAlign w:val="bottom"/>
          </w:tcPr>
          <w:p w14:paraId="06B883AE" w14:textId="5DD89719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  <w:r w:rsidRPr="001E2178">
              <w:rPr>
                <w:rFonts w:ascii="Times New Roman" w:eastAsia="Times New Roman" w:hAnsi="Times New Roman"/>
                <w:bCs/>
                <w:color w:val="auto"/>
                <w:sz w:val="24"/>
              </w:rPr>
              <w:t>………………</w:t>
            </w:r>
          </w:p>
        </w:tc>
      </w:tr>
      <w:tr w:rsidR="00CB5017" w:rsidRPr="001E2178" w14:paraId="517CB495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7F4450A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7AD718AA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A03827A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8DA37A8" w14:textId="6BA3887A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5695F249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765B6C54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2E7E7697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449854B9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5606E41E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22F71D31" w14:textId="517770F1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7D27AE6C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  <w:tr w:rsidR="00CB5017" w:rsidRPr="001E2178" w14:paraId="3B55836C" w14:textId="77777777" w:rsidTr="00CB5017">
        <w:trPr>
          <w:trHeight w:val="292"/>
        </w:trPr>
        <w:tc>
          <w:tcPr>
            <w:tcW w:w="568" w:type="dxa"/>
            <w:shd w:val="clear" w:color="auto" w:fill="auto"/>
            <w:vAlign w:val="bottom"/>
          </w:tcPr>
          <w:p w14:paraId="46FC746B" w14:textId="77777777" w:rsidR="00CB5017" w:rsidRPr="001E2178" w:rsidRDefault="00CB5017" w:rsidP="00CB5017">
            <w:pPr>
              <w:spacing w:line="0" w:lineRule="atLeast"/>
              <w:ind w:left="120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3420" w:type="dxa"/>
            <w:shd w:val="clear" w:color="auto" w:fill="auto"/>
            <w:vAlign w:val="bottom"/>
          </w:tcPr>
          <w:p w14:paraId="5E0B031D" w14:textId="77777777" w:rsidR="00CB5017" w:rsidRPr="001E2178" w:rsidRDefault="00CB5017" w:rsidP="00CB5017">
            <w:pPr>
              <w:spacing w:line="0" w:lineRule="atLeast"/>
              <w:ind w:left="12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5" w:type="dxa"/>
            <w:vAlign w:val="bottom"/>
          </w:tcPr>
          <w:p w14:paraId="42DB4DF8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1984" w:type="dxa"/>
            <w:shd w:val="clear" w:color="auto" w:fill="auto"/>
            <w:vAlign w:val="bottom"/>
          </w:tcPr>
          <w:p w14:paraId="67834BFF" w14:textId="737F8A96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  <w:tc>
          <w:tcPr>
            <w:tcW w:w="2268" w:type="dxa"/>
          </w:tcPr>
          <w:p w14:paraId="33075506" w14:textId="77777777" w:rsidR="00CB5017" w:rsidRPr="001E2178" w:rsidRDefault="00CB5017" w:rsidP="00CB5017">
            <w:pPr>
              <w:spacing w:line="0" w:lineRule="atLeast"/>
              <w:ind w:left="240"/>
              <w:jc w:val="center"/>
              <w:rPr>
                <w:rFonts w:ascii="Times New Roman" w:eastAsia="Times New Roman" w:hAnsi="Times New Roman"/>
                <w:bCs/>
                <w:color w:val="auto"/>
                <w:sz w:val="24"/>
              </w:rPr>
            </w:pPr>
          </w:p>
        </w:tc>
      </w:tr>
    </w:tbl>
    <w:bookmarkEnd w:id="26"/>
    <w:p w14:paraId="2A0E9FFF" w14:textId="01AA565F" w:rsidR="00CB5017" w:rsidRDefault="00193DA5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  <w:r w:rsidRPr="00532A84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*)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J</w:t>
      </w:r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umlah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dalam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satu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kelompok</w:t>
      </w:r>
      <w:proofErr w:type="spellEnd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minimal 20 </w:t>
      </w:r>
      <w:proofErr w:type="spellStart"/>
      <w:r w:rsidR="00CB5017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dan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maksimal</w:t>
      </w:r>
      <w:proofErr w:type="spellEnd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30 </w:t>
      </w:r>
      <w:proofErr w:type="spellStart"/>
      <w:r w:rsidR="0015440B">
        <w:rPr>
          <w:rFonts w:ascii="Times New Roman" w:hAnsi="Times New Roman" w:cs="Times New Roman"/>
          <w:i/>
          <w:iCs/>
          <w:color w:val="auto"/>
          <w:sz w:val="24"/>
          <w:szCs w:val="24"/>
        </w:rPr>
        <w:t>mahasiswa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.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Anggota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tim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berasal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dari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lintas</w:t>
      </w:r>
      <w:proofErr w:type="spellEnd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  <w:proofErr w:type="spellStart"/>
      <w:r w:rsidR="00904F60">
        <w:rPr>
          <w:rFonts w:ascii="Times New Roman" w:hAnsi="Times New Roman" w:cs="Times New Roman"/>
          <w:i/>
          <w:iCs/>
          <w:color w:val="auto"/>
          <w:sz w:val="24"/>
          <w:szCs w:val="24"/>
        </w:rPr>
        <w:t>Departemen</w:t>
      </w:r>
      <w:proofErr w:type="spellEnd"/>
      <w:r w:rsidR="006D4EA6">
        <w:rPr>
          <w:rFonts w:ascii="Times New Roman" w:hAnsi="Times New Roman" w:cs="Times New Roman"/>
          <w:i/>
          <w:iCs/>
          <w:color w:val="auto"/>
          <w:sz w:val="24"/>
          <w:szCs w:val="24"/>
        </w:rPr>
        <w:t xml:space="preserve"> </w:t>
      </w:r>
    </w:p>
    <w:p w14:paraId="7FA6DB56" w14:textId="4D33F0CD" w:rsidR="00982C4F" w:rsidRPr="00532A84" w:rsidRDefault="00982C4F" w:rsidP="006D4EA6">
      <w:pPr>
        <w:jc w:val="both"/>
        <w:rPr>
          <w:rFonts w:ascii="Times New Roman" w:hAnsi="Times New Roman" w:cs="Times New Roman"/>
          <w:i/>
          <w:iCs/>
          <w:color w:val="auto"/>
          <w:sz w:val="24"/>
          <w:szCs w:val="24"/>
        </w:rPr>
      </w:pPr>
    </w:p>
    <w:sectPr w:rsidR="00982C4F" w:rsidRPr="00532A84" w:rsidSect="00F94163">
      <w:pgSz w:w="11910" w:h="16845"/>
      <w:pgMar w:top="1440" w:right="992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C0F50" w14:textId="77777777" w:rsidR="00CB69E6" w:rsidRDefault="00CB69E6" w:rsidP="00987866">
      <w:pPr>
        <w:spacing w:after="0" w:line="240" w:lineRule="auto"/>
      </w:pPr>
      <w:r>
        <w:separator/>
      </w:r>
    </w:p>
  </w:endnote>
  <w:endnote w:type="continuationSeparator" w:id="0">
    <w:p w14:paraId="79F0265C" w14:textId="77777777" w:rsidR="00CB69E6" w:rsidRDefault="00CB69E6" w:rsidP="00987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355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99EFF" w14:textId="3236B9CE" w:rsidR="00150F70" w:rsidRDefault="00150F7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34A15D" w14:textId="48749FF7" w:rsidR="00150F70" w:rsidRDefault="00150F70" w:rsidP="00353E50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666DE" w14:textId="77777777" w:rsidR="00CB69E6" w:rsidRDefault="00CB69E6" w:rsidP="00987866">
      <w:pPr>
        <w:spacing w:after="0" w:line="240" w:lineRule="auto"/>
      </w:pPr>
      <w:r>
        <w:separator/>
      </w:r>
    </w:p>
  </w:footnote>
  <w:footnote w:type="continuationSeparator" w:id="0">
    <w:p w14:paraId="5C195654" w14:textId="77777777" w:rsidR="00CB69E6" w:rsidRDefault="00CB69E6" w:rsidP="009878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C"/>
    <w:multiLevelType w:val="hybridMultilevel"/>
    <w:tmpl w:val="09B85D8E"/>
    <w:lvl w:ilvl="0" w:tplc="FFFFFFFF">
      <w:start w:val="9"/>
      <w:numFmt w:val="lowerLetter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54C6069"/>
    <w:multiLevelType w:val="hybridMultilevel"/>
    <w:tmpl w:val="E222C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BB1256"/>
    <w:multiLevelType w:val="multilevel"/>
    <w:tmpl w:val="5AB4291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2B907BCC"/>
    <w:multiLevelType w:val="hybridMultilevel"/>
    <w:tmpl w:val="0E88C072"/>
    <w:lvl w:ilvl="0" w:tplc="981A8C62">
      <w:start w:val="1"/>
      <w:numFmt w:val="decimal"/>
      <w:lvlText w:val=" %1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3C74"/>
    <w:multiLevelType w:val="hybridMultilevel"/>
    <w:tmpl w:val="F01E34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01328F"/>
    <w:multiLevelType w:val="hybridMultilevel"/>
    <w:tmpl w:val="ADFE9C4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F77241"/>
    <w:multiLevelType w:val="hybridMultilevel"/>
    <w:tmpl w:val="4E5C997E"/>
    <w:lvl w:ilvl="0" w:tplc="087607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563D0"/>
    <w:multiLevelType w:val="hybridMultilevel"/>
    <w:tmpl w:val="ED8CCDD6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9E029F3"/>
    <w:multiLevelType w:val="multilevel"/>
    <w:tmpl w:val="21A645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9" w15:restartNumberingAfterBreak="0">
    <w:nsid w:val="620E06E0"/>
    <w:multiLevelType w:val="hybridMultilevel"/>
    <w:tmpl w:val="1C66DD18"/>
    <w:lvl w:ilvl="0" w:tplc="70084896">
      <w:start w:val="1"/>
      <w:numFmt w:val="decimal"/>
      <w:lvlText w:val="%1.1"/>
      <w:lvlJc w:val="righ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C4728"/>
    <w:multiLevelType w:val="multilevel"/>
    <w:tmpl w:val="3014CA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7864374"/>
    <w:multiLevelType w:val="multilevel"/>
    <w:tmpl w:val="DBCCDA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12" w15:restartNumberingAfterBreak="0">
    <w:nsid w:val="6E632088"/>
    <w:multiLevelType w:val="multilevel"/>
    <w:tmpl w:val="4CE666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71F2111F"/>
    <w:multiLevelType w:val="hybridMultilevel"/>
    <w:tmpl w:val="EBA6DDD4"/>
    <w:lvl w:ilvl="0" w:tplc="F7C2926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5185BE1"/>
    <w:multiLevelType w:val="multilevel"/>
    <w:tmpl w:val="3E6ABFF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15" w15:restartNumberingAfterBreak="0">
    <w:nsid w:val="7D236B56"/>
    <w:multiLevelType w:val="hybridMultilevel"/>
    <w:tmpl w:val="2EEC57E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453210433">
    <w:abstractNumId w:val="9"/>
  </w:num>
  <w:num w:numId="2" w16cid:durableId="384451598">
    <w:abstractNumId w:val="12"/>
  </w:num>
  <w:num w:numId="3" w16cid:durableId="670259535">
    <w:abstractNumId w:val="10"/>
  </w:num>
  <w:num w:numId="4" w16cid:durableId="1599871611">
    <w:abstractNumId w:val="14"/>
  </w:num>
  <w:num w:numId="5" w16cid:durableId="1557081203">
    <w:abstractNumId w:val="2"/>
  </w:num>
  <w:num w:numId="6" w16cid:durableId="871069852">
    <w:abstractNumId w:val="5"/>
  </w:num>
  <w:num w:numId="7" w16cid:durableId="2027903081">
    <w:abstractNumId w:val="0"/>
  </w:num>
  <w:num w:numId="8" w16cid:durableId="779573248">
    <w:abstractNumId w:val="3"/>
  </w:num>
  <w:num w:numId="9" w16cid:durableId="649331588">
    <w:abstractNumId w:val="6"/>
  </w:num>
  <w:num w:numId="10" w16cid:durableId="866018178">
    <w:abstractNumId w:val="7"/>
  </w:num>
  <w:num w:numId="11" w16cid:durableId="688793495">
    <w:abstractNumId w:val="13"/>
  </w:num>
  <w:num w:numId="12" w16cid:durableId="2124423876">
    <w:abstractNumId w:val="1"/>
  </w:num>
  <w:num w:numId="13" w16cid:durableId="1329791465">
    <w:abstractNumId w:val="4"/>
  </w:num>
  <w:num w:numId="14" w16cid:durableId="1985549563">
    <w:abstractNumId w:val="8"/>
  </w:num>
  <w:num w:numId="15" w16cid:durableId="386419454">
    <w:abstractNumId w:val="11"/>
  </w:num>
  <w:num w:numId="16" w16cid:durableId="12136184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K2NLUwMDMxNDFQ0lEKTi0uzszPAykwqQUAU7UmYiwAAAA="/>
  </w:docVars>
  <w:rsids>
    <w:rsidRoot w:val="0050405F"/>
    <w:rsid w:val="0000031C"/>
    <w:rsid w:val="00013686"/>
    <w:rsid w:val="000160DE"/>
    <w:rsid w:val="00036E18"/>
    <w:rsid w:val="00037451"/>
    <w:rsid w:val="00041503"/>
    <w:rsid w:val="00067646"/>
    <w:rsid w:val="00097B99"/>
    <w:rsid w:val="000A0A34"/>
    <w:rsid w:val="000A2930"/>
    <w:rsid w:val="000A39FC"/>
    <w:rsid w:val="000B437A"/>
    <w:rsid w:val="000D032D"/>
    <w:rsid w:val="000D180A"/>
    <w:rsid w:val="000D3F0D"/>
    <w:rsid w:val="00132FF5"/>
    <w:rsid w:val="00141239"/>
    <w:rsid w:val="001419C7"/>
    <w:rsid w:val="00142944"/>
    <w:rsid w:val="001466F1"/>
    <w:rsid w:val="00147C76"/>
    <w:rsid w:val="00150F70"/>
    <w:rsid w:val="0015440B"/>
    <w:rsid w:val="00161E5B"/>
    <w:rsid w:val="00163753"/>
    <w:rsid w:val="00170736"/>
    <w:rsid w:val="00174C74"/>
    <w:rsid w:val="00180BA2"/>
    <w:rsid w:val="00193DA5"/>
    <w:rsid w:val="001B7269"/>
    <w:rsid w:val="001B7629"/>
    <w:rsid w:val="001C5B4C"/>
    <w:rsid w:val="001E1211"/>
    <w:rsid w:val="001F10D7"/>
    <w:rsid w:val="00215C1C"/>
    <w:rsid w:val="00231047"/>
    <w:rsid w:val="00231AA9"/>
    <w:rsid w:val="00233435"/>
    <w:rsid w:val="00241AAF"/>
    <w:rsid w:val="00257FA8"/>
    <w:rsid w:val="002840B0"/>
    <w:rsid w:val="00296711"/>
    <w:rsid w:val="002F712F"/>
    <w:rsid w:val="003026DE"/>
    <w:rsid w:val="00312927"/>
    <w:rsid w:val="00343D03"/>
    <w:rsid w:val="00353E50"/>
    <w:rsid w:val="00370C17"/>
    <w:rsid w:val="0037473F"/>
    <w:rsid w:val="00374AF4"/>
    <w:rsid w:val="00374BDD"/>
    <w:rsid w:val="003A4171"/>
    <w:rsid w:val="003C549A"/>
    <w:rsid w:val="003D235A"/>
    <w:rsid w:val="003D3F23"/>
    <w:rsid w:val="00400A80"/>
    <w:rsid w:val="00412CCC"/>
    <w:rsid w:val="00413F66"/>
    <w:rsid w:val="00423815"/>
    <w:rsid w:val="00443825"/>
    <w:rsid w:val="004538A1"/>
    <w:rsid w:val="004715CA"/>
    <w:rsid w:val="00474EB0"/>
    <w:rsid w:val="00485D3E"/>
    <w:rsid w:val="004A18C9"/>
    <w:rsid w:val="004A23B3"/>
    <w:rsid w:val="004B2AF0"/>
    <w:rsid w:val="004B2CBD"/>
    <w:rsid w:val="004C5DDD"/>
    <w:rsid w:val="004D134B"/>
    <w:rsid w:val="004D1D11"/>
    <w:rsid w:val="004E1494"/>
    <w:rsid w:val="004E1DCF"/>
    <w:rsid w:val="004F2E6B"/>
    <w:rsid w:val="004F62A6"/>
    <w:rsid w:val="0050405F"/>
    <w:rsid w:val="005175A7"/>
    <w:rsid w:val="00517B7B"/>
    <w:rsid w:val="00532A84"/>
    <w:rsid w:val="005552E4"/>
    <w:rsid w:val="005603A6"/>
    <w:rsid w:val="005666E2"/>
    <w:rsid w:val="005814DE"/>
    <w:rsid w:val="0059013A"/>
    <w:rsid w:val="005A007E"/>
    <w:rsid w:val="005A4832"/>
    <w:rsid w:val="005B738D"/>
    <w:rsid w:val="005C0717"/>
    <w:rsid w:val="005D3564"/>
    <w:rsid w:val="0060418B"/>
    <w:rsid w:val="00611570"/>
    <w:rsid w:val="0061175F"/>
    <w:rsid w:val="006215E0"/>
    <w:rsid w:val="00624720"/>
    <w:rsid w:val="00624BBD"/>
    <w:rsid w:val="00627BD3"/>
    <w:rsid w:val="00632CCA"/>
    <w:rsid w:val="00634BB4"/>
    <w:rsid w:val="0064500B"/>
    <w:rsid w:val="00657932"/>
    <w:rsid w:val="00657E3B"/>
    <w:rsid w:val="00665907"/>
    <w:rsid w:val="00690901"/>
    <w:rsid w:val="0069483E"/>
    <w:rsid w:val="006A0696"/>
    <w:rsid w:val="006B5C03"/>
    <w:rsid w:val="006D4EA6"/>
    <w:rsid w:val="006F274A"/>
    <w:rsid w:val="006F321D"/>
    <w:rsid w:val="006F3D39"/>
    <w:rsid w:val="007142D9"/>
    <w:rsid w:val="00725D13"/>
    <w:rsid w:val="007309E4"/>
    <w:rsid w:val="00740B71"/>
    <w:rsid w:val="00743FAA"/>
    <w:rsid w:val="007502F1"/>
    <w:rsid w:val="007516DD"/>
    <w:rsid w:val="007528B9"/>
    <w:rsid w:val="007617CC"/>
    <w:rsid w:val="00767EC4"/>
    <w:rsid w:val="007E3C80"/>
    <w:rsid w:val="007E64ED"/>
    <w:rsid w:val="00800318"/>
    <w:rsid w:val="0081224E"/>
    <w:rsid w:val="00812771"/>
    <w:rsid w:val="00826DA3"/>
    <w:rsid w:val="00842C6C"/>
    <w:rsid w:val="00845354"/>
    <w:rsid w:val="008626DA"/>
    <w:rsid w:val="00862BA5"/>
    <w:rsid w:val="0086345A"/>
    <w:rsid w:val="00870A5C"/>
    <w:rsid w:val="0087135B"/>
    <w:rsid w:val="008723B3"/>
    <w:rsid w:val="0089260F"/>
    <w:rsid w:val="008C7F99"/>
    <w:rsid w:val="008D4288"/>
    <w:rsid w:val="008E6C6A"/>
    <w:rsid w:val="008F1729"/>
    <w:rsid w:val="008F53C4"/>
    <w:rsid w:val="008F7EC9"/>
    <w:rsid w:val="00904F60"/>
    <w:rsid w:val="00905E76"/>
    <w:rsid w:val="00912CE3"/>
    <w:rsid w:val="009155E7"/>
    <w:rsid w:val="00944963"/>
    <w:rsid w:val="00966D6D"/>
    <w:rsid w:val="00977668"/>
    <w:rsid w:val="00982C4F"/>
    <w:rsid w:val="00987866"/>
    <w:rsid w:val="009931BD"/>
    <w:rsid w:val="009C3596"/>
    <w:rsid w:val="009D5426"/>
    <w:rsid w:val="009F269D"/>
    <w:rsid w:val="00A15F15"/>
    <w:rsid w:val="00A1747E"/>
    <w:rsid w:val="00A17951"/>
    <w:rsid w:val="00A23F1B"/>
    <w:rsid w:val="00A610D1"/>
    <w:rsid w:val="00A7719B"/>
    <w:rsid w:val="00A83A50"/>
    <w:rsid w:val="00A8430C"/>
    <w:rsid w:val="00A874E2"/>
    <w:rsid w:val="00A91280"/>
    <w:rsid w:val="00B134D3"/>
    <w:rsid w:val="00B168AB"/>
    <w:rsid w:val="00B270D8"/>
    <w:rsid w:val="00B31FDE"/>
    <w:rsid w:val="00B549D5"/>
    <w:rsid w:val="00B62551"/>
    <w:rsid w:val="00B72768"/>
    <w:rsid w:val="00B76CFD"/>
    <w:rsid w:val="00B86FC3"/>
    <w:rsid w:val="00BA314E"/>
    <w:rsid w:val="00BB7845"/>
    <w:rsid w:val="00BD5CBB"/>
    <w:rsid w:val="00BE6D06"/>
    <w:rsid w:val="00BF63D0"/>
    <w:rsid w:val="00C13521"/>
    <w:rsid w:val="00C248F2"/>
    <w:rsid w:val="00C7521C"/>
    <w:rsid w:val="00C8185A"/>
    <w:rsid w:val="00C86B29"/>
    <w:rsid w:val="00C90DB4"/>
    <w:rsid w:val="00C9161D"/>
    <w:rsid w:val="00C95176"/>
    <w:rsid w:val="00CB5017"/>
    <w:rsid w:val="00CB69E6"/>
    <w:rsid w:val="00CC2415"/>
    <w:rsid w:val="00CD6AAB"/>
    <w:rsid w:val="00CD7A20"/>
    <w:rsid w:val="00CE1640"/>
    <w:rsid w:val="00CE3159"/>
    <w:rsid w:val="00CF2267"/>
    <w:rsid w:val="00CF4E05"/>
    <w:rsid w:val="00D00A27"/>
    <w:rsid w:val="00D01134"/>
    <w:rsid w:val="00D25071"/>
    <w:rsid w:val="00D268AA"/>
    <w:rsid w:val="00D53A97"/>
    <w:rsid w:val="00D57014"/>
    <w:rsid w:val="00D943D0"/>
    <w:rsid w:val="00DA6ED3"/>
    <w:rsid w:val="00DB0675"/>
    <w:rsid w:val="00DB1E2F"/>
    <w:rsid w:val="00DB2C70"/>
    <w:rsid w:val="00DB2F24"/>
    <w:rsid w:val="00DB4162"/>
    <w:rsid w:val="00DD0BE1"/>
    <w:rsid w:val="00E00A0B"/>
    <w:rsid w:val="00E0701F"/>
    <w:rsid w:val="00E347F8"/>
    <w:rsid w:val="00E6118A"/>
    <w:rsid w:val="00E745C0"/>
    <w:rsid w:val="00E87AD5"/>
    <w:rsid w:val="00E92091"/>
    <w:rsid w:val="00E94015"/>
    <w:rsid w:val="00EA236A"/>
    <w:rsid w:val="00EB5947"/>
    <w:rsid w:val="00EC4CFB"/>
    <w:rsid w:val="00EC7507"/>
    <w:rsid w:val="00ED3EA2"/>
    <w:rsid w:val="00EE4820"/>
    <w:rsid w:val="00EE65FE"/>
    <w:rsid w:val="00F00D45"/>
    <w:rsid w:val="00F0644A"/>
    <w:rsid w:val="00F2507B"/>
    <w:rsid w:val="00F34E40"/>
    <w:rsid w:val="00F35D44"/>
    <w:rsid w:val="00F43F45"/>
    <w:rsid w:val="00F444A0"/>
    <w:rsid w:val="00F54D71"/>
    <w:rsid w:val="00F55D6C"/>
    <w:rsid w:val="00F84847"/>
    <w:rsid w:val="00F94163"/>
    <w:rsid w:val="00F96323"/>
    <w:rsid w:val="00FB66D4"/>
    <w:rsid w:val="00FC72B1"/>
    <w:rsid w:val="00FE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AC012"/>
  <w15:docId w15:val="{F19093EA-5694-4B1D-A302-64A3CBF1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96" w:lineRule="auto"/>
      <w:ind w:left="10" w:hanging="10"/>
    </w:pPr>
    <w:rPr>
      <w:rFonts w:ascii="Calibri" w:eastAsia="Calibri" w:hAnsi="Calibri" w:cs="Calibri"/>
      <w:color w:val="20406A"/>
    </w:rPr>
  </w:style>
  <w:style w:type="paragraph" w:styleId="Heading1">
    <w:name w:val="heading 1"/>
    <w:next w:val="Normal"/>
    <w:link w:val="Heading1Char"/>
    <w:uiPriority w:val="9"/>
    <w:qFormat/>
    <w:rsid w:val="00BF63D0"/>
    <w:pPr>
      <w:keepNext/>
      <w:keepLines/>
      <w:spacing w:after="0" w:line="360" w:lineRule="auto"/>
      <w:ind w:left="28" w:hanging="10"/>
      <w:jc w:val="center"/>
      <w:outlineLvl w:val="0"/>
    </w:pPr>
    <w:rPr>
      <w:rFonts w:ascii="Times New Roman" w:eastAsia="Calibri" w:hAnsi="Times New Roman" w:cs="Calibri"/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E05"/>
    <w:pPr>
      <w:keepNext/>
      <w:keepLines/>
      <w:spacing w:before="40" w:after="0"/>
      <w:ind w:left="0" w:firstLine="0"/>
      <w:outlineLvl w:val="1"/>
    </w:pPr>
    <w:rPr>
      <w:rFonts w:ascii="Times New Roman" w:eastAsiaTheme="majorEastAsia" w:hAnsi="Times New Roman" w:cstheme="majorBidi"/>
      <w:b/>
      <w:color w:val="auto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F63D0"/>
    <w:rPr>
      <w:rFonts w:ascii="Times New Roman" w:eastAsia="Calibri" w:hAnsi="Times New Roman" w:cs="Calibri"/>
      <w:b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866"/>
    <w:rPr>
      <w:rFonts w:ascii="Calibri" w:eastAsia="Calibri" w:hAnsi="Calibri" w:cs="Calibri"/>
      <w:color w:val="20406A"/>
    </w:rPr>
  </w:style>
  <w:style w:type="paragraph" w:styleId="Footer">
    <w:name w:val="footer"/>
    <w:basedOn w:val="Normal"/>
    <w:link w:val="FooterChar"/>
    <w:uiPriority w:val="99"/>
    <w:unhideWhenUsed/>
    <w:rsid w:val="009878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866"/>
    <w:rPr>
      <w:rFonts w:ascii="Calibri" w:eastAsia="Calibri" w:hAnsi="Calibri" w:cs="Calibri"/>
      <w:color w:val="20406A"/>
    </w:rPr>
  </w:style>
  <w:style w:type="character" w:customStyle="1" w:styleId="Heading2Char">
    <w:name w:val="Heading 2 Char"/>
    <w:basedOn w:val="DefaultParagraphFont"/>
    <w:link w:val="Heading2"/>
    <w:uiPriority w:val="9"/>
    <w:rsid w:val="00A8430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CF4E0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C2415"/>
    <w:pPr>
      <w:spacing w:before="24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374C80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C2415"/>
    <w:pPr>
      <w:tabs>
        <w:tab w:val="right" w:leader="dot" w:pos="9468"/>
      </w:tabs>
      <w:spacing w:after="100"/>
    </w:pPr>
    <w:rPr>
      <w:rFonts w:ascii="Times New Roman" w:hAnsi="Times New Roman"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CC241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2415"/>
    <w:rPr>
      <w:color w:val="9454C3" w:themeColor="hyperlink"/>
      <w:u w:val="single"/>
    </w:rPr>
  </w:style>
  <w:style w:type="paragraph" w:styleId="NoSpacing">
    <w:name w:val="No Spacing"/>
    <w:link w:val="NoSpacingChar"/>
    <w:uiPriority w:val="1"/>
    <w:qFormat/>
    <w:rsid w:val="00296711"/>
    <w:pPr>
      <w:spacing w:after="0" w:line="240" w:lineRule="auto"/>
      <w:ind w:left="10" w:hanging="10"/>
    </w:pPr>
    <w:rPr>
      <w:rFonts w:ascii="Calibri" w:eastAsia="Calibri" w:hAnsi="Calibri" w:cs="Calibri"/>
      <w:color w:val="20406A"/>
    </w:rPr>
  </w:style>
  <w:style w:type="table" w:styleId="TableGrid0">
    <w:name w:val="Table Grid"/>
    <w:basedOn w:val="TableNormal"/>
    <w:uiPriority w:val="39"/>
    <w:rsid w:val="00161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4D1D11"/>
    <w:rPr>
      <w:rFonts w:ascii="Calibri" w:eastAsia="Calibri" w:hAnsi="Calibri" w:cs="Calibri"/>
      <w:color w:val="20406A"/>
    </w:rPr>
  </w:style>
  <w:style w:type="character" w:styleId="UnresolvedMention">
    <w:name w:val="Unresolved Mention"/>
    <w:basedOn w:val="DefaultParagraphFont"/>
    <w:uiPriority w:val="99"/>
    <w:semiHidden/>
    <w:unhideWhenUsed/>
    <w:rsid w:val="00DB2C7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4E1DCF"/>
    <w:rPr>
      <w:rFonts w:ascii="Calibri" w:eastAsia="Calibri" w:hAnsi="Calibri" w:cs="Calibri"/>
      <w:color w:val="2040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3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google.com/maps/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endeley.com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f8e0f0f-1580-47c5-b3c5-93af691c8fd8">
      <Terms xmlns="http://schemas.microsoft.com/office/infopath/2007/PartnerControls"/>
    </lcf76f155ced4ddcb4097134ff3c332f>
    <TaxCatchAll xmlns="dbc04be2-107e-48dc-be60-d53e829006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B4265A67BB4721439CDD3EC4949BC2B1" ma:contentTypeVersion="18" ma:contentTypeDescription="Buat sebuah dokumen baru." ma:contentTypeScope="" ma:versionID="3418985e29c6633fb0deec51418d0da9">
  <xsd:schema xmlns:xsd="http://www.w3.org/2001/XMLSchema" xmlns:xs="http://www.w3.org/2001/XMLSchema" xmlns:p="http://schemas.microsoft.com/office/2006/metadata/properties" xmlns:ns2="2f8e0f0f-1580-47c5-b3c5-93af691c8fd8" xmlns:ns3="dbc04be2-107e-48dc-be60-d53e82900693" targetNamespace="http://schemas.microsoft.com/office/2006/metadata/properties" ma:root="true" ma:fieldsID="b01a0f9145244eb2e9fff5137527693b" ns2:_="" ns3:_="">
    <xsd:import namespace="2f8e0f0f-1580-47c5-b3c5-93af691c8fd8"/>
    <xsd:import namespace="dbc04be2-107e-48dc-be60-d53e82900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e0f0f-1580-47c5-b3c5-93af691c8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Tag Gambar" ma:readOnly="false" ma:fieldId="{5cf76f15-5ced-4ddc-b409-7134ff3c332f}" ma:taxonomyMulti="true" ma:sspId="2c341d83-ad40-4bf4-9c06-e9132af74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04be2-107e-48dc-be60-d53e8290069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74bb595-7807-4042-97e0-31c035b7c733}" ma:internalName="TaxCatchAll" ma:showField="CatchAllData" ma:web="dbc04be2-107e-48dc-be60-d53e829006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75CB67-9BD3-43DB-B1F8-D728A5926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81FC5A-9942-4C84-B2E2-6CDD13DA5802}">
  <ds:schemaRefs>
    <ds:schemaRef ds:uri="http://schemas.microsoft.com/office/2006/metadata/properties"/>
    <ds:schemaRef ds:uri="http://schemas.microsoft.com/office/infopath/2007/PartnerControls"/>
    <ds:schemaRef ds:uri="2f8e0f0f-1580-47c5-b3c5-93af691c8fd8"/>
    <ds:schemaRef ds:uri="dbc04be2-107e-48dc-be60-d53e82900693"/>
  </ds:schemaRefs>
</ds:datastoreItem>
</file>

<file path=customXml/itemProps3.xml><?xml version="1.0" encoding="utf-8"?>
<ds:datastoreItem xmlns:ds="http://schemas.openxmlformats.org/officeDocument/2006/customXml" ds:itemID="{14F76F1C-46A5-490F-B028-2D1CBDA435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72465C-C6F8-485B-BC6B-ADF8E99865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8</Pages>
  <Words>1682</Words>
  <Characters>95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</vt:lpstr>
    </vt:vector>
  </TitlesOfParts>
  <Company/>
  <LinksUpToDate>false</LinksUpToDate>
  <CharactersWithSpaces>1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</dc:title>
  <dc:subject/>
  <dc:creator>Rizqi Amalia</dc:creator>
  <cp:keywords>DAECrB9C1pw,BADhrp2r2OQ</cp:keywords>
  <cp:lastModifiedBy>Indri Meilani</cp:lastModifiedBy>
  <cp:revision>42</cp:revision>
  <dcterms:created xsi:type="dcterms:W3CDTF">2022-03-06T07:47:00Z</dcterms:created>
  <dcterms:modified xsi:type="dcterms:W3CDTF">2023-12-28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65A67BB4721439CDD3EC4949BC2B1</vt:lpwstr>
  </property>
  <property fmtid="{D5CDD505-2E9C-101B-9397-08002B2CF9AE}" pid="3" name="MediaServiceImageTags">
    <vt:lpwstr/>
  </property>
</Properties>
</file>